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8D347C" w14:textId="77777777" w:rsidR="00744D0C" w:rsidRPr="004F25FA" w:rsidRDefault="00744D0C" w:rsidP="00744D0C">
      <w:pPr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  <w:bookmarkStart w:id="0" w:name="_Hlk55839051"/>
      <w:bookmarkEnd w:id="0"/>
      <w:r w:rsidRPr="004F25FA">
        <w:rPr>
          <w:rFonts w:ascii="TH SarabunPSK" w:hAnsi="TH SarabunPSK" w:cs="TH SarabunPSK"/>
          <w:b/>
          <w:bCs/>
          <w:sz w:val="50"/>
          <w:szCs w:val="50"/>
          <w:cs/>
        </w:rPr>
        <w:t>คู่มือ</w:t>
      </w:r>
      <w:r w:rsidR="00A27151">
        <w:rPr>
          <w:rFonts w:ascii="TH SarabunPSK" w:hAnsi="TH SarabunPSK" w:cs="TH SarabunPSK" w:hint="cs"/>
          <w:b/>
          <w:bCs/>
          <w:sz w:val="50"/>
          <w:szCs w:val="50"/>
          <w:cs/>
        </w:rPr>
        <w:t>ปฏิบัติการ</w:t>
      </w:r>
    </w:p>
    <w:p w14:paraId="42232ACD" w14:textId="77777777" w:rsidR="00677D02" w:rsidRPr="00677D02" w:rsidRDefault="00677D02" w:rsidP="00677D02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50"/>
          <w:szCs w:val="50"/>
        </w:rPr>
      </w:pPr>
      <w:r w:rsidRPr="00677D02">
        <w:rPr>
          <w:rFonts w:ascii="TH SarabunPSK" w:hAnsi="TH SarabunPSK" w:cs="TH SarabunPSK" w:hint="cs"/>
          <w:b/>
          <w:bCs/>
          <w:color w:val="000000"/>
          <w:sz w:val="50"/>
          <w:szCs w:val="50"/>
          <w:cs/>
        </w:rPr>
        <w:t>ชุด</w:t>
      </w:r>
      <w:r w:rsidR="00A27151">
        <w:rPr>
          <w:rFonts w:ascii="TH SarabunPSK" w:hAnsi="TH SarabunPSK" w:cs="TH SarabunPSK" w:hint="cs"/>
          <w:b/>
          <w:bCs/>
          <w:color w:val="000000"/>
          <w:sz w:val="50"/>
          <w:szCs w:val="50"/>
          <w:cs/>
        </w:rPr>
        <w:t>สาธิตการทดลองพลังงานแสงอาทิตย์</w:t>
      </w:r>
      <w:r w:rsidR="0007473B">
        <w:rPr>
          <w:rFonts w:ascii="TH SarabunPSK" w:hAnsi="TH SarabunPSK" w:cs="TH SarabunPSK" w:hint="cs"/>
          <w:b/>
          <w:bCs/>
          <w:color w:val="000000"/>
          <w:sz w:val="50"/>
          <w:szCs w:val="50"/>
          <w:cs/>
        </w:rPr>
        <w:t>ผลิตไฟฟ้า</w:t>
      </w:r>
    </w:p>
    <w:p w14:paraId="28F7EC9A" w14:textId="77777777" w:rsidR="00531BDD" w:rsidRDefault="00531BDD" w:rsidP="00677D02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4A3C958E" w14:textId="77777777" w:rsidR="00DA5C27" w:rsidRPr="00D80083" w:rsidRDefault="0053768D" w:rsidP="00677D02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53768D">
        <w:rPr>
          <w:rFonts w:ascii="TH SarabunPSK" w:hAnsi="TH SarabunPSK" w:cs="TH SarabunPSK"/>
          <w:b/>
          <w:bCs/>
          <w:noProof/>
          <w:color w:val="000000"/>
          <w:sz w:val="32"/>
          <w:szCs w:val="32"/>
        </w:rPr>
        <w:drawing>
          <wp:inline distT="0" distB="0" distL="0" distR="0" wp14:anchorId="65C285F5" wp14:editId="46A801FF">
            <wp:extent cx="4018690" cy="5360670"/>
            <wp:effectExtent l="19050" t="19050" r="20320" b="11430"/>
            <wp:docPr id="1026" name="Picture 2" descr="D:\ENCAMP II\รูป 12 แลป\พลังงานแสงอาทิตย์\S__3515188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D:\ENCAMP II\รูป 12 แลป\พลังงานแสงอาทิตย์\S__3515188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0952" cy="53636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42389D" w14:textId="77777777" w:rsidR="00677D02" w:rsidRDefault="00677D02" w:rsidP="00677D02">
      <w:pPr>
        <w:spacing w:after="0"/>
        <w:jc w:val="center"/>
        <w:rPr>
          <w:rFonts w:ascii="TH SarabunPSK" w:hAnsi="TH SarabunPSK" w:cs="TH SarabunPSK"/>
          <w:b/>
          <w:bCs/>
          <w:noProof/>
          <w:color w:val="000000"/>
          <w:sz w:val="32"/>
          <w:szCs w:val="32"/>
        </w:rPr>
      </w:pPr>
    </w:p>
    <w:p w14:paraId="34829236" w14:textId="77777777" w:rsidR="00DA5C27" w:rsidRDefault="00DA5C27" w:rsidP="00677D02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102FFDC8" w14:textId="77777777" w:rsidR="006E46F4" w:rsidRDefault="006E46F4" w:rsidP="00885AE9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C27A52B" w14:textId="77777777" w:rsidR="00DA5C27" w:rsidRDefault="00DA5C27" w:rsidP="00885AE9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7F82F59" w14:textId="77777777" w:rsidR="00DA5C27" w:rsidRDefault="00DA5C27" w:rsidP="00885AE9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73D432C" w14:textId="77777777" w:rsidR="006150CE" w:rsidRDefault="006150CE" w:rsidP="00885AE9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446C0A9" w14:textId="77777777" w:rsidR="00824E6C" w:rsidRDefault="00824E6C" w:rsidP="003E79BC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รายการอุปกรณ์ชุดทดลอง</w:t>
      </w:r>
    </w:p>
    <w:p w14:paraId="7959C66B" w14:textId="77777777" w:rsidR="00141E92" w:rsidRDefault="00B40419" w:rsidP="003E79BC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1942760D" wp14:editId="25B78CE4">
                <wp:simplePos x="0" y="0"/>
                <wp:positionH relativeFrom="column">
                  <wp:posOffset>261257</wp:posOffset>
                </wp:positionH>
                <wp:positionV relativeFrom="paragraph">
                  <wp:posOffset>106598</wp:posOffset>
                </wp:positionV>
                <wp:extent cx="252095" cy="252095"/>
                <wp:effectExtent l="0" t="0" r="1881505" b="224155"/>
                <wp:wrapNone/>
                <wp:docPr id="25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36778"/>
                            <a:gd name="adj5" fmla="val 179240"/>
                            <a:gd name="adj6" fmla="val 85338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A1D51F" w14:textId="77777777" w:rsidR="00B40419" w:rsidRDefault="00B40419" w:rsidP="00B40419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42760D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20" o:spid="_x0000_s1026" type="#_x0000_t48" style="position:absolute;margin-left:20.55pt;margin-top:8.4pt;width:19.85pt;height:19.85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" adj="184332,38716,72744,9793,28129,9793" strokecolor="red">
                <v:textbox>
                  <w:txbxContent>
                    <w:p w14:paraId="4DA1D51F" w14:textId="77777777" w:rsidR="00B40419" w:rsidRDefault="00B40419" w:rsidP="00B40419">
                      <w:r>
                        <w:t>1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</w:p>
    <w:p w14:paraId="041DEB77" w14:textId="77777777" w:rsidR="00824E6C" w:rsidRDefault="009F3E19" w:rsidP="00141E92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0DA4DB33" wp14:editId="0879FB3D">
                <wp:simplePos x="0" y="0"/>
                <wp:positionH relativeFrom="column">
                  <wp:posOffset>5130140</wp:posOffset>
                </wp:positionH>
                <wp:positionV relativeFrom="paragraph">
                  <wp:posOffset>857431</wp:posOffset>
                </wp:positionV>
                <wp:extent cx="359410" cy="252095"/>
                <wp:effectExtent l="1238250" t="0" r="21590" b="452755"/>
                <wp:wrapNone/>
                <wp:docPr id="18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9410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38287"/>
                            <a:gd name="adj5" fmla="val 270732"/>
                            <a:gd name="adj6" fmla="val -33875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1ACEA3" w14:textId="77777777" w:rsidR="009F3E19" w:rsidRDefault="009F3E19" w:rsidP="009F3E19">
                            <w: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A4DB33" id="AutoShape 41" o:spid="_x0000_s1027" type="#_x0000_t48" style="position:absolute;left:0;text-align:left;margin-left:403.95pt;margin-top:67.5pt;width:28.3pt;height:19.85pt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" adj="-73170,58478,-29870,9793,-6529,9793" strokecolor="red">
                <v:textbox>
                  <w:txbxContent>
                    <w:p w14:paraId="661ACEA3" w14:textId="77777777" w:rsidR="009F3E19" w:rsidRDefault="009F3E19" w:rsidP="009F3E19">
                      <w:r>
                        <w:t>10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456" behindDoc="0" locked="0" layoutInCell="1" allowOverlap="1" wp14:anchorId="4AA8001E" wp14:editId="2A195824">
                <wp:simplePos x="0" y="0"/>
                <wp:positionH relativeFrom="column">
                  <wp:posOffset>5129530</wp:posOffset>
                </wp:positionH>
                <wp:positionV relativeFrom="paragraph">
                  <wp:posOffset>536385</wp:posOffset>
                </wp:positionV>
                <wp:extent cx="252095" cy="252095"/>
                <wp:effectExtent l="1485900" t="0" r="14605" b="757555"/>
                <wp:wrapNone/>
                <wp:docPr id="17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38287"/>
                            <a:gd name="adj5" fmla="val 393209"/>
                            <a:gd name="adj6" fmla="val -59859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5EFB93" w14:textId="77777777" w:rsidR="009F3E19" w:rsidRDefault="009F3E19" w:rsidP="009F3E19">
                            <w: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A8001E" id="_x0000_s1028" type="#_x0000_t48" style="position:absolute;left:0;text-align:left;margin-left:403.9pt;margin-top:42.25pt;width:19.85pt;height:19.85pt;z-index:25173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" adj="-129296,84933,-29870,9793,-6529,9793" strokecolor="red">
                <v:textbox>
                  <w:txbxContent>
                    <w:p w14:paraId="295EFB93" w14:textId="77777777" w:rsidR="009F3E19" w:rsidRDefault="009F3E19" w:rsidP="009F3E19">
                      <w:r>
                        <w:t>9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1216" behindDoc="0" locked="0" layoutInCell="1" allowOverlap="1" wp14:anchorId="29571D5E" wp14:editId="0E0E7325">
                <wp:simplePos x="0" y="0"/>
                <wp:positionH relativeFrom="column">
                  <wp:posOffset>5130140</wp:posOffset>
                </wp:positionH>
                <wp:positionV relativeFrom="paragraph">
                  <wp:posOffset>2888112</wp:posOffset>
                </wp:positionV>
                <wp:extent cx="359410" cy="273050"/>
                <wp:effectExtent l="647700" t="0" r="21590" b="774700"/>
                <wp:wrapNone/>
                <wp:docPr id="12" name="AutoShap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9410" cy="273050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34759"/>
                            <a:gd name="adj5" fmla="val 387081"/>
                            <a:gd name="adj6" fmla="val -17831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7752CB" w14:textId="77777777" w:rsidR="007E5A05" w:rsidRDefault="009F3E19" w:rsidP="007E5A05">
                            <w:r>
                              <w:t>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571D5E" id="AutoShape 76" o:spid="_x0000_s1029" type="#_x0000_t48" style="position:absolute;left:0;text-align:left;margin-left:403.95pt;margin-top:227.4pt;width:28.3pt;height:21.5pt;z-index:25172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" adj="-38515,83609,-29108,9793,-6529,9793" strokecolor="red">
                <v:textbox>
                  <w:txbxContent>
                    <w:p w14:paraId="037752CB" w14:textId="77777777" w:rsidR="007E5A05" w:rsidRDefault="009F3E19" w:rsidP="007E5A05">
                      <w:r>
                        <w:t>12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5B641DAB" wp14:editId="2AD3110C">
                <wp:simplePos x="0" y="0"/>
                <wp:positionH relativeFrom="column">
                  <wp:posOffset>273132</wp:posOffset>
                </wp:positionH>
                <wp:positionV relativeFrom="paragraph">
                  <wp:posOffset>2662481</wp:posOffset>
                </wp:positionV>
                <wp:extent cx="252095" cy="252095"/>
                <wp:effectExtent l="0" t="457200" r="1424305" b="14605"/>
                <wp:wrapNone/>
                <wp:docPr id="16" name="AutoShap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12343"/>
                            <a:gd name="adj5" fmla="val -180635"/>
                            <a:gd name="adj6" fmla="val 67026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420278" w14:textId="77777777" w:rsidR="009F3E19" w:rsidRDefault="009F3E19" w:rsidP="009F3E19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641DAB" id="AutoShape 75" o:spid="_x0000_s1030" type="#_x0000_t48" style="position:absolute;left:0;text-align:left;margin-left:21.5pt;margin-top:209.65pt;width:19.85pt;height:19.85pt;z-index:25172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" adj="144777,-39017,67466,9793,28129,9793" strokecolor="red">
                <v:textbox>
                  <w:txbxContent>
                    <w:p w14:paraId="61420278" w14:textId="77777777" w:rsidR="009F3E19" w:rsidRDefault="009F3E19" w:rsidP="009F3E19">
                      <w:r>
                        <w:t>7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7E41D0B9" wp14:editId="3DF14178">
                <wp:simplePos x="0" y="0"/>
                <wp:positionH relativeFrom="column">
                  <wp:posOffset>260985</wp:posOffset>
                </wp:positionH>
                <wp:positionV relativeFrom="paragraph">
                  <wp:posOffset>1866265</wp:posOffset>
                </wp:positionV>
                <wp:extent cx="252095" cy="252095"/>
                <wp:effectExtent l="0" t="0" r="1443355" b="14605"/>
                <wp:wrapNone/>
                <wp:docPr id="13" name="AutoShap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12343"/>
                            <a:gd name="adj5" fmla="val 64319"/>
                            <a:gd name="adj6" fmla="val 67497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0B322D" w14:textId="77777777" w:rsidR="009F3E19" w:rsidRDefault="009F3E19" w:rsidP="009F3E19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41D0B9" id="_x0000_s1031" type="#_x0000_t48" style="position:absolute;left:0;text-align:left;margin-left:20.55pt;margin-top:146.95pt;width:19.85pt;height:19.85pt;z-index:25172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" adj="145794,13893,67466,9793,28129,9793" strokecolor="red">
                <v:textbox>
                  <w:txbxContent>
                    <w:p w14:paraId="210B322D" w14:textId="77777777" w:rsidR="009F3E19" w:rsidRDefault="009F3E19" w:rsidP="009F3E19">
                      <w:r>
                        <w:t>5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6B696099" wp14:editId="44ABBCC7">
                <wp:simplePos x="0" y="0"/>
                <wp:positionH relativeFrom="column">
                  <wp:posOffset>261257</wp:posOffset>
                </wp:positionH>
                <wp:positionV relativeFrom="paragraph">
                  <wp:posOffset>2270595</wp:posOffset>
                </wp:positionV>
                <wp:extent cx="252095" cy="252095"/>
                <wp:effectExtent l="0" t="171450" r="1443355" b="14605"/>
                <wp:wrapNone/>
                <wp:docPr id="14" name="AutoShap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12343"/>
                            <a:gd name="adj5" fmla="val -62868"/>
                            <a:gd name="adj6" fmla="val 67968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B3316A" w14:textId="77777777" w:rsidR="009F3E19" w:rsidRDefault="009F3E19" w:rsidP="009F3E19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696099" id="_x0000_s1032" type="#_x0000_t48" style="position:absolute;left:0;text-align:left;margin-left:20.55pt;margin-top:178.8pt;width:19.85pt;height:19.8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" adj="146812,-13579,67466,9793,28129,9793" strokecolor="red">
                <v:textbox>
                  <w:txbxContent>
                    <w:p w14:paraId="5BB3316A" w14:textId="77777777" w:rsidR="009F3E19" w:rsidRDefault="009F3E19" w:rsidP="009F3E19">
                      <w:r>
                        <w:t>6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 w:rsidR="00083F02">
        <w:rPr>
          <w:noProof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0B75E70D" wp14:editId="452D9F82">
                <wp:simplePos x="0" y="0"/>
                <wp:positionH relativeFrom="column">
                  <wp:posOffset>261257</wp:posOffset>
                </wp:positionH>
                <wp:positionV relativeFrom="paragraph">
                  <wp:posOffset>1463073</wp:posOffset>
                </wp:positionV>
                <wp:extent cx="252095" cy="252095"/>
                <wp:effectExtent l="0" t="0" r="1805305" b="14605"/>
                <wp:wrapNone/>
                <wp:docPr id="58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83880"/>
                            <a:gd name="adj5" fmla="val 52888"/>
                            <a:gd name="adj6" fmla="val 82620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7956B5" w14:textId="77777777" w:rsidR="00825623" w:rsidRDefault="00656E89" w:rsidP="00825623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75E70D" id="_x0000_s1033" type="#_x0000_t48" style="position:absolute;left:0;text-align:left;margin-left:20.55pt;margin-top:115.2pt;width:19.85pt;height:19.85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" adj="178460,11424,82918,9793,28129,9793" strokecolor="red">
                <v:textbox>
                  <w:txbxContent>
                    <w:p w14:paraId="117956B5" w14:textId="77777777" w:rsidR="00825623" w:rsidRDefault="00656E89" w:rsidP="00825623">
                      <w:r>
                        <w:t>4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="00083F02"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024D2A81" wp14:editId="65643608">
                <wp:simplePos x="0" y="0"/>
                <wp:positionH relativeFrom="column">
                  <wp:posOffset>5129530</wp:posOffset>
                </wp:positionH>
                <wp:positionV relativeFrom="paragraph">
                  <wp:posOffset>239395</wp:posOffset>
                </wp:positionV>
                <wp:extent cx="252095" cy="252095"/>
                <wp:effectExtent l="1295400" t="0" r="14605" b="624205"/>
                <wp:wrapNone/>
                <wp:docPr id="57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38287"/>
                            <a:gd name="adj5" fmla="val 346102"/>
                            <a:gd name="adj6" fmla="val -51851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E3F321" w14:textId="77777777" w:rsidR="00825623" w:rsidRDefault="009F3E19" w:rsidP="00825623">
                            <w: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4D2A81" id="_x0000_s1034" type="#_x0000_t48" style="position:absolute;left:0;text-align:left;margin-left:403.9pt;margin-top:18.85pt;width:19.85pt;height:19.85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" adj="-111999,74758,-29870,9793,-6529,9793" strokecolor="red">
                <v:textbox>
                  <w:txbxContent>
                    <w:p w14:paraId="58E3F321" w14:textId="77777777" w:rsidR="00825623" w:rsidRDefault="009F3E19" w:rsidP="00825623">
                      <w:r>
                        <w:t>8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083F02">
        <w:rPr>
          <w:noProof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5079C054" wp14:editId="69D424D0">
                <wp:simplePos x="0" y="0"/>
                <wp:positionH relativeFrom="column">
                  <wp:posOffset>260985</wp:posOffset>
                </wp:positionH>
                <wp:positionV relativeFrom="paragraph">
                  <wp:posOffset>904875</wp:posOffset>
                </wp:positionV>
                <wp:extent cx="252095" cy="252095"/>
                <wp:effectExtent l="0" t="0" r="2014855" b="224155"/>
                <wp:wrapNone/>
                <wp:docPr id="24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36778"/>
                            <a:gd name="adj5" fmla="val 180271"/>
                            <a:gd name="adj6" fmla="val 90628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22BE49" w14:textId="77777777" w:rsidR="00B40419" w:rsidRDefault="00B40419" w:rsidP="00B40419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79C054" id="_x0000_s1035" type="#_x0000_t48" style="position:absolute;left:0;text-align:left;margin-left:20.55pt;margin-top:71.25pt;width:19.85pt;height:19.85pt;z-index:25170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" adj="195758,38939,72744,9793,28129,9793" strokecolor="red">
                <v:textbox>
                  <w:txbxContent>
                    <w:p w14:paraId="7A22BE49" w14:textId="77777777" w:rsidR="00B40419" w:rsidRDefault="00B40419" w:rsidP="00B40419">
                      <w:r>
                        <w:t>3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="00083F02">
        <w:rPr>
          <w:noProof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0A9538A6" wp14:editId="19AB002A">
                <wp:simplePos x="0" y="0"/>
                <wp:positionH relativeFrom="column">
                  <wp:posOffset>260985</wp:posOffset>
                </wp:positionH>
                <wp:positionV relativeFrom="paragraph">
                  <wp:posOffset>584200</wp:posOffset>
                </wp:positionV>
                <wp:extent cx="252095" cy="252095"/>
                <wp:effectExtent l="0" t="0" r="2338705" b="490855"/>
                <wp:wrapNone/>
                <wp:docPr id="2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36778"/>
                            <a:gd name="adj5" fmla="val 292295"/>
                            <a:gd name="adj6" fmla="val 103710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A98FC0" w14:textId="77777777" w:rsidR="00825623" w:rsidRDefault="00B40419" w:rsidP="00825623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9538A6" id="_x0000_s1036" type="#_x0000_t48" style="position:absolute;left:0;text-align:left;margin-left:20.55pt;margin-top:46pt;width:19.85pt;height:19.85pt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" adj="224015,63136,72744,9793,28129,9793" strokecolor="red">
                <v:textbox>
                  <w:txbxContent>
                    <w:p w14:paraId="4AA98FC0" w14:textId="77777777" w:rsidR="00825623" w:rsidRDefault="00B40419" w:rsidP="00825623">
                      <w:r>
                        <w:t>2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="005747D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3768D" w:rsidRPr="0053768D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0320627" wp14:editId="2A22D72B">
            <wp:extent cx="2481943" cy="3310751"/>
            <wp:effectExtent l="0" t="0" r="0" b="4445"/>
            <wp:docPr id="9" name="Picture 2" descr="D:\ENCAMP II\รูป 12 แลป\พลังงานแสงอาทิตย์\S__3515188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D:\ENCAMP II\รูป 12 แลป\พลังงานแสงอาทิตย์\S__35151880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322" cy="33205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747DE">
        <w:rPr>
          <w:rFonts w:ascii="TH SarabunPSK" w:hAnsi="TH SarabunPSK" w:cs="TH SarabunPSK" w:hint="cs"/>
          <w:sz w:val="32"/>
          <w:szCs w:val="32"/>
          <w:cs/>
        </w:rPr>
        <w:t xml:space="preserve">  </w:t>
      </w:r>
    </w:p>
    <w:p w14:paraId="0ADED9A0" w14:textId="77777777" w:rsidR="00A81D70" w:rsidRDefault="009F3E19" w:rsidP="00083F02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15A54DA9" wp14:editId="01A1195A">
                <wp:simplePos x="0" y="0"/>
                <wp:positionH relativeFrom="column">
                  <wp:posOffset>168250</wp:posOffset>
                </wp:positionH>
                <wp:positionV relativeFrom="paragraph">
                  <wp:posOffset>259512</wp:posOffset>
                </wp:positionV>
                <wp:extent cx="370205" cy="252095"/>
                <wp:effectExtent l="0" t="0" r="1229995" b="319405"/>
                <wp:wrapNone/>
                <wp:docPr id="11" name="AutoShap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7020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12343"/>
                            <a:gd name="adj5" fmla="val 216907"/>
                            <a:gd name="adj6" fmla="val 43684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D80247" w14:textId="77777777" w:rsidR="00D3499A" w:rsidRDefault="009F3E19" w:rsidP="00D3499A">
                            <w:r>
                              <w:t>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A54DA9" id="_x0000_s1037" type="#_x0000_t48" style="position:absolute;left:0;text-align:left;margin-left:13.25pt;margin-top:20.45pt;width:29.15pt;height:19.85pt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" adj="94359,46852,67466,9793,28129,9793" strokecolor="red">
                <v:textbox>
                  <w:txbxContent>
                    <w:p w14:paraId="27D80247" w14:textId="77777777" w:rsidR="00D3499A" w:rsidRDefault="009F3E19" w:rsidP="00D3499A">
                      <w:r>
                        <w:t>11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="0053768D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C5633B7" wp14:editId="320AB8CB">
            <wp:extent cx="2532063" cy="1900052"/>
            <wp:effectExtent l="0" t="0" r="1905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392" cy="1904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83F02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083F02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0600365" wp14:editId="5E6F325D">
            <wp:extent cx="2514975" cy="1901952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743" cy="1900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F74BE" w14:textId="77777777" w:rsidR="007E5A05" w:rsidRDefault="007E5A05" w:rsidP="003E79BC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5D3E578A" w14:textId="77777777" w:rsidR="007179C2" w:rsidRDefault="007179C2" w:rsidP="003E79BC">
      <w:pPr>
        <w:spacing w:after="0"/>
        <w:rPr>
          <w:rFonts w:ascii="TH SarabunPSK" w:hAnsi="TH SarabunPSK" w:cs="TH SarabunPSK"/>
          <w:b/>
          <w:bCs/>
          <w:sz w:val="32"/>
          <w:szCs w:val="32"/>
          <w:cs/>
        </w:rPr>
        <w:sectPr w:rsidR="007179C2" w:rsidSect="003C78D7">
          <w:pgSz w:w="11906" w:h="16838"/>
          <w:pgMar w:top="1800" w:right="1440" w:bottom="1440" w:left="1440" w:header="567" w:footer="403" w:gutter="0"/>
          <w:pgNumType w:start="1" w:chapStyle="1"/>
          <w:cols w:space="708"/>
          <w:docGrid w:linePitch="360"/>
        </w:sectPr>
      </w:pPr>
    </w:p>
    <w:p w14:paraId="3BB14404" w14:textId="77777777" w:rsidR="003E79BC" w:rsidRPr="00DE4E00" w:rsidRDefault="003E79BC" w:rsidP="003E79BC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DE4E00">
        <w:rPr>
          <w:rFonts w:ascii="TH SarabunPSK" w:hAnsi="TH SarabunPSK" w:cs="TH SarabunPSK"/>
          <w:b/>
          <w:bCs/>
          <w:sz w:val="32"/>
          <w:szCs w:val="32"/>
          <w:cs/>
        </w:rPr>
        <w:t>รายการอุปกรณ์</w:t>
      </w:r>
    </w:p>
    <w:p w14:paraId="1A8B2319" w14:textId="77777777" w:rsidR="00083F02" w:rsidRDefault="003E79BC" w:rsidP="00083F02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1.</w:t>
      </w:r>
      <w:r w:rsidR="00B40419">
        <w:rPr>
          <w:rFonts w:ascii="TH SarabunPSK" w:hAnsi="TH SarabunPSK" w:cs="TH SarabunPSK"/>
          <w:sz w:val="32"/>
          <w:szCs w:val="32"/>
        </w:rPr>
        <w:t xml:space="preserve"> </w:t>
      </w:r>
      <w:r w:rsidR="00083F02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หลอดไฟ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</w:p>
    <w:p w14:paraId="66CE4128" w14:textId="77777777" w:rsidR="003E79BC" w:rsidRDefault="00083F02" w:rsidP="003E79BC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</w:t>
      </w:r>
      <w:r w:rsidRPr="007E5A05">
        <w:rPr>
          <w:rFonts w:ascii="TH SarabunPSK" w:hAnsi="TH SarabunPSK" w:cs="TH SarabunPSK"/>
          <w:sz w:val="32"/>
          <w:szCs w:val="32"/>
        </w:rPr>
        <w:t xml:space="preserve">. </w:t>
      </w:r>
      <w:r w:rsidRPr="007E5A05">
        <w:rPr>
          <w:rFonts w:ascii="TH SarabunPSK" w:hAnsi="TH SarabunPSK" w:cs="TH SarabunPSK" w:hint="cs"/>
          <w:sz w:val="32"/>
          <w:szCs w:val="32"/>
          <w:cs/>
        </w:rPr>
        <w:t>เซนเซอร์วัดความเข้มแสง</w:t>
      </w:r>
    </w:p>
    <w:p w14:paraId="11A69BE3" w14:textId="77777777" w:rsidR="00B40419" w:rsidRDefault="0053768D" w:rsidP="003E79BC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>3</w:t>
      </w:r>
      <w:r w:rsidR="003E79BC">
        <w:rPr>
          <w:rFonts w:ascii="TH SarabunPSK" w:hAnsi="TH SarabunPSK" w:cs="TH SarabunPSK"/>
          <w:sz w:val="32"/>
          <w:szCs w:val="32"/>
        </w:rPr>
        <w:t xml:space="preserve">. </w:t>
      </w:r>
      <w:r w:rsidR="00B40419">
        <w:rPr>
          <w:rFonts w:ascii="TH SarabunPSK" w:hAnsi="TH SarabunPSK" w:cs="TH SarabunPSK" w:hint="cs"/>
          <w:sz w:val="32"/>
          <w:szCs w:val="32"/>
          <w:cs/>
        </w:rPr>
        <w:t>แผง</w:t>
      </w:r>
      <w:r w:rsidR="00B40419" w:rsidRPr="00215D73">
        <w:rPr>
          <w:rFonts w:ascii="TH SarabunPSK" w:hAnsi="TH SarabunPSK" w:cs="TH SarabunPSK"/>
          <w:sz w:val="32"/>
          <w:szCs w:val="32"/>
          <w:cs/>
        </w:rPr>
        <w:t>เซลล์แสงอาทิตย์</w:t>
      </w:r>
    </w:p>
    <w:p w14:paraId="3FB70CB6" w14:textId="77777777" w:rsidR="00083F02" w:rsidRDefault="00D3499A" w:rsidP="00083F02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4. </w:t>
      </w:r>
      <w:r w:rsidR="009F3E19">
        <w:rPr>
          <w:rFonts w:ascii="TH SarabunPSK" w:hAnsi="TH SarabunPSK" w:cs="TH SarabunPSK" w:hint="cs"/>
          <w:sz w:val="32"/>
          <w:szCs w:val="32"/>
          <w:cs/>
        </w:rPr>
        <w:t>ช่องเสียบสายไฟสำหรับต่อวงจร</w:t>
      </w:r>
    </w:p>
    <w:p w14:paraId="6C6F7343" w14:textId="77777777" w:rsidR="003E79BC" w:rsidRPr="00DA5C27" w:rsidRDefault="004D0BC3" w:rsidP="003E79BC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>5</w:t>
      </w:r>
      <w:r w:rsidR="003E79BC" w:rsidRPr="00DA5C27">
        <w:rPr>
          <w:rFonts w:ascii="TH SarabunPSK" w:hAnsi="TH SarabunPSK" w:cs="TH SarabunPSK"/>
          <w:sz w:val="32"/>
          <w:szCs w:val="32"/>
        </w:rPr>
        <w:t xml:space="preserve">. </w:t>
      </w:r>
      <w:r w:rsidR="00656E89">
        <w:rPr>
          <w:rFonts w:ascii="TH SarabunPSK" w:eastAsia="Times New Roman" w:hAnsi="TH SarabunPSK" w:cs="TH SarabunPSK"/>
          <w:sz w:val="32"/>
          <w:szCs w:val="32"/>
          <w:cs/>
        </w:rPr>
        <w:t>เครื่องควบคุมการประจ</w:t>
      </w:r>
      <w:r w:rsidR="00656E89">
        <w:rPr>
          <w:rFonts w:ascii="TH SarabunPSK" w:eastAsia="Times New Roman" w:hAnsi="TH SarabunPSK" w:cs="TH SarabunPSK" w:hint="cs"/>
          <w:sz w:val="32"/>
          <w:szCs w:val="32"/>
          <w:cs/>
        </w:rPr>
        <w:t>ุไฟฟ้าแบตเตอรี่</w:t>
      </w:r>
    </w:p>
    <w:p w14:paraId="0AA5C6AE" w14:textId="77777777" w:rsidR="009F3E19" w:rsidRDefault="004D0BC3" w:rsidP="009F3E19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6</w:t>
      </w:r>
      <w:r w:rsidR="0007473B" w:rsidRPr="00DA5C27">
        <w:rPr>
          <w:rFonts w:ascii="TH SarabunPSK" w:hAnsi="TH SarabunPSK" w:cs="TH SarabunPSK"/>
          <w:sz w:val="32"/>
          <w:szCs w:val="32"/>
        </w:rPr>
        <w:t xml:space="preserve">. </w:t>
      </w:r>
      <w:r w:rsidR="00656E89">
        <w:rPr>
          <w:rFonts w:ascii="TH SarabunPSK" w:hAnsi="TH SarabunPSK" w:cs="TH SarabunPSK" w:hint="cs"/>
          <w:sz w:val="32"/>
          <w:szCs w:val="32"/>
          <w:cs/>
        </w:rPr>
        <w:t>อินเวอร์เตอร์</w:t>
      </w:r>
    </w:p>
    <w:p w14:paraId="14C3C613" w14:textId="77777777" w:rsidR="007179C2" w:rsidRDefault="007179C2" w:rsidP="009F3E19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592779B" w14:textId="77777777" w:rsidR="007179C2" w:rsidRDefault="007179C2" w:rsidP="009F3E19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F0351B2" w14:textId="77777777" w:rsidR="004D0BC3" w:rsidRDefault="004D0BC3" w:rsidP="009F3E19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7. </w:t>
      </w:r>
      <w:r>
        <w:rPr>
          <w:rFonts w:ascii="TH SarabunPSK" w:hAnsi="TH SarabunPSK" w:cs="TH SarabunPSK" w:hint="cs"/>
          <w:sz w:val="32"/>
          <w:szCs w:val="32"/>
          <w:cs/>
        </w:rPr>
        <w:t>แบตเตอรี่</w:t>
      </w:r>
    </w:p>
    <w:p w14:paraId="4D61F214" w14:textId="77777777" w:rsidR="009F3E19" w:rsidRDefault="004D0BC3" w:rsidP="009F3E19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8</w:t>
      </w:r>
      <w:r w:rsidR="009F3E19">
        <w:rPr>
          <w:rFonts w:ascii="TH SarabunPSK" w:hAnsi="TH SarabunPSK" w:cs="TH SarabunPSK"/>
          <w:sz w:val="32"/>
          <w:szCs w:val="32"/>
        </w:rPr>
        <w:t xml:space="preserve">. </w:t>
      </w:r>
      <w:r w:rsidR="009F3E19">
        <w:rPr>
          <w:rFonts w:ascii="TH SarabunPSK" w:hAnsi="TH SarabunPSK" w:cs="TH SarabunPSK" w:hint="cs"/>
          <w:sz w:val="32"/>
          <w:szCs w:val="32"/>
          <w:cs/>
        </w:rPr>
        <w:t>หน้าจอแสดงผลแรงดันกระแสไฟและกำลังไฟฟ้า</w:t>
      </w:r>
    </w:p>
    <w:p w14:paraId="4190CFFE" w14:textId="77777777" w:rsidR="009F3E19" w:rsidRDefault="004D0BC3" w:rsidP="003E79BC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9</w:t>
      </w:r>
      <w:r w:rsidR="00477829">
        <w:rPr>
          <w:rFonts w:ascii="TH SarabunPSK" w:hAnsi="TH SarabunPSK" w:cs="TH SarabunPSK"/>
          <w:sz w:val="32"/>
          <w:szCs w:val="32"/>
        </w:rPr>
        <w:t>.</w:t>
      </w:r>
      <w:r w:rsidR="005F6C3B">
        <w:rPr>
          <w:rFonts w:ascii="TH SarabunPSK" w:hAnsi="TH SarabunPSK" w:cs="TH SarabunPSK"/>
          <w:sz w:val="32"/>
          <w:szCs w:val="32"/>
        </w:rPr>
        <w:t xml:space="preserve"> </w:t>
      </w:r>
      <w:r w:rsidR="005F6C3B">
        <w:rPr>
          <w:rFonts w:ascii="TH SarabunPSK" w:hAnsi="TH SarabunPSK" w:cs="TH SarabunPSK" w:hint="cs"/>
          <w:sz w:val="32"/>
          <w:szCs w:val="32"/>
          <w:cs/>
        </w:rPr>
        <w:t>สวิตซ์เปิด-ปิด เครื่อง</w:t>
      </w:r>
      <w:r w:rsidR="00D3499A">
        <w:rPr>
          <w:rFonts w:ascii="TH SarabunPSK" w:hAnsi="TH SarabunPSK" w:cs="TH SarabunPSK"/>
          <w:sz w:val="32"/>
          <w:szCs w:val="32"/>
        </w:rPr>
        <w:tab/>
      </w:r>
    </w:p>
    <w:p w14:paraId="6B881E3C" w14:textId="77777777" w:rsidR="009F3E19" w:rsidRDefault="004D0BC3" w:rsidP="003E79BC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>10</w:t>
      </w:r>
      <w:r w:rsidR="009F3E19">
        <w:rPr>
          <w:rFonts w:ascii="TH SarabunPSK" w:hAnsi="TH SarabunPSK" w:cs="TH SarabunPSK"/>
          <w:sz w:val="32"/>
          <w:szCs w:val="32"/>
        </w:rPr>
        <w:t xml:space="preserve">. </w:t>
      </w:r>
      <w:r w:rsidR="00862132">
        <w:rPr>
          <w:rFonts w:ascii="TH SarabunPSK" w:hAnsi="TH SarabunPSK" w:cs="TH SarabunPSK"/>
          <w:sz w:val="32"/>
          <w:szCs w:val="32"/>
        </w:rPr>
        <w:t>Emergency Switch</w:t>
      </w:r>
    </w:p>
    <w:p w14:paraId="5FFCD144" w14:textId="77777777" w:rsidR="00B40419" w:rsidRDefault="004D0BC3" w:rsidP="003E79BC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11</w:t>
      </w:r>
      <w:r w:rsidR="009F3E19">
        <w:rPr>
          <w:rFonts w:ascii="TH SarabunPSK" w:hAnsi="TH SarabunPSK" w:cs="TH SarabunPSK"/>
          <w:sz w:val="32"/>
          <w:szCs w:val="32"/>
        </w:rPr>
        <w:t xml:space="preserve">. </w:t>
      </w:r>
      <w:r w:rsidR="005F6C3B">
        <w:rPr>
          <w:rFonts w:ascii="TH SarabunPSK" w:hAnsi="TH SarabunPSK" w:cs="TH SarabunPSK" w:hint="cs"/>
          <w:sz w:val="32"/>
          <w:szCs w:val="32"/>
          <w:cs/>
        </w:rPr>
        <w:t>ชุดขั้วสำหรับต่อวงจรไฟฟ้า</w:t>
      </w:r>
    </w:p>
    <w:p w14:paraId="0C9435AF" w14:textId="77777777" w:rsidR="007179C2" w:rsidRDefault="004D0BC3" w:rsidP="00D3499A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12</w:t>
      </w:r>
      <w:r w:rsidR="00D3499A">
        <w:rPr>
          <w:rFonts w:ascii="TH SarabunPSK" w:hAnsi="TH SarabunPSK" w:cs="TH SarabunPSK"/>
          <w:sz w:val="32"/>
          <w:szCs w:val="32"/>
        </w:rPr>
        <w:t>.</w:t>
      </w:r>
      <w:r w:rsidR="00B4041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F3E19">
        <w:rPr>
          <w:rFonts w:ascii="TH SarabunPSK" w:hAnsi="TH SarabunPSK" w:cs="TH SarabunPSK" w:hint="cs"/>
          <w:sz w:val="32"/>
          <w:szCs w:val="32"/>
          <w:cs/>
        </w:rPr>
        <w:t>กลไกปรับมุมเอียงแผงเซลล์แสงอาทิตย์</w:t>
      </w:r>
    </w:p>
    <w:p w14:paraId="790FC457" w14:textId="77777777" w:rsidR="00042A87" w:rsidRDefault="00042A87" w:rsidP="00DB1A96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00F50615" w14:textId="7DE3BB6F" w:rsidR="00042A87" w:rsidRDefault="00042A87" w:rsidP="00042A87">
      <w:pPr>
        <w:spacing w:after="0"/>
        <w:jc w:val="both"/>
        <w:rPr>
          <w:rFonts w:ascii="TH SarabunPSK" w:hAnsi="TH SarabunPSK" w:cs="TH SarabunPSK"/>
          <w:b/>
          <w:bCs/>
          <w:sz w:val="32"/>
          <w:szCs w:val="32"/>
        </w:rPr>
        <w:sectPr w:rsidR="00042A87" w:rsidSect="007179C2">
          <w:type w:val="continuous"/>
          <w:pgSz w:w="11906" w:h="16838"/>
          <w:pgMar w:top="1800" w:right="1440" w:bottom="1440" w:left="1440" w:header="567" w:footer="403" w:gutter="0"/>
          <w:pgNumType w:start="1" w:chapStyle="1"/>
          <w:cols w:num="2" w:space="286"/>
          <w:docGrid w:linePitch="360"/>
        </w:sectPr>
      </w:pPr>
    </w:p>
    <w:p w14:paraId="41D84F67" w14:textId="77777777" w:rsidR="00DB1A96" w:rsidRPr="00ED7FC1" w:rsidRDefault="00DB1A96" w:rsidP="00DB1A96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bookmarkStart w:id="1" w:name="_Hlk55850319"/>
      <w:r w:rsidRPr="00ED7FC1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lastRenderedPageBreak/>
        <w:t>หน้าจอแสดงผลและควบคุม</w:t>
      </w:r>
    </w:p>
    <w:bookmarkStart w:id="2" w:name="_Hlk55850365"/>
    <w:bookmarkEnd w:id="1"/>
    <w:p w14:paraId="5BDB7394" w14:textId="702653EC" w:rsidR="00DB1A96" w:rsidRDefault="00EC1C3D" w:rsidP="00DB1A96">
      <w:pPr>
        <w:spacing w:before="240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EC1C3D">
        <w:rPr>
          <w:rFonts w:ascii="TH SarabunPSK" w:hAnsi="TH SarabunPSK" w:cs="TH SarabunPSK"/>
          <w:b/>
          <w:bCs/>
          <w:noProof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0930688" behindDoc="0" locked="0" layoutInCell="1" allowOverlap="1" wp14:anchorId="3B4ECCF8" wp14:editId="74FB6B45">
                <wp:simplePos x="0" y="0"/>
                <wp:positionH relativeFrom="column">
                  <wp:posOffset>396240</wp:posOffset>
                </wp:positionH>
                <wp:positionV relativeFrom="paragraph">
                  <wp:posOffset>1372235</wp:posOffset>
                </wp:positionV>
                <wp:extent cx="1303973" cy="619125"/>
                <wp:effectExtent l="0" t="0" r="29845" b="28575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03973" cy="61912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AAA847" id="Straight Connector 42" o:spid="_x0000_s1026" style="position:absolute;flip:x;z-index:25093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.2pt,108.05pt" to="133.9pt,15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" strokecolor="red" strokeweight=".5pt">
                <v:stroke joinstyle="miter"/>
              </v:line>
            </w:pict>
          </mc:Fallback>
        </mc:AlternateContent>
      </w:r>
      <w:r w:rsidRPr="00EC1C3D">
        <w:rPr>
          <w:rFonts w:ascii="TH SarabunPSK" w:hAnsi="TH SarabunPSK" w:cs="TH SarabunPSK"/>
          <w:b/>
          <w:bCs/>
          <w:noProof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0994176" behindDoc="0" locked="0" layoutInCell="1" allowOverlap="1" wp14:anchorId="59E909C3" wp14:editId="0C246774">
                <wp:simplePos x="0" y="0"/>
                <wp:positionH relativeFrom="column">
                  <wp:posOffset>0</wp:posOffset>
                </wp:positionH>
                <wp:positionV relativeFrom="paragraph">
                  <wp:posOffset>1991995</wp:posOffset>
                </wp:positionV>
                <wp:extent cx="396240" cy="350520"/>
                <wp:effectExtent l="0" t="0" r="22860" b="1143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F39495A" w14:textId="32DF6979" w:rsidR="00EC1C3D" w:rsidRPr="00E95DE2" w:rsidRDefault="00EC1C3D" w:rsidP="00EC1C3D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E909C3" id="_x0000_t202" coordsize="21600,21600" o:spt="202" path="m,l,21600r21600,l21600,xe">
                <v:stroke joinstyle="miter"/>
                <v:path gradientshapeok="t" o:connecttype="rect"/>
              </v:shapetype>
              <v:shape id="Text Box 43" o:spid="_x0000_s1038" type="#_x0000_t202" style="position:absolute;left:0;text-align:left;margin-left:0;margin-top:156.85pt;width:31.2pt;height:27.6pt;z-index:25099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" fillcolor="white [3201]" strokecolor="red" strokeweight=".5pt">
                <v:textbox>
                  <w:txbxContent>
                    <w:p w14:paraId="1F39495A" w14:textId="32DF6979" w:rsidR="00EC1C3D" w:rsidRPr="00E95DE2" w:rsidRDefault="00EC1C3D" w:rsidP="00EC1C3D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5C1BF8">
        <w:rPr>
          <w:noProof/>
        </w:rPr>
        <mc:AlternateContent>
          <mc:Choice Requires="wps">
            <w:drawing>
              <wp:anchor distT="0" distB="0" distL="114300" distR="114300" simplePos="0" relativeHeight="250868224" behindDoc="0" locked="0" layoutInCell="1" allowOverlap="1" wp14:anchorId="674AE8E5" wp14:editId="0503B53C">
                <wp:simplePos x="0" y="0"/>
                <wp:positionH relativeFrom="column">
                  <wp:posOffset>1700213</wp:posOffset>
                </wp:positionH>
                <wp:positionV relativeFrom="paragraph">
                  <wp:posOffset>1057910</wp:posOffset>
                </wp:positionV>
                <wp:extent cx="1204912" cy="319088"/>
                <wp:effectExtent l="0" t="0" r="14605" b="2413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4912" cy="3190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BA52B5" id="Rectangle 41" o:spid="_x0000_s1026" style="position:absolute;margin-left:133.9pt;margin-top:83.3pt;width:94.85pt;height:25.15pt;z-index:25086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" filled="f" strokecolor="red" strokeweight="1pt"/>
            </w:pict>
          </mc:Fallback>
        </mc:AlternateContent>
      </w:r>
      <w:r w:rsidR="005C1BF8" w:rsidRPr="005C1BF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0856960" behindDoc="0" locked="0" layoutInCell="1" allowOverlap="1" wp14:anchorId="2D1CC0FB" wp14:editId="7A4C702C">
                <wp:simplePos x="0" y="0"/>
                <wp:positionH relativeFrom="column">
                  <wp:posOffset>4424363</wp:posOffset>
                </wp:positionH>
                <wp:positionV relativeFrom="paragraph">
                  <wp:posOffset>1376681</wp:posOffset>
                </wp:positionV>
                <wp:extent cx="918845" cy="1257300"/>
                <wp:effectExtent l="0" t="0" r="33655" b="1905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8845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BB67AA" id="Straight Connector 39" o:spid="_x0000_s1026" style="position:absolute;z-index:25085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8.4pt,108.4pt" to="420.75pt,20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" strokecolor="red" strokeweight=".5pt">
                <v:stroke joinstyle="miter"/>
              </v:line>
            </w:pict>
          </mc:Fallback>
        </mc:AlternateContent>
      </w:r>
      <w:r w:rsidR="005C1BF8">
        <w:rPr>
          <w:noProof/>
        </w:rPr>
        <mc:AlternateContent>
          <mc:Choice Requires="wps">
            <w:drawing>
              <wp:anchor distT="0" distB="0" distL="114300" distR="114300" simplePos="0" relativeHeight="250847744" behindDoc="0" locked="0" layoutInCell="1" allowOverlap="1" wp14:anchorId="7D7D1644" wp14:editId="61783CB9">
                <wp:simplePos x="0" y="0"/>
                <wp:positionH relativeFrom="column">
                  <wp:posOffset>2928938</wp:posOffset>
                </wp:positionH>
                <wp:positionV relativeFrom="paragraph">
                  <wp:posOffset>1057910</wp:posOffset>
                </wp:positionV>
                <wp:extent cx="1495107" cy="319088"/>
                <wp:effectExtent l="0" t="0" r="10160" b="2413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5107" cy="3190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5E0B90" id="Rectangle 38" o:spid="_x0000_s1026" style="position:absolute;margin-left:230.65pt;margin-top:83.3pt;width:117.7pt;height:25.15pt;z-index:25084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" filled="f" strokecolor="red" strokeweight="1pt"/>
            </w:pict>
          </mc:Fallback>
        </mc:AlternateContent>
      </w:r>
      <w:r w:rsidR="005C1BF8" w:rsidRPr="005C1BF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0865152" behindDoc="0" locked="0" layoutInCell="1" allowOverlap="1" wp14:anchorId="42781323" wp14:editId="5CBE5F0B">
                <wp:simplePos x="0" y="0"/>
                <wp:positionH relativeFrom="column">
                  <wp:posOffset>5342890</wp:posOffset>
                </wp:positionH>
                <wp:positionV relativeFrom="paragraph">
                  <wp:posOffset>2628900</wp:posOffset>
                </wp:positionV>
                <wp:extent cx="396240" cy="350520"/>
                <wp:effectExtent l="0" t="0" r="22860" b="1143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D631A18" w14:textId="5A12212A" w:rsidR="005C1BF8" w:rsidRPr="00E95DE2" w:rsidRDefault="005C1BF8" w:rsidP="005C1BF8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781323" id="Text Box 40" o:spid="_x0000_s1039" type="#_x0000_t202" style="position:absolute;left:0;text-align:left;margin-left:420.7pt;margin-top:207pt;width:31.2pt;height:27.6pt;z-index:25086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" fillcolor="white [3201]" strokecolor="red" strokeweight=".5pt">
                <v:textbox>
                  <w:txbxContent>
                    <w:p w14:paraId="1D631A18" w14:textId="5A12212A" w:rsidR="005C1BF8" w:rsidRPr="00E95DE2" w:rsidRDefault="005C1BF8" w:rsidP="005C1BF8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5C1BF8" w:rsidRPr="005C1BF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0835456" behindDoc="0" locked="0" layoutInCell="1" allowOverlap="1" wp14:anchorId="38D7D631" wp14:editId="0E512109">
                <wp:simplePos x="0" y="0"/>
                <wp:positionH relativeFrom="column">
                  <wp:posOffset>3676650</wp:posOffset>
                </wp:positionH>
                <wp:positionV relativeFrom="paragraph">
                  <wp:posOffset>2705735</wp:posOffset>
                </wp:positionV>
                <wp:extent cx="833438" cy="895350"/>
                <wp:effectExtent l="0" t="0" r="24130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3438" cy="89535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64D33A" id="Straight Connector 32" o:spid="_x0000_s1026" style="position:absolute;z-index:25083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9.5pt,213.05pt" to="355.15pt,28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" strokecolor="red" strokeweight=".5pt">
                <v:stroke joinstyle="miter"/>
              </v:line>
            </w:pict>
          </mc:Fallback>
        </mc:AlternateContent>
      </w:r>
      <w:r w:rsidR="005C1BF8">
        <w:rPr>
          <w:noProof/>
        </w:rPr>
        <mc:AlternateContent>
          <mc:Choice Requires="wps">
            <w:drawing>
              <wp:anchor distT="0" distB="0" distL="114300" distR="114300" simplePos="0" relativeHeight="250830336" behindDoc="0" locked="0" layoutInCell="1" allowOverlap="1" wp14:anchorId="275C2A3E" wp14:editId="596D094B">
                <wp:simplePos x="0" y="0"/>
                <wp:positionH relativeFrom="column">
                  <wp:posOffset>3676650</wp:posOffset>
                </wp:positionH>
                <wp:positionV relativeFrom="paragraph">
                  <wp:posOffset>2448560</wp:posOffset>
                </wp:positionV>
                <wp:extent cx="790258" cy="257175"/>
                <wp:effectExtent l="0" t="0" r="10160" b="2857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258" cy="257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375ECE" id="Rectangle 31" o:spid="_x0000_s1026" style="position:absolute;margin-left:289.5pt;margin-top:192.8pt;width:62.25pt;height:20.25pt;z-index:25083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" filled="f" strokecolor="red" strokeweight="1pt"/>
            </w:pict>
          </mc:Fallback>
        </mc:AlternateContent>
      </w:r>
      <w:r w:rsidR="005C1BF8" w:rsidRPr="005C1BF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0824192" behindDoc="0" locked="0" layoutInCell="1" allowOverlap="1" wp14:anchorId="4152CD05" wp14:editId="470A76D6">
                <wp:simplePos x="0" y="0"/>
                <wp:positionH relativeFrom="column">
                  <wp:posOffset>5222240</wp:posOffset>
                </wp:positionH>
                <wp:positionV relativeFrom="paragraph">
                  <wp:posOffset>3500120</wp:posOffset>
                </wp:positionV>
                <wp:extent cx="396240" cy="350520"/>
                <wp:effectExtent l="0" t="0" r="22860" b="1143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19CC3FE" w14:textId="211965DC" w:rsidR="005C1BF8" w:rsidRPr="00E95DE2" w:rsidRDefault="005C1BF8" w:rsidP="005C1BF8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52CD05" id="Text Box 30" o:spid="_x0000_s1040" type="#_x0000_t202" style="position:absolute;left:0;text-align:left;margin-left:411.2pt;margin-top:275.6pt;width:31.2pt;height:27.6pt;z-index:25082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" fillcolor="white [3201]" strokecolor="red" strokeweight=".5pt">
                <v:textbox>
                  <w:txbxContent>
                    <w:p w14:paraId="119CC3FE" w14:textId="211965DC" w:rsidR="005C1BF8" w:rsidRPr="00E95DE2" w:rsidRDefault="005C1BF8" w:rsidP="005C1BF8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5C1BF8" w:rsidRPr="005C1BF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0796544" behindDoc="0" locked="0" layoutInCell="1" allowOverlap="1" wp14:anchorId="558FD6EF" wp14:editId="777DBB7E">
                <wp:simplePos x="0" y="0"/>
                <wp:positionH relativeFrom="column">
                  <wp:posOffset>4466908</wp:posOffset>
                </wp:positionH>
                <wp:positionV relativeFrom="paragraph">
                  <wp:posOffset>2386012</wp:posOffset>
                </wp:positionV>
                <wp:extent cx="756458" cy="1114425"/>
                <wp:effectExtent l="0" t="0" r="24765" b="28575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6458" cy="111442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FE4474" id="Straight Connector 29" o:spid="_x0000_s1026" style="position:absolute;z-index:25079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1.75pt,187.85pt" to="411.3pt,27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" strokecolor="red" strokeweight=".5pt">
                <v:stroke joinstyle="miter"/>
              </v:line>
            </w:pict>
          </mc:Fallback>
        </mc:AlternateContent>
      </w:r>
      <w:r w:rsidR="005C1BF8">
        <w:rPr>
          <w:noProof/>
        </w:rPr>
        <mc:AlternateContent>
          <mc:Choice Requires="wps">
            <w:drawing>
              <wp:anchor distT="0" distB="0" distL="114300" distR="114300" simplePos="0" relativeHeight="250766848" behindDoc="0" locked="0" layoutInCell="1" allowOverlap="1" wp14:anchorId="001B05F2" wp14:editId="2D8EC31E">
                <wp:simplePos x="0" y="0"/>
                <wp:positionH relativeFrom="column">
                  <wp:posOffset>3405188</wp:posOffset>
                </wp:positionH>
                <wp:positionV relativeFrom="paragraph">
                  <wp:posOffset>1915161</wp:posOffset>
                </wp:positionV>
                <wp:extent cx="1061720" cy="471488"/>
                <wp:effectExtent l="0" t="0" r="24130" b="2413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1720" cy="4714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1B00F5" id="Rectangle 28" o:spid="_x0000_s1026" style="position:absolute;margin-left:268.15pt;margin-top:150.8pt;width:83.6pt;height:37.15pt;z-index:25076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" filled="f" strokecolor="red" strokeweight="1pt"/>
            </w:pict>
          </mc:Fallback>
        </mc:AlternateContent>
      </w:r>
      <w:r w:rsidR="005C1BF8" w:rsidRPr="005C1BF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0707456" behindDoc="0" locked="0" layoutInCell="1" allowOverlap="1" wp14:anchorId="6D887C86" wp14:editId="58E01091">
                <wp:simplePos x="0" y="0"/>
                <wp:positionH relativeFrom="column">
                  <wp:posOffset>3084513</wp:posOffset>
                </wp:positionH>
                <wp:positionV relativeFrom="paragraph">
                  <wp:posOffset>2342833</wp:posOffset>
                </wp:positionV>
                <wp:extent cx="853440" cy="1257300"/>
                <wp:effectExtent l="0" t="0" r="22860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440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2A28E7" id="Straight Connector 26" o:spid="_x0000_s1026" style="position:absolute;z-index:25070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2.9pt,184.5pt" to="310.1pt,28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" strokecolor="red" strokeweight=".5pt">
                <v:stroke joinstyle="miter"/>
              </v:line>
            </w:pict>
          </mc:Fallback>
        </mc:AlternateContent>
      </w:r>
      <w:r w:rsidR="005C1BF8">
        <w:rPr>
          <w:noProof/>
        </w:rPr>
        <mc:AlternateContent>
          <mc:Choice Requires="wps">
            <w:drawing>
              <wp:anchor distT="0" distB="0" distL="114300" distR="114300" simplePos="0" relativeHeight="250657280" behindDoc="0" locked="0" layoutInCell="1" allowOverlap="1" wp14:anchorId="76E4C1BF" wp14:editId="26E86D22">
                <wp:simplePos x="0" y="0"/>
                <wp:positionH relativeFrom="column">
                  <wp:posOffset>2557145</wp:posOffset>
                </wp:positionH>
                <wp:positionV relativeFrom="paragraph">
                  <wp:posOffset>1510347</wp:posOffset>
                </wp:positionV>
                <wp:extent cx="527050" cy="833437"/>
                <wp:effectExtent l="0" t="0" r="25400" b="2413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0" cy="83343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A897C1" id="Rectangle 23" o:spid="_x0000_s1026" style="position:absolute;margin-left:201.35pt;margin-top:118.9pt;width:41.5pt;height:65.6pt;z-index:25065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" filled="f" strokecolor="red" strokeweight="1pt"/>
            </w:pict>
          </mc:Fallback>
        </mc:AlternateContent>
      </w:r>
      <w:r w:rsidR="005C1BF8" w:rsidRPr="005C1BF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0634752" behindDoc="0" locked="0" layoutInCell="1" allowOverlap="1" wp14:anchorId="65A755C2" wp14:editId="3DAF7EC1">
                <wp:simplePos x="0" y="0"/>
                <wp:positionH relativeFrom="column">
                  <wp:posOffset>2341563</wp:posOffset>
                </wp:positionH>
                <wp:positionV relativeFrom="paragraph">
                  <wp:posOffset>2342833</wp:posOffset>
                </wp:positionV>
                <wp:extent cx="853440" cy="1257300"/>
                <wp:effectExtent l="0" t="0" r="2286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440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C3FB6D" id="Straight Connector 8" o:spid="_x0000_s1026" style="position:absolute;z-index:250634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4.4pt,184.5pt" to="251.6pt,28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" strokecolor="red" strokeweight=".5pt">
                <v:stroke joinstyle="miter"/>
              </v:line>
            </w:pict>
          </mc:Fallback>
        </mc:AlternateContent>
      </w:r>
      <w:r w:rsidR="005C1BF8">
        <w:rPr>
          <w:noProof/>
        </w:rPr>
        <mc:AlternateContent>
          <mc:Choice Requires="wps">
            <w:drawing>
              <wp:anchor distT="0" distB="0" distL="114300" distR="114300" simplePos="0" relativeHeight="250616320" behindDoc="0" locked="0" layoutInCell="1" allowOverlap="1" wp14:anchorId="325C0C29" wp14:editId="109E7DF2">
                <wp:simplePos x="0" y="0"/>
                <wp:positionH relativeFrom="column">
                  <wp:posOffset>1814513</wp:posOffset>
                </wp:positionH>
                <wp:positionV relativeFrom="paragraph">
                  <wp:posOffset>1510347</wp:posOffset>
                </wp:positionV>
                <wp:extent cx="527050" cy="833437"/>
                <wp:effectExtent l="0" t="0" r="25400" b="241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0" cy="83343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5CB6A6" id="Rectangle 5" o:spid="_x0000_s1026" style="position:absolute;margin-left:142.9pt;margin-top:118.9pt;width:41.5pt;height:65.6pt;z-index:250616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" filled="f" strokecolor="red" strokeweight="1pt"/>
            </w:pict>
          </mc:Fallback>
        </mc:AlternateContent>
      </w:r>
      <w:r w:rsidR="008458D6">
        <w:rPr>
          <w:noProof/>
        </w:rPr>
        <w:drawing>
          <wp:inline distT="0" distB="0" distL="0" distR="0" wp14:anchorId="3ED7B568" wp14:editId="2B52597F">
            <wp:extent cx="4724400" cy="3192346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30811" cy="3196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261B3" w14:textId="6721260E" w:rsidR="008458D6" w:rsidRDefault="005C1BF8" w:rsidP="008458D6">
      <w:pPr>
        <w:spacing w:before="240"/>
        <w:rPr>
          <w:rFonts w:ascii="TH SarabunPSK" w:hAnsi="TH SarabunPSK" w:cs="TH SarabunPSK"/>
          <w:b/>
          <w:bCs/>
          <w:sz w:val="32"/>
          <w:szCs w:val="32"/>
        </w:rPr>
      </w:pPr>
      <w:r w:rsidRPr="005C1BF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0837504" behindDoc="0" locked="0" layoutInCell="1" allowOverlap="1" wp14:anchorId="1CDA6568" wp14:editId="601A76C9">
                <wp:simplePos x="0" y="0"/>
                <wp:positionH relativeFrom="column">
                  <wp:posOffset>4509452</wp:posOffset>
                </wp:positionH>
                <wp:positionV relativeFrom="paragraph">
                  <wp:posOffset>81280</wp:posOffset>
                </wp:positionV>
                <wp:extent cx="396240" cy="350520"/>
                <wp:effectExtent l="0" t="0" r="22860" b="1143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BD57FCA" w14:textId="6BE56B26" w:rsidR="005C1BF8" w:rsidRPr="00E95DE2" w:rsidRDefault="005C1BF8" w:rsidP="005C1BF8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DA6568" id="Text Box 37" o:spid="_x0000_s1041" type="#_x0000_t202" style="position:absolute;margin-left:355.05pt;margin-top:6.4pt;width:31.2pt;height:27.6pt;z-index:25083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" fillcolor="white [3201]" strokecolor="red" strokeweight=".5pt">
                <v:textbox>
                  <w:txbxContent>
                    <w:p w14:paraId="1BD57FCA" w14:textId="6BE56B26" w:rsidR="005C1BF8" w:rsidRPr="00E95DE2" w:rsidRDefault="005C1BF8" w:rsidP="005C1BF8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0754560" behindDoc="0" locked="0" layoutInCell="1" allowOverlap="1" wp14:anchorId="24AA0967" wp14:editId="6919C7F5">
                <wp:simplePos x="0" y="0"/>
                <wp:positionH relativeFrom="column">
                  <wp:posOffset>3937953</wp:posOffset>
                </wp:positionH>
                <wp:positionV relativeFrom="paragraph">
                  <wp:posOffset>80328</wp:posOffset>
                </wp:positionV>
                <wp:extent cx="396240" cy="350520"/>
                <wp:effectExtent l="0" t="0" r="22860" b="1143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BCF2EE7" w14:textId="140A6FEE" w:rsidR="005C1BF8" w:rsidRPr="00E95DE2" w:rsidRDefault="005C1BF8" w:rsidP="005C1BF8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AA0967" id="Text Box 27" o:spid="_x0000_s1042" type="#_x0000_t202" style="position:absolute;margin-left:310.1pt;margin-top:6.35pt;width:31.2pt;height:27.6pt;z-index:25075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" fillcolor="white [3201]" strokecolor="red" strokeweight=".5pt">
                <v:textbox>
                  <w:txbxContent>
                    <w:p w14:paraId="1BCF2EE7" w14:textId="140A6FEE" w:rsidR="005C1BF8" w:rsidRPr="00E95DE2" w:rsidRDefault="005C1BF8" w:rsidP="005C1BF8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0648064" behindDoc="0" locked="0" layoutInCell="1" allowOverlap="1" wp14:anchorId="7D272CEA" wp14:editId="207C5DD6">
                <wp:simplePos x="0" y="0"/>
                <wp:positionH relativeFrom="column">
                  <wp:posOffset>3195003</wp:posOffset>
                </wp:positionH>
                <wp:positionV relativeFrom="paragraph">
                  <wp:posOffset>80328</wp:posOffset>
                </wp:positionV>
                <wp:extent cx="396240" cy="350520"/>
                <wp:effectExtent l="0" t="0" r="22860" b="1143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CA67605" w14:textId="1C9986B1" w:rsidR="005C1BF8" w:rsidRPr="00E95DE2" w:rsidRDefault="005C1BF8" w:rsidP="005C1BF8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272CEA" id="Text Box 15" o:spid="_x0000_s1043" type="#_x0000_t202" style="position:absolute;margin-left:251.6pt;margin-top:6.35pt;width:31.2pt;height:27.6pt;z-index:25064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" fillcolor="white [3201]" strokecolor="red" strokeweight=".5pt">
                <v:textbox>
                  <w:txbxContent>
                    <w:p w14:paraId="4CA67605" w14:textId="1C9986B1" w:rsidR="005C1BF8" w:rsidRPr="00E95DE2" w:rsidRDefault="005C1BF8" w:rsidP="005C1BF8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0540B4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043B3251" w14:textId="6E05F4D6" w:rsidR="005C1BF8" w:rsidRDefault="005C1BF8" w:rsidP="008458D6">
      <w:pPr>
        <w:spacing w:before="240"/>
        <w:rPr>
          <w:rFonts w:ascii="TH SarabunPSK" w:hAnsi="TH SarabunPSK" w:cs="TH SarabunPSK"/>
          <w:b/>
          <w:bCs/>
          <w:sz w:val="32"/>
          <w:szCs w:val="32"/>
        </w:rPr>
      </w:pPr>
      <w:bookmarkStart w:id="3" w:name="_Hlk55854660"/>
      <w:bookmarkEnd w:id="2"/>
    </w:p>
    <w:p w14:paraId="758EA469" w14:textId="080981C1" w:rsidR="005C1BF8" w:rsidRDefault="005C1BF8" w:rsidP="00602665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bookmarkStart w:id="4" w:name="_Hlk55850525"/>
      <w:r>
        <w:rPr>
          <w:rFonts w:ascii="TH SarabunPSK" w:hAnsi="TH SarabunPSK" w:cs="TH SarabunPSK" w:hint="cs"/>
          <w:sz w:val="32"/>
          <w:szCs w:val="32"/>
          <w:cs/>
        </w:rPr>
        <w:t>1. ปรับระดับมุมเอียงแผงเซลล์แสงอาทิตย์</w:t>
      </w:r>
    </w:p>
    <w:p w14:paraId="6FC38B7F" w14:textId="6AFE4B7A" w:rsidR="005C1BF8" w:rsidRDefault="005C1BF8" w:rsidP="00602665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 ปรับระดับความเข้มแสงอาทิตย์</w:t>
      </w:r>
    </w:p>
    <w:p w14:paraId="38A28068" w14:textId="7A8905E3" w:rsidR="005C1BF8" w:rsidRDefault="005C1BF8" w:rsidP="00602665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ส่วนควบคุมการ เริ่ม  หยุด และรีเซต</w:t>
      </w:r>
    </w:p>
    <w:p w14:paraId="713F90D1" w14:textId="77777777" w:rsidR="005C1BF8" w:rsidRDefault="005C1BF8" w:rsidP="0060266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สดงผลค่าทางไฟฟ้า</w:t>
      </w:r>
    </w:p>
    <w:p w14:paraId="2EA38595" w14:textId="77777777" w:rsidR="005C1BF8" w:rsidRDefault="005C1BF8" w:rsidP="0060266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52486F15" w14:textId="77777777" w:rsidR="005C1BF8" w:rsidRDefault="005C1BF8" w:rsidP="0060266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3FDA5D2F" w14:textId="77777777" w:rsidR="005C1BF8" w:rsidRDefault="005C1BF8" w:rsidP="0060266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3735A4C6" w14:textId="77777777" w:rsidR="005C1BF8" w:rsidRDefault="005C1BF8" w:rsidP="0060266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0CC0E7D0" w14:textId="0451D173" w:rsidR="00EC1C3D" w:rsidRDefault="00EC1C3D" w:rsidP="0060266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ความเข้มแสงอาทิตย์ และมุมเอียงแผงเซลล์แสงอาทิตย์</w:t>
      </w:r>
    </w:p>
    <w:p w14:paraId="5C17EA53" w14:textId="3C4E74AF" w:rsidR="00EC1C3D" w:rsidRDefault="00EC1C3D" w:rsidP="0060266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อุณหภูมิและความชื้น</w:t>
      </w:r>
    </w:p>
    <w:bookmarkEnd w:id="3"/>
    <w:bookmarkEnd w:id="4"/>
    <w:p w14:paraId="51DCE4F2" w14:textId="1C856C83" w:rsidR="00EC1C3D" w:rsidRDefault="00EC1C3D" w:rsidP="0060266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B3D24B" w14:textId="783D1E9D" w:rsidR="005C1BF8" w:rsidRDefault="005C1BF8" w:rsidP="008458D6">
      <w:pPr>
        <w:spacing w:before="240"/>
        <w:rPr>
          <w:rFonts w:ascii="TH SarabunPSK" w:hAnsi="TH SarabunPSK" w:cs="TH SarabunPSK"/>
          <w:sz w:val="32"/>
          <w:szCs w:val="32"/>
        </w:rPr>
      </w:pPr>
    </w:p>
    <w:p w14:paraId="5BCC600C" w14:textId="77777777" w:rsidR="00602665" w:rsidRDefault="00602665" w:rsidP="008458D6">
      <w:pPr>
        <w:spacing w:before="240"/>
        <w:rPr>
          <w:rFonts w:ascii="TH SarabunPSK" w:hAnsi="TH SarabunPSK" w:cs="TH SarabunPSK"/>
          <w:sz w:val="32"/>
          <w:szCs w:val="32"/>
        </w:rPr>
      </w:pPr>
    </w:p>
    <w:p w14:paraId="5799AC43" w14:textId="341B4FC8" w:rsidR="00B003AB" w:rsidRDefault="00B003AB" w:rsidP="00B003AB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bookmarkStart w:id="5" w:name="_Hlk55849313"/>
      <w:r w:rsidRPr="00ED7FC1">
        <w:rPr>
          <w:rFonts w:ascii="TH SarabunPSK" w:hAnsi="TH SarabunPSK" w:cs="TH SarabunPSK"/>
          <w:b/>
          <w:bCs/>
          <w:sz w:val="32"/>
          <w:szCs w:val="32"/>
          <w:u w:val="single"/>
        </w:rPr>
        <w:lastRenderedPageBreak/>
        <w:t>Web application</w:t>
      </w:r>
    </w:p>
    <w:bookmarkEnd w:id="5"/>
    <w:p w14:paraId="16D08593" w14:textId="493A61CA" w:rsidR="00B003AB" w:rsidRPr="00ED7FC1" w:rsidRDefault="00B003AB" w:rsidP="00B003AB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bookmarkStart w:id="6" w:name="_Hlk55849403"/>
    <w:bookmarkStart w:id="7" w:name="_Hlk55853458"/>
    <w:bookmarkStart w:id="8" w:name="_Hlk55856057"/>
    <w:p w14:paraId="3AE1C148" w14:textId="02A1D3A3" w:rsidR="00B003AB" w:rsidRDefault="00B003AB" w:rsidP="00B003AB">
      <w:pPr>
        <w:spacing w:before="240"/>
        <w:jc w:val="center"/>
        <w:rPr>
          <w:rFonts w:ascii="TH SarabunPSK" w:hAnsi="TH SarabunPSK" w:cs="TH SarabunPSK"/>
          <w:sz w:val="32"/>
          <w:szCs w:val="32"/>
        </w:rPr>
      </w:pP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663296" behindDoc="0" locked="0" layoutInCell="1" allowOverlap="1" wp14:anchorId="11612441" wp14:editId="7F9651C4">
                <wp:simplePos x="0" y="0"/>
                <wp:positionH relativeFrom="column">
                  <wp:posOffset>4529667</wp:posOffset>
                </wp:positionH>
                <wp:positionV relativeFrom="paragraph">
                  <wp:posOffset>2871470</wp:posOffset>
                </wp:positionV>
                <wp:extent cx="262466" cy="351367"/>
                <wp:effectExtent l="0" t="0" r="23495" b="29845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466" cy="351367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245627" id="Straight Connector 55" o:spid="_x0000_s1026" style="position:absolute;z-index:25266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6.65pt,226.1pt" to="377.3pt,25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" strokecolor="red" strokeweight=".5pt">
                <v:stroke joinstyle="miter"/>
              </v:lin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591616" behindDoc="0" locked="0" layoutInCell="1" allowOverlap="1" wp14:anchorId="3B86D52E" wp14:editId="179AEBC5">
                <wp:simplePos x="0" y="0"/>
                <wp:positionH relativeFrom="column">
                  <wp:posOffset>4529667</wp:posOffset>
                </wp:positionH>
                <wp:positionV relativeFrom="paragraph">
                  <wp:posOffset>2685203</wp:posOffset>
                </wp:positionV>
                <wp:extent cx="509905" cy="191770"/>
                <wp:effectExtent l="0" t="0" r="23495" b="1778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905" cy="1917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9ABC8" id="Rectangle 53" o:spid="_x0000_s1026" style="position:absolute;margin-left:356.65pt;margin-top:211.45pt;width:40.15pt;height:15.1pt;z-index:25259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" filled="f" strokecolor="red" strokeweight="1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56384" behindDoc="0" locked="0" layoutInCell="1" allowOverlap="1" wp14:anchorId="5AFA5AC5" wp14:editId="69AB21C2">
                <wp:simplePos x="0" y="0"/>
                <wp:positionH relativeFrom="column">
                  <wp:posOffset>1833033</wp:posOffset>
                </wp:positionH>
                <wp:positionV relativeFrom="paragraph">
                  <wp:posOffset>2655569</wp:posOffset>
                </wp:positionV>
                <wp:extent cx="1391920" cy="217593"/>
                <wp:effectExtent l="0" t="0" r="17780" b="11430"/>
                <wp:wrapNone/>
                <wp:docPr id="1047" name="Rectangle 10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1920" cy="21759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054680" id="Rectangle 1047" o:spid="_x0000_s1026" style="position:absolute;margin-left:144.35pt;margin-top:209.1pt;width:109.6pt;height:17.15pt;z-index:25185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" filled="f" strokecolor="red" strokeweight="1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34208" behindDoc="0" locked="0" layoutInCell="1" allowOverlap="1" wp14:anchorId="315A9DE1" wp14:editId="7F6ECDF9">
                <wp:simplePos x="0" y="0"/>
                <wp:positionH relativeFrom="column">
                  <wp:posOffset>1833880</wp:posOffset>
                </wp:positionH>
                <wp:positionV relativeFrom="paragraph">
                  <wp:posOffset>2875280</wp:posOffset>
                </wp:positionV>
                <wp:extent cx="600075" cy="497840"/>
                <wp:effectExtent l="0" t="0" r="28575" b="35560"/>
                <wp:wrapNone/>
                <wp:docPr id="1048" name="Straight Connector 10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4978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3F576C" id="Straight Connector 1048" o:spid="_x0000_s1026" style="position:absolute;z-index:25193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4.4pt,226.4pt" to="191.65pt,26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" strokecolor="red" strokeweight=".5pt">
                <v:stroke joinstyle="miter"/>
              </v:lin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259840" behindDoc="0" locked="0" layoutInCell="1" allowOverlap="1" wp14:anchorId="01D8E19E" wp14:editId="39484DC5">
                <wp:simplePos x="0" y="0"/>
                <wp:positionH relativeFrom="column">
                  <wp:posOffset>104140</wp:posOffset>
                </wp:positionH>
                <wp:positionV relativeFrom="paragraph">
                  <wp:posOffset>1156547</wp:posOffset>
                </wp:positionV>
                <wp:extent cx="396240" cy="350520"/>
                <wp:effectExtent l="0" t="0" r="22860" b="1143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9E76D67" w14:textId="77777777" w:rsidR="00B003AB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  <w:p w14:paraId="4E5CF656" w14:textId="77777777" w:rsidR="00B003AB" w:rsidRPr="00E95DE2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D8E19E" id="Text Box 46" o:spid="_x0000_s1044" type="#_x0000_t202" style="position:absolute;left:0;text-align:left;margin-left:8.2pt;margin-top:91.05pt;width:31.2pt;height:27.6pt;z-index:25225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" fillcolor="white [3201]" strokecolor="red" strokeweight=".5pt">
                <v:textbox>
                  <w:txbxContent>
                    <w:p w14:paraId="49E76D67" w14:textId="77777777" w:rsidR="00B003AB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9</w:t>
                      </w:r>
                    </w:p>
                    <w:p w14:paraId="4E5CF656" w14:textId="77777777" w:rsidR="00B003AB" w:rsidRPr="00E95DE2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208640" behindDoc="0" locked="0" layoutInCell="1" allowOverlap="1" wp14:anchorId="66DB7530" wp14:editId="30D0C793">
                <wp:simplePos x="0" y="0"/>
                <wp:positionH relativeFrom="column">
                  <wp:posOffset>499533</wp:posOffset>
                </wp:positionH>
                <wp:positionV relativeFrom="paragraph">
                  <wp:posOffset>723053</wp:posOffset>
                </wp:positionV>
                <wp:extent cx="299720" cy="447040"/>
                <wp:effectExtent l="0" t="0" r="24130" b="29210"/>
                <wp:wrapNone/>
                <wp:docPr id="1053" name="Straight Connector 10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9720" cy="4470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0BEF56" id="Straight Connector 1053" o:spid="_x0000_s1026" style="position:absolute;flip:x;z-index:25220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.35pt,56.95pt" to="62.95pt,9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" strokecolor="red" strokeweight=".5pt">
                <v:stroke joinstyle="miter"/>
              </v:lin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55392" behindDoc="0" locked="0" layoutInCell="1" allowOverlap="1" wp14:anchorId="7B292AE4" wp14:editId="68701673">
                <wp:simplePos x="0" y="0"/>
                <wp:positionH relativeFrom="column">
                  <wp:posOffset>800100</wp:posOffset>
                </wp:positionH>
                <wp:positionV relativeFrom="paragraph">
                  <wp:posOffset>255270</wp:posOffset>
                </wp:positionV>
                <wp:extent cx="901700" cy="467360"/>
                <wp:effectExtent l="0" t="0" r="12700" b="27940"/>
                <wp:wrapNone/>
                <wp:docPr id="1052" name="Rectangle 10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1700" cy="4673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2BECFE" id="Rectangle 1052" o:spid="_x0000_s1026" style="position:absolute;margin-left:63pt;margin-top:20.1pt;width:71pt;height:36.8pt;z-index:25215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" filled="f" strokecolor="red" strokeweight="1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401728" behindDoc="0" locked="0" layoutInCell="1" allowOverlap="1" wp14:anchorId="6066797C" wp14:editId="33046EF4">
                <wp:simplePos x="0" y="0"/>
                <wp:positionH relativeFrom="column">
                  <wp:posOffset>2120900</wp:posOffset>
                </wp:positionH>
                <wp:positionV relativeFrom="paragraph">
                  <wp:posOffset>1277620</wp:posOffset>
                </wp:positionV>
                <wp:extent cx="1543050" cy="1787525"/>
                <wp:effectExtent l="0" t="0" r="19050" b="22225"/>
                <wp:wrapNone/>
                <wp:docPr id="1041" name="Straight Connector 10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43050" cy="178752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D304FC" id="Straight Connector 1041" o:spid="_x0000_s1026" style="position:absolute;z-index:25140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7pt,100.6pt" to="288.5pt,24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" strokecolor="red" strokeweight=".5pt">
                <v:stroke joinstyle="miter"/>
              </v:lin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483648" behindDoc="0" locked="0" layoutInCell="1" allowOverlap="1" wp14:anchorId="3F250839" wp14:editId="3052BF61">
                <wp:simplePos x="0" y="0"/>
                <wp:positionH relativeFrom="column">
                  <wp:posOffset>3663950</wp:posOffset>
                </wp:positionH>
                <wp:positionV relativeFrom="paragraph">
                  <wp:posOffset>3062605</wp:posOffset>
                </wp:positionV>
                <wp:extent cx="396240" cy="350520"/>
                <wp:effectExtent l="0" t="0" r="22860" b="11430"/>
                <wp:wrapNone/>
                <wp:docPr id="1042" name="Text Box 10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132E911" w14:textId="77777777" w:rsidR="00B003AB" w:rsidRPr="00E95DE2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250839" id="Text Box 1042" o:spid="_x0000_s1045" type="#_x0000_t202" style="position:absolute;left:0;text-align:left;margin-left:288.5pt;margin-top:241.15pt;width:31.2pt;height:27.6pt;z-index:25148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" fillcolor="white [3201]" strokecolor="red" strokeweight=".5pt">
                <v:textbox>
                  <w:txbxContent>
                    <w:p w14:paraId="0132E911" w14:textId="77777777" w:rsidR="00B003AB" w:rsidRPr="00E95DE2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60D1E351" wp14:editId="71FB85EC">
                <wp:simplePos x="0" y="0"/>
                <wp:positionH relativeFrom="column">
                  <wp:posOffset>5299075</wp:posOffset>
                </wp:positionH>
                <wp:positionV relativeFrom="paragraph">
                  <wp:posOffset>1951355</wp:posOffset>
                </wp:positionV>
                <wp:extent cx="396240" cy="350520"/>
                <wp:effectExtent l="0" t="0" r="22860" b="11430"/>
                <wp:wrapNone/>
                <wp:docPr id="1045" name="Text Box 10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923E015" w14:textId="77777777" w:rsidR="00B003AB" w:rsidRPr="00E95DE2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D1E351" id="Text Box 1045" o:spid="_x0000_s1046" type="#_x0000_t202" style="position:absolute;left:0;text-align:left;margin-left:417.25pt;margin-top:153.65pt;width:31.2pt;height:27.6pt;z-index:25169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" fillcolor="white [3201]" strokecolor="red" strokeweight=".5pt">
                <v:textbox>
                  <w:txbxContent>
                    <w:p w14:paraId="1923E015" w14:textId="77777777" w:rsidR="00B003AB" w:rsidRPr="00E95DE2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58AE109A" wp14:editId="49EAA306">
                <wp:simplePos x="0" y="0"/>
                <wp:positionH relativeFrom="column">
                  <wp:posOffset>3555999</wp:posOffset>
                </wp:positionH>
                <wp:positionV relativeFrom="paragraph">
                  <wp:posOffset>763270</wp:posOffset>
                </wp:positionV>
                <wp:extent cx="1743075" cy="1190625"/>
                <wp:effectExtent l="0" t="0" r="28575" b="28575"/>
                <wp:wrapNone/>
                <wp:docPr id="1044" name="Straight Connector 10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43075" cy="119062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3EBB9B" id="Straight Connector 1044" o:spid="_x0000_s1026" style="position:absolute;z-index:2516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0pt,60.1pt" to="417.25pt,15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" strokecolor="red" strokeweight=".5pt">
                <v:stroke joinstyle="miter"/>
              </v:lin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241984" behindDoc="0" locked="0" layoutInCell="1" allowOverlap="1" wp14:anchorId="71984C01" wp14:editId="0E02F4E1">
                <wp:simplePos x="0" y="0"/>
                <wp:positionH relativeFrom="column">
                  <wp:posOffset>5180965</wp:posOffset>
                </wp:positionH>
                <wp:positionV relativeFrom="paragraph">
                  <wp:posOffset>2419985</wp:posOffset>
                </wp:positionV>
                <wp:extent cx="396240" cy="350520"/>
                <wp:effectExtent l="0" t="0" r="22860" b="11430"/>
                <wp:wrapNone/>
                <wp:docPr id="1039" name="Text Box 1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186F35D" w14:textId="77777777" w:rsidR="00B003AB" w:rsidRPr="00E95DE2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984C01" id="Text Box 1039" o:spid="_x0000_s1047" type="#_x0000_t202" style="position:absolute;left:0;text-align:left;margin-left:407.95pt;margin-top:190.55pt;width:31.2pt;height:27.6pt;z-index:25124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" fillcolor="white [3201]" strokecolor="red" strokeweight=".5pt">
                <v:textbox>
                  <w:txbxContent>
                    <w:p w14:paraId="1186F35D" w14:textId="77777777" w:rsidR="00B003AB" w:rsidRPr="00E95DE2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160064" behindDoc="0" locked="0" layoutInCell="1" allowOverlap="1" wp14:anchorId="2710A32F" wp14:editId="0FDF0552">
                <wp:simplePos x="0" y="0"/>
                <wp:positionH relativeFrom="column">
                  <wp:posOffset>4556124</wp:posOffset>
                </wp:positionH>
                <wp:positionV relativeFrom="paragraph">
                  <wp:posOffset>1950720</wp:posOffset>
                </wp:positionV>
                <wp:extent cx="625475" cy="469900"/>
                <wp:effectExtent l="0" t="0" r="22225" b="25400"/>
                <wp:wrapNone/>
                <wp:docPr id="1038" name="Straight Connector 10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5475" cy="4699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7533BB" id="Straight Connector 1038" o:spid="_x0000_s1026" style="position:absolute;z-index:251160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8.75pt,153.6pt" to="408pt,19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" strokecolor="red" strokeweight=".5pt">
                <v:stroke joinstyle="miter"/>
              </v:lin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319808" behindDoc="0" locked="0" layoutInCell="1" allowOverlap="1" wp14:anchorId="33FE4BE0" wp14:editId="008C8250">
                <wp:simplePos x="0" y="0"/>
                <wp:positionH relativeFrom="column">
                  <wp:posOffset>730623</wp:posOffset>
                </wp:positionH>
                <wp:positionV relativeFrom="paragraph">
                  <wp:posOffset>915670</wp:posOffset>
                </wp:positionV>
                <wp:extent cx="1389529" cy="360680"/>
                <wp:effectExtent l="0" t="0" r="20320" b="20320"/>
                <wp:wrapNone/>
                <wp:docPr id="1040" name="Rectangle 10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9529" cy="3606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928104" id="Rectangle 1040" o:spid="_x0000_s1026" style="position:absolute;margin-left:57.55pt;margin-top:72.1pt;width:109.4pt;height:28.4pt;z-index:25131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" filled="f" strokecolor="red" strokeweight="1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074048" behindDoc="0" locked="0" layoutInCell="1" allowOverlap="1" wp14:anchorId="756BEF1B" wp14:editId="7ACFE7A1">
                <wp:simplePos x="0" y="0"/>
                <wp:positionH relativeFrom="column">
                  <wp:posOffset>3497692</wp:posOffset>
                </wp:positionH>
                <wp:positionV relativeFrom="paragraph">
                  <wp:posOffset>1953110</wp:posOffset>
                </wp:positionV>
                <wp:extent cx="1054735" cy="513080"/>
                <wp:effectExtent l="0" t="0" r="12065" b="20320"/>
                <wp:wrapNone/>
                <wp:docPr id="1037" name="Rectangle 1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735" cy="5130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31B874" id="Rectangle 1037" o:spid="_x0000_s1026" style="position:absolute;margin-left:275.4pt;margin-top:153.8pt;width:83.05pt;height:40.4pt;z-index:25107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" filled="f" strokecolor="red" strokeweight="1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57088" behindDoc="0" locked="0" layoutInCell="1" allowOverlap="1" wp14:anchorId="48817C8C" wp14:editId="33AEEA00">
                <wp:simplePos x="0" y="0"/>
                <wp:positionH relativeFrom="column">
                  <wp:posOffset>640528</wp:posOffset>
                </wp:positionH>
                <wp:positionV relativeFrom="paragraph">
                  <wp:posOffset>2947819</wp:posOffset>
                </wp:positionV>
                <wp:extent cx="516890" cy="579120"/>
                <wp:effectExtent l="0" t="0" r="35560" b="30480"/>
                <wp:wrapNone/>
                <wp:docPr id="1050" name="Straight Connector 10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6890" cy="5791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4878CC" id="Straight Connector 1050" o:spid="_x0000_s1026" style="position:absolute;z-index:25205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0.45pt,232.1pt" to="91.15pt,27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" strokecolor="red" strokeweight=".5pt">
                <v:stroke joinstyle="miter"/>
              </v:lin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776512" behindDoc="0" locked="0" layoutInCell="1" allowOverlap="1" wp14:anchorId="016E2B9C" wp14:editId="34AE62D9">
                <wp:simplePos x="0" y="0"/>
                <wp:positionH relativeFrom="column">
                  <wp:posOffset>625885</wp:posOffset>
                </wp:positionH>
                <wp:positionV relativeFrom="paragraph">
                  <wp:posOffset>2388908</wp:posOffset>
                </wp:positionV>
                <wp:extent cx="453390" cy="555625"/>
                <wp:effectExtent l="0" t="0" r="22860" b="15875"/>
                <wp:wrapNone/>
                <wp:docPr id="1046" name="Rectangle 10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390" cy="5556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F3162E" id="Rectangle 1046" o:spid="_x0000_s1026" style="position:absolute;margin-left:49.3pt;margin-top:188.1pt;width:35.7pt;height:43.75pt;z-index:251776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" filled="f" strokecolor="red" strokeweight="1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555328" behindDoc="0" locked="0" layoutInCell="1" allowOverlap="1" wp14:anchorId="01306EBE" wp14:editId="17EBB4FA">
                <wp:simplePos x="0" y="0"/>
                <wp:positionH relativeFrom="column">
                  <wp:posOffset>2173941</wp:posOffset>
                </wp:positionH>
                <wp:positionV relativeFrom="paragraph">
                  <wp:posOffset>364341</wp:posOffset>
                </wp:positionV>
                <wp:extent cx="1383553" cy="406400"/>
                <wp:effectExtent l="0" t="0" r="26670" b="12700"/>
                <wp:wrapNone/>
                <wp:docPr id="1043" name="Rectangle 10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553" cy="406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E1CD47" id="Rectangle 1043" o:spid="_x0000_s1026" style="position:absolute;margin-left:171.2pt;margin-top:28.7pt;width:108.95pt;height:32pt;z-index:25155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" filled="f" strokecolor="red" strokeweight="1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302848" behindDoc="0" locked="0" layoutInCell="1" allowOverlap="1" wp14:anchorId="4F6F5C03" wp14:editId="59C43F90">
                <wp:simplePos x="0" y="0"/>
                <wp:positionH relativeFrom="column">
                  <wp:posOffset>4264660</wp:posOffset>
                </wp:positionH>
                <wp:positionV relativeFrom="paragraph">
                  <wp:posOffset>365760</wp:posOffset>
                </wp:positionV>
                <wp:extent cx="716280" cy="325120"/>
                <wp:effectExtent l="0" t="0" r="26670" b="1778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3251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82B3D9" id="Rectangle 47" o:spid="_x0000_s1026" style="position:absolute;margin-left:335.8pt;margin-top:28.8pt;width:56.4pt;height:25.6pt;z-index:25230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" filled="f" strokecolor="red" strokeweight="1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345856" behindDoc="0" locked="0" layoutInCell="1" allowOverlap="1" wp14:anchorId="2335024A" wp14:editId="06D835B5">
                <wp:simplePos x="0" y="0"/>
                <wp:positionH relativeFrom="column">
                  <wp:posOffset>4980940</wp:posOffset>
                </wp:positionH>
                <wp:positionV relativeFrom="paragraph">
                  <wp:posOffset>675640</wp:posOffset>
                </wp:positionV>
                <wp:extent cx="284480" cy="396240"/>
                <wp:effectExtent l="0" t="0" r="20320" b="2286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5E7835" id="Straight Connector 48" o:spid="_x0000_s1026" style="position:absolute;z-index:25234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2.2pt,53.2pt" to="414.6pt,8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" strokecolor="red" strokeweight=".5pt">
                <v:stroke joinstyle="miter"/>
              </v:lin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388864" behindDoc="0" locked="0" layoutInCell="1" allowOverlap="1" wp14:anchorId="40C5043B" wp14:editId="3C28DDF8">
                <wp:simplePos x="0" y="0"/>
                <wp:positionH relativeFrom="column">
                  <wp:posOffset>5265420</wp:posOffset>
                </wp:positionH>
                <wp:positionV relativeFrom="paragraph">
                  <wp:posOffset>1071880</wp:posOffset>
                </wp:positionV>
                <wp:extent cx="396240" cy="350520"/>
                <wp:effectExtent l="0" t="0" r="22860" b="1143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F632CFD" w14:textId="77777777" w:rsidR="00B003AB" w:rsidRPr="00E95DE2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C5043B" id="Text Box 49" o:spid="_x0000_s1048" type="#_x0000_t202" style="position:absolute;left:0;text-align:left;margin-left:414.6pt;margin-top:84.4pt;width:31.2pt;height:27.6pt;z-index:252388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" fillcolor="white [3201]" strokecolor="red" strokeweight=".5pt">
                <v:textbox>
                  <w:txbxContent>
                    <w:p w14:paraId="5F632CFD" w14:textId="77777777" w:rsidR="00B003AB" w:rsidRPr="00E95DE2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431872" behindDoc="0" locked="0" layoutInCell="1" allowOverlap="1" wp14:anchorId="74AF026D" wp14:editId="74495403">
                <wp:simplePos x="0" y="0"/>
                <wp:positionH relativeFrom="column">
                  <wp:posOffset>4263390</wp:posOffset>
                </wp:positionH>
                <wp:positionV relativeFrom="paragraph">
                  <wp:posOffset>226695</wp:posOffset>
                </wp:positionV>
                <wp:extent cx="716280" cy="111760"/>
                <wp:effectExtent l="0" t="0" r="26670" b="2159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847367" id="Rectangle 50" o:spid="_x0000_s1026" style="position:absolute;margin-left:335.7pt;margin-top:17.85pt;width:56.4pt;height:8.8pt;z-index:252431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" filled="f" strokecolor="red" strokeweight="1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474880" behindDoc="0" locked="0" layoutInCell="1" allowOverlap="1" wp14:anchorId="1EE10265" wp14:editId="7D384F5B">
                <wp:simplePos x="0" y="0"/>
                <wp:positionH relativeFrom="column">
                  <wp:posOffset>4980305</wp:posOffset>
                </wp:positionH>
                <wp:positionV relativeFrom="paragraph">
                  <wp:posOffset>227965</wp:posOffset>
                </wp:positionV>
                <wp:extent cx="284480" cy="396240"/>
                <wp:effectExtent l="0" t="0" r="20320" b="2286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7E9547" id="Straight Connector 51" o:spid="_x0000_s1026" style="position:absolute;z-index:252474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2.15pt,17.95pt" to="414.55pt,4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" strokecolor="red" strokeweight=".5pt">
                <v:stroke joinstyle="miter"/>
              </v:lin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517888" behindDoc="0" locked="0" layoutInCell="1" allowOverlap="1" wp14:anchorId="73CA7440" wp14:editId="3CF30AB6">
                <wp:simplePos x="0" y="0"/>
                <wp:positionH relativeFrom="column">
                  <wp:posOffset>5261610</wp:posOffset>
                </wp:positionH>
                <wp:positionV relativeFrom="paragraph">
                  <wp:posOffset>605790</wp:posOffset>
                </wp:positionV>
                <wp:extent cx="396240" cy="350520"/>
                <wp:effectExtent l="0" t="0" r="22860" b="1143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AC1C763" w14:textId="77777777" w:rsidR="00B003AB" w:rsidRPr="00E95DE2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CA7440" id="Text Box 52" o:spid="_x0000_s1049" type="#_x0000_t202" style="position:absolute;left:0;text-align:left;margin-left:414.3pt;margin-top:47.7pt;width:31.2pt;height:27.6pt;z-index:252517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" fillcolor="white [3201]" strokecolor="red" strokeweight=".5pt">
                <v:textbox>
                  <w:txbxContent>
                    <w:p w14:paraId="7AC1C763" w14:textId="77777777" w:rsidR="00B003AB" w:rsidRPr="00E95DE2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B7CFBF5" wp14:editId="74488386">
            <wp:extent cx="4467535" cy="2796540"/>
            <wp:effectExtent l="0" t="0" r="9525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90011" cy="2810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D5141" w14:textId="4B404358" w:rsidR="00B003AB" w:rsidRDefault="001E6221" w:rsidP="00B003AB">
      <w:pPr>
        <w:spacing w:before="240"/>
        <w:jc w:val="center"/>
        <w:rPr>
          <w:rFonts w:ascii="TH SarabunPSK" w:hAnsi="TH SarabunPSK" w:cs="TH SarabunPSK"/>
          <w:sz w:val="32"/>
          <w:szCs w:val="32"/>
        </w:rPr>
      </w:pPr>
      <w:r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702208" behindDoc="0" locked="0" layoutInCell="1" allowOverlap="1" wp14:anchorId="7F553AD8" wp14:editId="3FB1EDD5">
                <wp:simplePos x="0" y="0"/>
                <wp:positionH relativeFrom="column">
                  <wp:posOffset>4786207</wp:posOffset>
                </wp:positionH>
                <wp:positionV relativeFrom="paragraph">
                  <wp:posOffset>102870</wp:posOffset>
                </wp:positionV>
                <wp:extent cx="396240" cy="350520"/>
                <wp:effectExtent l="0" t="0" r="22860" b="11430"/>
                <wp:wrapNone/>
                <wp:docPr id="1054" name="Text Box 10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70B2D3A" w14:textId="77777777" w:rsidR="00B003AB" w:rsidRPr="00E95DE2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553AD8" id="Text Box 1054" o:spid="_x0000_s1050" type="#_x0000_t202" style="position:absolute;left:0;text-align:left;margin-left:376.85pt;margin-top:8.1pt;width:31.2pt;height:27.6pt;z-index:25270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" fillcolor="white [3201]" strokecolor="red" strokeweight=".5pt">
                <v:textbox>
                  <w:txbxContent>
                    <w:p w14:paraId="770B2D3A" w14:textId="77777777" w:rsidR="00B003AB" w:rsidRPr="00E95DE2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B003AB"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85408" behindDoc="0" locked="0" layoutInCell="1" allowOverlap="1" wp14:anchorId="2BA80833" wp14:editId="737DDFF2">
                <wp:simplePos x="0" y="0"/>
                <wp:positionH relativeFrom="column">
                  <wp:posOffset>2432685</wp:posOffset>
                </wp:positionH>
                <wp:positionV relativeFrom="paragraph">
                  <wp:posOffset>257175</wp:posOffset>
                </wp:positionV>
                <wp:extent cx="396240" cy="350520"/>
                <wp:effectExtent l="0" t="0" r="22860" b="11430"/>
                <wp:wrapNone/>
                <wp:docPr id="1049" name="Text Box 10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058543C" w14:textId="77777777" w:rsidR="00B003AB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27A42F2B" w14:textId="77777777" w:rsidR="00B003AB" w:rsidRPr="00E95DE2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A80833" id="Text Box 1049" o:spid="_x0000_s1051" type="#_x0000_t202" style="position:absolute;left:0;text-align:left;margin-left:191.55pt;margin-top:20.25pt;width:31.2pt;height:27.6pt;z-index:25198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" fillcolor="white [3201]" strokecolor="red" strokeweight=".5pt">
                <v:textbox>
                  <w:txbxContent>
                    <w:p w14:paraId="1058543C" w14:textId="77777777" w:rsidR="00B003AB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2</w:t>
                      </w:r>
                    </w:p>
                    <w:p w14:paraId="27A42F2B" w14:textId="77777777" w:rsidR="00B003AB" w:rsidRPr="00E95DE2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003AB" w:rsidRPr="00B003AB">
        <w:rPr>
          <w:rFonts w:ascii="TH SarabunPSK" w:hAnsi="TH SarabunPSK" w:cs="TH SarabunPSK"/>
          <w:b/>
          <w:bCs/>
          <w:noProof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00096" behindDoc="0" locked="0" layoutInCell="1" allowOverlap="1" wp14:anchorId="03AD60E5" wp14:editId="7F8D39ED">
                <wp:simplePos x="0" y="0"/>
                <wp:positionH relativeFrom="column">
                  <wp:posOffset>1157044</wp:posOffset>
                </wp:positionH>
                <wp:positionV relativeFrom="paragraph">
                  <wp:posOffset>406363</wp:posOffset>
                </wp:positionV>
                <wp:extent cx="396240" cy="350520"/>
                <wp:effectExtent l="0" t="0" r="22860" b="11430"/>
                <wp:wrapNone/>
                <wp:docPr id="1051" name="Text Box 10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0B24AA4" w14:textId="77777777" w:rsidR="00B003AB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  <w:p w14:paraId="32E658BF" w14:textId="77777777" w:rsidR="00B003AB" w:rsidRPr="00E95DE2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AD60E5" id="Text Box 1051" o:spid="_x0000_s1052" type="#_x0000_t202" style="position:absolute;left:0;text-align:left;margin-left:91.1pt;margin-top:32pt;width:31.2pt;height:27.6pt;z-index:25210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" fillcolor="white [3201]" strokecolor="red" strokeweight=".5pt">
                <v:textbox>
                  <w:txbxContent>
                    <w:p w14:paraId="60B24AA4" w14:textId="77777777" w:rsidR="00B003AB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1</w:t>
                      </w:r>
                    </w:p>
                    <w:p w14:paraId="32E658BF" w14:textId="77777777" w:rsidR="00B003AB" w:rsidRPr="00E95DE2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bookmarkEnd w:id="6"/>
    <w:p w14:paraId="670B79F8" w14:textId="01A3332F" w:rsidR="001E6221" w:rsidRDefault="001E6221" w:rsidP="008458D6">
      <w:pPr>
        <w:spacing w:before="240"/>
        <w:rPr>
          <w:rFonts w:ascii="TH SarabunPSK" w:hAnsi="TH SarabunPSK" w:cs="TH SarabunPSK"/>
          <w:sz w:val="32"/>
          <w:szCs w:val="32"/>
        </w:rPr>
      </w:pPr>
    </w:p>
    <w:p w14:paraId="34402D65" w14:textId="0994152E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bookmarkStart w:id="9" w:name="_Hlk55849693"/>
      <w:bookmarkEnd w:id="7"/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ปุ่มปรับระดับมุมเอียงแผงเซลล์แสงอาทิตย์</w:t>
      </w:r>
    </w:p>
    <w:p w14:paraId="1D1A4619" w14:textId="77777777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 ปุ่มกดเชื่อมต่อกับชุดแลปสาธิต เริ่ม หยุด และแสดงผลเวลา</w:t>
      </w:r>
    </w:p>
    <w:p w14:paraId="36E11B6F" w14:textId="77777777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แสดงผลความเข้มแสงอาทิตย์ และมุมเอียงแผงเซลล์แสงอาทิตย์</w:t>
      </w:r>
    </w:p>
    <w:p w14:paraId="5C75E72D" w14:textId="74E64AF0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บบทดสอบ</w:t>
      </w:r>
    </w:p>
    <w:p w14:paraId="32329D7D" w14:textId="77777777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อุณหภูมิและความชื้น</w:t>
      </w:r>
    </w:p>
    <w:p w14:paraId="5AD08CB7" w14:textId="77777777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ค่าทางไฟฟ้า</w:t>
      </w:r>
    </w:p>
    <w:p w14:paraId="0DB32D30" w14:textId="77777777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2DD942B6" w14:textId="77777777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02E10368" w14:textId="77777777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0D4C649B" w14:textId="77777777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46BC4E26" w14:textId="77777777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7. คู่มือปฏิบัติการ</w:t>
      </w:r>
    </w:p>
    <w:p w14:paraId="410EEF59" w14:textId="77777777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8. คีย์แสดงผลการจับคู่</w:t>
      </w:r>
    </w:p>
    <w:p w14:paraId="7500F4EF" w14:textId="607F7C22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9. ข้อมูลโรงไฟฟ้าพลังงานแสงอาทิตย์</w:t>
      </w:r>
    </w:p>
    <w:bookmarkEnd w:id="9"/>
    <w:p w14:paraId="6CEF5296" w14:textId="77777777" w:rsidR="001E6221" w:rsidRPr="005C1BF8" w:rsidRDefault="001E6221" w:rsidP="008458D6">
      <w:pPr>
        <w:spacing w:before="240"/>
        <w:rPr>
          <w:rFonts w:ascii="TH SarabunPSK" w:hAnsi="TH SarabunPSK" w:cs="TH SarabunPSK"/>
          <w:sz w:val="32"/>
          <w:szCs w:val="32"/>
        </w:rPr>
      </w:pPr>
    </w:p>
    <w:bookmarkEnd w:id="8"/>
    <w:p w14:paraId="52F70814" w14:textId="45DE6660" w:rsidR="00DE4E00" w:rsidRPr="00DE4E00" w:rsidRDefault="00DE4E00" w:rsidP="00141637">
      <w:pPr>
        <w:spacing w:before="240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DE4E00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หลักการและทฤษฎี</w:t>
      </w:r>
    </w:p>
    <w:p w14:paraId="69FDC6CC" w14:textId="77777777" w:rsidR="00606956" w:rsidRPr="00DE4E00" w:rsidRDefault="00606956" w:rsidP="00141637">
      <w:pPr>
        <w:pStyle w:val="Heading1"/>
        <w:spacing w:after="200" w:line="276" w:lineRule="auto"/>
        <w:ind w:firstLine="720"/>
        <w:jc w:val="thaiDistribute"/>
        <w:rPr>
          <w:rFonts w:ascii="TH SarabunPSK" w:hAnsi="TH SarabunPSK" w:cs="TH SarabunPSK"/>
          <w:b w:val="0"/>
          <w:bCs w:val="0"/>
          <w:szCs w:val="32"/>
        </w:rPr>
      </w:pPr>
      <w:r w:rsidRPr="00DE4E00">
        <w:rPr>
          <w:rFonts w:ascii="TH SarabunPSK" w:hAnsi="TH SarabunPSK" w:cs="TH SarabunPSK"/>
          <w:szCs w:val="32"/>
        </w:rPr>
        <w:t>“</w:t>
      </w:r>
      <w:r w:rsidRPr="00DE4E00">
        <w:rPr>
          <w:rFonts w:ascii="TH SarabunPSK" w:hAnsi="TH SarabunPSK" w:cs="TH SarabunPSK"/>
          <w:b w:val="0"/>
          <w:bCs w:val="0"/>
          <w:szCs w:val="32"/>
          <w:cs/>
        </w:rPr>
        <w:t>พลังงานแสงอาทิตย์</w:t>
      </w:r>
      <w:r w:rsidRPr="00DE4E00">
        <w:rPr>
          <w:rFonts w:ascii="TH SarabunPSK" w:hAnsi="TH SarabunPSK" w:cs="TH SarabunPSK"/>
          <w:b w:val="0"/>
          <w:bCs w:val="0"/>
          <w:szCs w:val="32"/>
        </w:rPr>
        <w:t>”</w:t>
      </w:r>
      <w:r w:rsidRPr="00DE4E00">
        <w:rPr>
          <w:rFonts w:ascii="TH SarabunPSK" w:hAnsi="TH SarabunPSK" w:cs="TH SarabunPSK"/>
          <w:b w:val="0"/>
          <w:bCs w:val="0"/>
          <w:szCs w:val="32"/>
          <w:cs/>
        </w:rPr>
        <w:t xml:space="preserve"> เป็นพลังงานแผ่รังสีจากดวงอาทิตย์ พลังงานนี้เป็นต้นกำเนิดของ</w:t>
      </w:r>
      <w:r w:rsidR="00547B7F">
        <w:rPr>
          <w:rFonts w:ascii="TH SarabunPSK" w:hAnsi="TH SarabunPSK" w:cs="TH SarabunPSK" w:hint="cs"/>
          <w:b w:val="0"/>
          <w:bCs w:val="0"/>
          <w:szCs w:val="32"/>
          <w:cs/>
        </w:rPr>
        <w:t>วัฏ</w:t>
      </w:r>
      <w:r w:rsidRPr="00DE4E00">
        <w:rPr>
          <w:rFonts w:ascii="TH SarabunPSK" w:hAnsi="TH SarabunPSK" w:cs="TH SarabunPSK"/>
          <w:b w:val="0"/>
          <w:bCs w:val="0"/>
          <w:szCs w:val="32"/>
          <w:cs/>
        </w:rPr>
        <w:t>จักรของสิ่งมีชีวิต ทำให้เกิดการหมุนเวียนของน้ำและธาตุต่างๆ เช่น</w:t>
      </w:r>
      <w:hyperlink r:id="rId14" w:tooltip="คาร์บอน" w:history="1">
        <w:r w:rsidRPr="00DE4E00">
          <w:rPr>
            <w:rFonts w:ascii="TH SarabunPSK" w:hAnsi="TH SarabunPSK" w:cs="TH SarabunPSK"/>
            <w:b w:val="0"/>
            <w:bCs w:val="0"/>
            <w:szCs w:val="32"/>
            <w:cs/>
          </w:rPr>
          <w:t>คาร์บอน</w:t>
        </w:r>
      </w:hyperlink>
      <w:r w:rsidRPr="00DE4E00">
        <w:rPr>
          <w:rFonts w:ascii="TH SarabunPSK" w:hAnsi="TH SarabunPSK" w:cs="TH SarabunPSK"/>
          <w:b w:val="0"/>
          <w:bCs w:val="0"/>
          <w:szCs w:val="32"/>
          <w:cs/>
        </w:rPr>
        <w:t>พลังงานแสงอาทิตย์จัดเป็นหนึ่งในพลังงานทดแทนที่มีศักยภาพสูง เป็นแหล่งผลิตพลังงานใหม่และบริสุทธิ์ ไม่ก่อให้เกิดมลภาวะเป็นพิษต่อสิ่งแวดล้อม นอกจากนี้ยังสามารถใช้เป็นแหล่งพลังงานไม่สิ้นสุดด้วยเหตุนี้จึงมีการประยุกต์ใช้พลังงานแสงอาทิตย์มากขึ้น โดยเฉพาะในชนบทห่างไกลของประเทศที่กำลังพัฒนาซึ่งไม่มีระบบส่งจ่ายกำลังไฟฟ้าตัวอย่างของการประยุกต์ได้แก่ ระบบสูบน้ำเพื่อการเกษตรระบบแสงสว่างในหมู่บ้าน วิทยุสื่อสาร โทรทัศน์เพื่อการศึกษา เป็นต้น</w:t>
      </w:r>
    </w:p>
    <w:p w14:paraId="47C07C1E" w14:textId="77777777" w:rsidR="00C97B63" w:rsidRDefault="00606956" w:rsidP="00141637">
      <w:pPr>
        <w:pStyle w:val="Heading1"/>
        <w:spacing w:after="200" w:line="276" w:lineRule="auto"/>
        <w:jc w:val="thaiDistribute"/>
        <w:rPr>
          <w:rFonts w:ascii="TH SarabunPSK" w:hAnsi="TH SarabunPSK" w:cs="TH SarabunPSK"/>
          <w:b w:val="0"/>
          <w:bCs w:val="0"/>
          <w:szCs w:val="32"/>
        </w:rPr>
      </w:pPr>
      <w:r w:rsidRPr="00DE4E00">
        <w:rPr>
          <w:rFonts w:ascii="TH SarabunPSK" w:hAnsi="TH SarabunPSK" w:cs="TH SarabunPSK"/>
          <w:b w:val="0"/>
          <w:bCs w:val="0"/>
          <w:szCs w:val="32"/>
          <w:cs/>
        </w:rPr>
        <w:tab/>
        <w:t xml:space="preserve">ระบบพลังงานแสงอาทิตย์นั้น สามารถแบ่งออกได้เป็น </w:t>
      </w:r>
      <w:r w:rsidRPr="00DE4E00">
        <w:rPr>
          <w:rFonts w:ascii="TH SarabunPSK" w:hAnsi="TH SarabunPSK" w:cs="TH SarabunPSK"/>
          <w:b w:val="0"/>
          <w:bCs w:val="0"/>
          <w:szCs w:val="32"/>
        </w:rPr>
        <w:t xml:space="preserve">2 </w:t>
      </w:r>
      <w:r w:rsidRPr="00DE4E00">
        <w:rPr>
          <w:rFonts w:ascii="TH SarabunPSK" w:hAnsi="TH SarabunPSK" w:cs="TH SarabunPSK"/>
          <w:b w:val="0"/>
          <w:bCs w:val="0"/>
          <w:szCs w:val="32"/>
          <w:cs/>
        </w:rPr>
        <w:t xml:space="preserve">ระบบใหญ่คือ </w:t>
      </w:r>
      <w:r w:rsidRPr="00DE4E00">
        <w:rPr>
          <w:rFonts w:ascii="TH SarabunPSK" w:hAnsi="TH SarabunPSK" w:cs="TH SarabunPSK"/>
          <w:b w:val="0"/>
          <w:bCs w:val="0"/>
          <w:szCs w:val="32"/>
        </w:rPr>
        <w:t xml:space="preserve">grid-connected </w:t>
      </w:r>
      <w:r w:rsidRPr="00DE4E00">
        <w:rPr>
          <w:rFonts w:ascii="TH SarabunPSK" w:hAnsi="TH SarabunPSK" w:cs="TH SarabunPSK"/>
          <w:b w:val="0"/>
          <w:bCs w:val="0"/>
          <w:szCs w:val="32"/>
          <w:cs/>
        </w:rPr>
        <w:t xml:space="preserve">และ </w:t>
      </w:r>
      <w:r w:rsidRPr="00DE4E00">
        <w:rPr>
          <w:rFonts w:ascii="TH SarabunPSK" w:hAnsi="TH SarabunPSK" w:cs="TH SarabunPSK"/>
          <w:b w:val="0"/>
          <w:bCs w:val="0"/>
          <w:szCs w:val="32"/>
        </w:rPr>
        <w:t xml:space="preserve">stand-alone </w:t>
      </w:r>
      <w:r w:rsidRPr="00DE4E00">
        <w:rPr>
          <w:rFonts w:ascii="TH SarabunPSK" w:hAnsi="TH SarabunPSK" w:cs="TH SarabunPSK"/>
          <w:b w:val="0"/>
          <w:bCs w:val="0"/>
          <w:szCs w:val="32"/>
          <w:cs/>
        </w:rPr>
        <w:t>ซึ่งระบบหลังเป็นระบบที่ง่ายกว่า ประกอบด้วยเครื่องกำเนิดพลังงานแสงอาทิตย์ ซึ่งผลิตไฟฟ้ากระแสตรงเพื่อจ่ายให้กับโหลดเมื่อมีพลังงานแสงเพียงพอ ตัวอย่างการใช้งานของระบบนี้คือ การประยุกต์ใช้งานกับระบบปั๊ม ส่วนการใช้งานอื่นๆ ระบบจะทำการสำรองพลังงานเก็บไว้ในแบตเตอรี่ บ่อยครั้งที่ตัวปรับสภาวะกำลังไฟฟ้าจะรวมอยู่ในระบบนี้ด้วย ในกรณีที่ต้องการไฟฟ้ากระแสสลับ ในบางสถานการณ์ระบบอาจมีการเพิ่มเ</w:t>
      </w:r>
      <w:r w:rsidR="00C97B63">
        <w:rPr>
          <w:rFonts w:ascii="TH SarabunPSK" w:hAnsi="TH SarabunPSK" w:cs="TH SarabunPSK"/>
          <w:b w:val="0"/>
          <w:bCs w:val="0"/>
          <w:szCs w:val="32"/>
          <w:cs/>
        </w:rPr>
        <w:t>ครื่องกำเนิดไฟฟ้าสำรองเข้าไปด้ว</w:t>
      </w:r>
      <w:r w:rsidR="00C97B63">
        <w:rPr>
          <w:rFonts w:ascii="TH SarabunPSK" w:hAnsi="TH SarabunPSK" w:cs="TH SarabunPSK" w:hint="cs"/>
          <w:b w:val="0"/>
          <w:bCs w:val="0"/>
          <w:szCs w:val="32"/>
          <w:cs/>
        </w:rPr>
        <w:t>ย</w:t>
      </w:r>
    </w:p>
    <w:p w14:paraId="3E6655FA" w14:textId="77777777" w:rsidR="00C97B63" w:rsidRPr="00C97B63" w:rsidRDefault="00C97B63" w:rsidP="00141637">
      <w:pPr>
        <w:spacing w:before="240"/>
        <w:ind w:firstLine="709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ระบบผลิตไฟฟ้าด้วยเซลล์แสงอาทิตย์ ดังรูปที่ </w:t>
      </w:r>
      <w:r>
        <w:rPr>
          <w:rFonts w:ascii="TH SarabunPSK" w:hAnsi="TH SarabunPSK" w:cs="TH SarabunPSK"/>
          <w:sz w:val="32"/>
          <w:szCs w:val="32"/>
        </w:rPr>
        <w:t>1.</w:t>
      </w:r>
      <w:r w:rsidR="00706B7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มีส่วนประกอบดังนี้</w:t>
      </w:r>
    </w:p>
    <w:p w14:paraId="76FD31CE" w14:textId="77777777" w:rsidR="00C97B63" w:rsidRDefault="00606956" w:rsidP="00141637">
      <w:pPr>
        <w:spacing w:before="240"/>
        <w:ind w:firstLine="357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C97B63">
        <w:rPr>
          <w:rFonts w:ascii="TH SarabunPSK" w:hAnsi="TH SarabunPSK" w:cs="TH SarabunPSK"/>
          <w:b/>
          <w:bCs/>
          <w:sz w:val="36"/>
          <w:szCs w:val="48"/>
          <w:cs/>
        </w:rPr>
        <w:tab/>
      </w:r>
      <w:r w:rsidR="00C97B63">
        <w:rPr>
          <w:rFonts w:ascii="TH SarabunPSK" w:hAnsi="TH SarabunPSK" w:cs="TH SarabunPSK"/>
          <w:b/>
          <w:bCs/>
          <w:sz w:val="36"/>
          <w:szCs w:val="48"/>
        </w:rPr>
        <w:t xml:space="preserve">1. </w:t>
      </w:r>
      <w:r w:rsidR="00C97B63" w:rsidRPr="00C97B63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แผงเซลล์แสงอาทิตย์ (</w:t>
      </w:r>
      <w:r w:rsidR="00C97B63" w:rsidRPr="00C97B63">
        <w:rPr>
          <w:rFonts w:ascii="TH SarabunPSK" w:eastAsia="Times New Roman" w:hAnsi="TH SarabunPSK" w:cs="TH SarabunPSK"/>
          <w:b/>
          <w:bCs/>
          <w:sz w:val="32"/>
          <w:szCs w:val="32"/>
        </w:rPr>
        <w:t>Solar Module)</w:t>
      </w:r>
      <w:r w:rsidR="00706B73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C97B63" w:rsidRPr="00C97B63">
        <w:rPr>
          <w:rFonts w:ascii="TH SarabunPSK" w:eastAsia="Times New Roman" w:hAnsi="TH SarabunPSK" w:cs="TH SarabunPSK"/>
          <w:sz w:val="32"/>
          <w:szCs w:val="32"/>
          <w:cs/>
        </w:rPr>
        <w:t>ทำหน้าที่เปลี่ยนพลังงานแสงอาทิตย์ให้เป็นพลังงานไฟฟ้าซึ่งเป็นไฟฟ้ากระแสตรงและมีหน่วยเป็นวัตต์ (</w:t>
      </w:r>
      <w:r w:rsidR="00C97B63" w:rsidRPr="00C97B63">
        <w:rPr>
          <w:rFonts w:ascii="TH SarabunPSK" w:eastAsia="Times New Roman" w:hAnsi="TH SarabunPSK" w:cs="TH SarabunPSK"/>
          <w:sz w:val="32"/>
          <w:szCs w:val="32"/>
        </w:rPr>
        <w:t xml:space="preserve">Watt) </w:t>
      </w:r>
      <w:r w:rsidR="00C97B63" w:rsidRPr="00C97B63">
        <w:rPr>
          <w:rFonts w:ascii="TH SarabunPSK" w:eastAsia="Times New Roman" w:hAnsi="TH SarabunPSK" w:cs="TH SarabunPSK"/>
          <w:sz w:val="32"/>
          <w:szCs w:val="32"/>
          <w:cs/>
        </w:rPr>
        <w:t>มีการนำแผงเซลล์แสงอาทิตย์หลายๆเซลล์มาต่อกันเป็นแถวหรือเป็นชุด (</w:t>
      </w:r>
      <w:r w:rsidR="00C97B63" w:rsidRPr="00C97B63">
        <w:rPr>
          <w:rFonts w:ascii="TH SarabunPSK" w:eastAsia="Times New Roman" w:hAnsi="TH SarabunPSK" w:cs="TH SarabunPSK"/>
          <w:sz w:val="32"/>
          <w:szCs w:val="32"/>
        </w:rPr>
        <w:t xml:space="preserve">Solar Array) </w:t>
      </w:r>
      <w:r w:rsidR="00C97B63" w:rsidRPr="00C97B63">
        <w:rPr>
          <w:rFonts w:ascii="TH SarabunPSK" w:eastAsia="Times New Roman" w:hAnsi="TH SarabunPSK" w:cs="TH SarabunPSK"/>
          <w:sz w:val="32"/>
          <w:szCs w:val="32"/>
          <w:cs/>
        </w:rPr>
        <w:t>เพื่อให้ได้พลังงานไฟฟ้าใช้งานตามที่ต้องการ</w:t>
      </w:r>
      <w:r w:rsidR="00C97B63">
        <w:rPr>
          <w:rFonts w:ascii="TH SarabunPSK" w:eastAsia="Times New Roman" w:hAnsi="TH SarabunPSK" w:cs="TH SarabunPSK"/>
          <w:sz w:val="32"/>
          <w:szCs w:val="32"/>
          <w:cs/>
        </w:rPr>
        <w:t>โดยการต่อกันแบบอนุกรม</w:t>
      </w:r>
      <w:r w:rsidR="00C97B63" w:rsidRPr="00C97B63">
        <w:rPr>
          <w:rFonts w:ascii="TH SarabunPSK" w:eastAsia="Times New Roman" w:hAnsi="TH SarabunPSK" w:cs="TH SarabunPSK"/>
          <w:sz w:val="32"/>
          <w:szCs w:val="32"/>
          <w:cs/>
        </w:rPr>
        <w:t>จะเพิ่มแรงดันไฟฟ้า และการต่อกันแบบขนานจะเพิ่มพลังงานไฟฟ้า หากสถานที่ตั้งทางภูมิศาสตร์แตกต่างกันก็จะมีผลให้ปริมาณของค่าเฉลี่ยพลังงานสูงสุดในหนึ่งวันไม่เท่ากันด้วยรวมถึงอุณหภูมิก็มีผลต่อการผลิตพลังงานไฟฟ้า หากอุณหภูมิสูงขึ้นการผลิตพลังงานไฟฟ้าจะลดลง</w:t>
      </w:r>
    </w:p>
    <w:p w14:paraId="6A6CB1CE" w14:textId="77777777" w:rsidR="00C97B63" w:rsidRPr="00C97B63" w:rsidRDefault="00C97B63" w:rsidP="00141637">
      <w:pPr>
        <w:spacing w:before="240"/>
        <w:ind w:firstLine="72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b/>
          <w:bCs/>
          <w:sz w:val="32"/>
          <w:szCs w:val="32"/>
        </w:rPr>
        <w:t xml:space="preserve">2. </w:t>
      </w:r>
      <w:r w:rsidRPr="00C97B63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เครื่องควบคุมการประจุ (</w:t>
      </w:r>
      <w:r w:rsidRPr="00C97B63">
        <w:rPr>
          <w:rFonts w:ascii="TH SarabunPSK" w:eastAsia="Times New Roman" w:hAnsi="TH SarabunPSK" w:cs="TH SarabunPSK"/>
          <w:b/>
          <w:bCs/>
          <w:sz w:val="32"/>
          <w:szCs w:val="32"/>
        </w:rPr>
        <w:t>Charge Controller)</w:t>
      </w:r>
      <w:r w:rsidR="00706B73">
        <w:rPr>
          <w:rFonts w:ascii="TH SarabunPSK" w:eastAsia="Times New Roman" w:hAnsi="TH SarabunPSK" w:cs="TH SarabunPSK"/>
          <w:b/>
          <w:bCs/>
          <w:sz w:val="32"/>
          <w:szCs w:val="32"/>
        </w:rPr>
        <w:t xml:space="preserve"> </w:t>
      </w:r>
      <w:r w:rsidRPr="00C97B63">
        <w:rPr>
          <w:rFonts w:ascii="TH SarabunPSK" w:eastAsia="Times New Roman" w:hAnsi="TH SarabunPSK" w:cs="TH SarabunPSK"/>
          <w:sz w:val="32"/>
          <w:szCs w:val="32"/>
          <w:cs/>
        </w:rPr>
        <w:t xml:space="preserve">ทำหน้าที่ประจุกระแสไฟฟ้าที่ผลิตได้จากแผงเซลล์แสงอาทิตย์เข้าสู่แบตเตอรี่และควบคุมการประจุกระแสไฟฟ้าให้มีปริมาณเหมาะสมกับแบตเตอรี่เพื่อยืดอายุการใช้งานของแบตเตอรี่ รวมถึงการจ่ายกระแสไฟฟ้าออกจากแบตเตอรี่ด้วยดังนั้น การทำงานของเครื่องควบคุมการประจุ คือ เมื่อประจุกระแสไฟฟ้าเข้าสู่แบตเตอรี่จนเต็มแล้วจะหยุดหรือลดการประจุกระแสไฟฟ้า (และมักจะมีคุณสมบัติในการตัดการจ่ายกระแสไฟฟ้าให้กับอุปกรณ์ไฟฟ้ากรณีแรงดันของแบตเตอรี่ลดลงด้วย) </w:t>
      </w:r>
      <w:r w:rsidRPr="00C97B63">
        <w:rPr>
          <w:rFonts w:ascii="TH SarabunPSK" w:eastAsia="Times New Roman" w:hAnsi="TH SarabunPSK" w:cs="TH SarabunPSK"/>
          <w:sz w:val="32"/>
          <w:szCs w:val="32"/>
          <w:cs/>
        </w:rPr>
        <w:lastRenderedPageBreak/>
        <w:t>ระบบพลังงานแสงอาทิตย์จะใช้เครื่องควบคุมการประจุกระแสไฟฟ้าในกรณีที่มีการเก็บพลังงานไฟฟ้าไว้ในแบตเตอรี่เท่านั้น</w:t>
      </w:r>
    </w:p>
    <w:p w14:paraId="66EE2358" w14:textId="77777777" w:rsidR="00C97B63" w:rsidRDefault="00C97B63" w:rsidP="00141637">
      <w:pPr>
        <w:spacing w:before="240"/>
        <w:ind w:firstLine="709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b/>
          <w:bCs/>
          <w:sz w:val="32"/>
          <w:szCs w:val="32"/>
        </w:rPr>
        <w:t xml:space="preserve">3. </w:t>
      </w:r>
      <w:r w:rsidRPr="00C97B63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แบตเตอรี่ (</w:t>
      </w:r>
      <w:r w:rsidRPr="00C97B63">
        <w:rPr>
          <w:rFonts w:ascii="TH SarabunPSK" w:eastAsia="Times New Roman" w:hAnsi="TH SarabunPSK" w:cs="TH SarabunPSK"/>
          <w:b/>
          <w:bCs/>
          <w:sz w:val="32"/>
          <w:szCs w:val="32"/>
        </w:rPr>
        <w:t>Battery)</w:t>
      </w:r>
      <w:r w:rsidR="00706B73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C97B63">
        <w:rPr>
          <w:rFonts w:ascii="TH SarabunPSK" w:eastAsia="Times New Roman" w:hAnsi="TH SarabunPSK" w:cs="TH SarabunPSK"/>
          <w:sz w:val="32"/>
          <w:szCs w:val="32"/>
          <w:cs/>
        </w:rPr>
        <w:t>ทำหน้าที่เป็นตัวเก็บพลังงานไฟฟ้าที่ผลิตได้จากแผงเซลล์แสงอาทิตย์ไว้ใช้เวลาที่ต้องการเช่น เวลาที่ไม่มีแสงอาทิตย์ เวลากลางคืน หรือนำไปประยุกต์ใช้งานอื่นๆแบตเตอรี่มีหลายชนิดและหลายขนาดให้เลือกใช้งานตามความเหมาะสม</w:t>
      </w:r>
    </w:p>
    <w:p w14:paraId="58CEDC4E" w14:textId="77777777" w:rsidR="00C97B63" w:rsidRPr="00C97B63" w:rsidRDefault="00C97B63" w:rsidP="00141637">
      <w:pPr>
        <w:spacing w:before="240"/>
        <w:ind w:firstLine="709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C97B63">
        <w:rPr>
          <w:rFonts w:ascii="TH SarabunPSK" w:eastAsia="Times New Roman" w:hAnsi="TH SarabunPSK" w:cs="TH SarabunPSK"/>
          <w:b/>
          <w:bCs/>
          <w:sz w:val="32"/>
          <w:szCs w:val="32"/>
        </w:rPr>
        <w:t xml:space="preserve">4. </w:t>
      </w:r>
      <w:r w:rsidRPr="00C97B63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เครื่องแปลงกระแสไฟฟ้า (</w:t>
      </w:r>
      <w:r w:rsidRPr="00C97B63">
        <w:rPr>
          <w:rFonts w:ascii="TH SarabunPSK" w:eastAsia="Times New Roman" w:hAnsi="TH SarabunPSK" w:cs="TH SarabunPSK"/>
          <w:b/>
          <w:bCs/>
          <w:sz w:val="32"/>
          <w:szCs w:val="32"/>
        </w:rPr>
        <w:t>Inverter)</w:t>
      </w:r>
      <w:r w:rsidR="00706B73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C97B63">
        <w:rPr>
          <w:rFonts w:ascii="TH SarabunPSK" w:eastAsia="Times New Roman" w:hAnsi="TH SarabunPSK" w:cs="TH SarabunPSK"/>
          <w:sz w:val="32"/>
          <w:szCs w:val="32"/>
          <w:cs/>
        </w:rPr>
        <w:t>ทำหน้าที่แปลงพลังงานไฟฟ้าจากกระแสตรง</w:t>
      </w:r>
      <w:r w:rsidRPr="00C97B63">
        <w:rPr>
          <w:rFonts w:ascii="TH SarabunPSK" w:eastAsia="Times New Roman" w:hAnsi="TH SarabunPSK" w:cs="TH SarabunPSK"/>
          <w:sz w:val="32"/>
          <w:szCs w:val="32"/>
        </w:rPr>
        <w:t xml:space="preserve"> (DC) </w:t>
      </w:r>
      <w:r w:rsidR="00141637">
        <w:rPr>
          <w:rFonts w:ascii="TH SarabunPSK" w:eastAsia="Times New Roman" w:hAnsi="TH SarabunPSK" w:cs="TH SarabunPSK"/>
          <w:sz w:val="32"/>
          <w:szCs w:val="32"/>
          <w:cs/>
        </w:rPr>
        <w:t>ที่ผลิตได้จากแผงเซลล์แสงอาทิตย์</w:t>
      </w:r>
      <w:r w:rsidRPr="00C97B63">
        <w:rPr>
          <w:rFonts w:ascii="TH SarabunPSK" w:eastAsia="Times New Roman" w:hAnsi="TH SarabunPSK" w:cs="TH SarabunPSK"/>
          <w:sz w:val="32"/>
          <w:szCs w:val="32"/>
          <w:cs/>
        </w:rPr>
        <w:t>ให้เป็นพลังงานไฟฟ้ากระแสสลับ</w:t>
      </w:r>
      <w:r w:rsidRPr="00C97B63">
        <w:rPr>
          <w:rFonts w:ascii="TH SarabunPSK" w:eastAsia="Times New Roman" w:hAnsi="TH SarabunPSK" w:cs="TH SarabunPSK"/>
          <w:sz w:val="32"/>
          <w:szCs w:val="32"/>
        </w:rPr>
        <w:t xml:space="preserve"> (AC) </w:t>
      </w:r>
      <w:r w:rsidRPr="00C97B63">
        <w:rPr>
          <w:rFonts w:ascii="TH SarabunPSK" w:eastAsia="Times New Roman" w:hAnsi="TH SarabunPSK" w:cs="TH SarabunPSK"/>
          <w:sz w:val="32"/>
          <w:szCs w:val="32"/>
          <w:cs/>
        </w:rPr>
        <w:t xml:space="preserve">เพื่อให้สามารถใช้ได้กับอุปกรณ์ไฟฟ้ากระแสสลับ </w:t>
      </w:r>
    </w:p>
    <w:p w14:paraId="12E68769" w14:textId="77777777" w:rsidR="00606956" w:rsidRPr="00DE4E00" w:rsidRDefault="003341E9" w:rsidP="00885AE9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AEBF4E5" wp14:editId="791EF098">
            <wp:extent cx="4314825" cy="3486150"/>
            <wp:effectExtent l="0" t="0" r="9525" b="0"/>
            <wp:docPr id="7" name="Picture 2" descr="Solar-Power-System-FTM-500W-111122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olar-Power-System-FTM-500W-1111222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348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E59047" w14:textId="77777777" w:rsidR="00606956" w:rsidRPr="00DE4E00" w:rsidRDefault="00606956" w:rsidP="003341E9">
      <w:pPr>
        <w:spacing w:after="240" w:line="240" w:lineRule="auto"/>
        <w:jc w:val="center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DE4E00">
        <w:rPr>
          <w:rFonts w:ascii="TH SarabunPSK" w:hAnsi="TH SarabunPSK" w:cs="TH SarabunPSK"/>
          <w:b/>
          <w:bCs/>
          <w:noProof/>
          <w:sz w:val="32"/>
          <w:szCs w:val="32"/>
          <w:cs/>
        </w:rPr>
        <w:t>รูป</w:t>
      </w:r>
      <w:r w:rsidR="003562D9">
        <w:rPr>
          <w:rFonts w:ascii="TH SarabunPSK" w:hAnsi="TH SarabunPSK" w:cs="TH SarabunPSK" w:hint="cs"/>
          <w:b/>
          <w:bCs/>
          <w:noProof/>
          <w:sz w:val="32"/>
          <w:szCs w:val="32"/>
          <w:cs/>
        </w:rPr>
        <w:t>ที่</w:t>
      </w:r>
      <w:r w:rsidRPr="00DE4E00">
        <w:rPr>
          <w:rFonts w:ascii="TH SarabunPSK" w:hAnsi="TH SarabunPSK" w:cs="TH SarabunPSK"/>
          <w:b/>
          <w:bCs/>
          <w:noProof/>
          <w:sz w:val="32"/>
          <w:szCs w:val="32"/>
        </w:rPr>
        <w:t xml:space="preserve"> 1</w:t>
      </w:r>
      <w:r w:rsidR="003562D9">
        <w:rPr>
          <w:rFonts w:ascii="TH SarabunPSK" w:hAnsi="TH SarabunPSK" w:cs="TH SarabunPSK"/>
          <w:b/>
          <w:bCs/>
          <w:noProof/>
          <w:sz w:val="32"/>
          <w:szCs w:val="32"/>
        </w:rPr>
        <w:t>.</w:t>
      </w:r>
      <w:r w:rsidR="00706B73">
        <w:rPr>
          <w:rFonts w:ascii="TH SarabunPSK" w:hAnsi="TH SarabunPSK" w:cs="TH SarabunPSK"/>
          <w:b/>
          <w:bCs/>
          <w:noProof/>
          <w:sz w:val="32"/>
          <w:szCs w:val="32"/>
        </w:rPr>
        <w:t xml:space="preserve"> </w:t>
      </w:r>
      <w:r w:rsidRPr="003562D9">
        <w:rPr>
          <w:rFonts w:ascii="TH SarabunPSK" w:hAnsi="TH SarabunPSK" w:cs="TH SarabunPSK"/>
          <w:noProof/>
          <w:sz w:val="32"/>
          <w:szCs w:val="32"/>
          <w:cs/>
        </w:rPr>
        <w:t>ระบบผลิตไฟฟ้าด้วยเซลล์แสงอาทิตย์</w:t>
      </w:r>
    </w:p>
    <w:p w14:paraId="71DCB20E" w14:textId="77777777" w:rsidR="00706B73" w:rsidRDefault="00706B73" w:rsidP="0014163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AA7C11E" w14:textId="77777777" w:rsidR="00706B73" w:rsidRDefault="00706B73" w:rsidP="0014163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50A86374" w14:textId="77777777" w:rsidR="00706B73" w:rsidRDefault="00706B73" w:rsidP="0014163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6FC44E3" w14:textId="77777777" w:rsidR="00706B73" w:rsidRDefault="00706B73" w:rsidP="0014163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76EB99F2" w14:textId="77777777" w:rsidR="00706B73" w:rsidRDefault="00706B73" w:rsidP="0014163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77DBED1" w14:textId="77777777" w:rsidR="00706B73" w:rsidRPr="00706B73" w:rsidRDefault="00706B73" w:rsidP="0014163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E0E32F7" w14:textId="77777777" w:rsidR="003A3716" w:rsidRDefault="003D01A3" w:rsidP="00141637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ประสิทธิภาพ</w:t>
      </w:r>
      <w:r w:rsidR="003A3716">
        <w:rPr>
          <w:rFonts w:ascii="TH SarabunPSK" w:hAnsi="TH SarabunPSK" w:cs="TH SarabunPSK" w:hint="cs"/>
          <w:b/>
          <w:bCs/>
          <w:sz w:val="32"/>
          <w:szCs w:val="32"/>
          <w:cs/>
        </w:rPr>
        <w:t>การผลิตไฟฟ้าด้วยเซลล์แสงอาทิตย์</w:t>
      </w:r>
    </w:p>
    <w:p w14:paraId="41C5FBCE" w14:textId="77777777" w:rsidR="003A3716" w:rsidRDefault="003A3716" w:rsidP="00141637">
      <w:pPr>
        <w:spacing w:after="0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3D01A3">
        <w:rPr>
          <w:rFonts w:ascii="TH SarabunPSK" w:hAnsi="TH SarabunPSK" w:cs="TH SarabunPSK"/>
          <w:sz w:val="32"/>
          <w:szCs w:val="32"/>
          <w:cs/>
        </w:rPr>
        <w:t>ประสิทธิภาพ</w:t>
      </w:r>
      <w:r w:rsidR="003D01A3" w:rsidRPr="003D01A3">
        <w:rPr>
          <w:rFonts w:ascii="TH SarabunPSK" w:hAnsi="TH SarabunPSK" w:cs="TH SarabunPSK" w:hint="cs"/>
          <w:sz w:val="32"/>
          <w:szCs w:val="32"/>
          <w:cs/>
        </w:rPr>
        <w:t xml:space="preserve">การผลิตไฟฟ้าด้วยเซลล์แสงอาทิตย์ </w:t>
      </w:r>
      <w:r w:rsidRPr="003D01A3">
        <w:rPr>
          <w:rFonts w:ascii="TH SarabunPSK" w:hAnsi="TH SarabunPSK" w:cs="TH SarabunPSK"/>
          <w:sz w:val="32"/>
          <w:szCs w:val="32"/>
          <w:cs/>
        </w:rPr>
        <w:t>มีค่าเท่ากับ สัดส่วนของกำลังที่ได้จาก</w:t>
      </w:r>
      <w:r w:rsidR="003D01A3" w:rsidRPr="003D01A3">
        <w:rPr>
          <w:rFonts w:ascii="TH SarabunPSK" w:hAnsi="TH SarabunPSK" w:cs="TH SarabunPSK" w:hint="cs"/>
          <w:sz w:val="32"/>
          <w:szCs w:val="32"/>
          <w:cs/>
        </w:rPr>
        <w:t>ระบบผลิตไฟฟ้าด้วยเซลล์แสงอาทิตย์</w:t>
      </w:r>
      <w:r w:rsidRPr="003D01A3">
        <w:rPr>
          <w:rFonts w:ascii="TH SarabunPSK" w:hAnsi="TH SarabunPSK" w:cs="TH SarabunPSK"/>
          <w:sz w:val="32"/>
          <w:szCs w:val="32"/>
          <w:cs/>
        </w:rPr>
        <w:t xml:space="preserve">จริง ต่อ </w:t>
      </w:r>
      <w:r w:rsidR="003D01A3">
        <w:rPr>
          <w:rFonts w:ascii="TH SarabunPSK" w:hAnsi="TH SarabunPSK" w:cs="TH SarabunPSK" w:hint="cs"/>
          <w:sz w:val="32"/>
          <w:szCs w:val="32"/>
          <w:cs/>
        </w:rPr>
        <w:t>ความเข้มรังสีอาทิตย์ ดังสมการ</w:t>
      </w:r>
    </w:p>
    <w:p w14:paraId="6359F203" w14:textId="77777777" w:rsidR="00556A2F" w:rsidRDefault="003341E9" w:rsidP="00141637">
      <w:pPr>
        <w:spacing w:before="240"/>
        <w:jc w:val="thaiDistribute"/>
        <w:rPr>
          <w:rFonts w:ascii="TH SarabunPSK" w:hAnsi="TH SarabunPSK" w:cs="TH SarabunPSK"/>
          <w:sz w:val="32"/>
          <w:szCs w:val="32"/>
        </w:rPr>
      </w:pPr>
      <m:oMathPara>
        <m:oMath>
          <m:r>
            <w:rPr>
              <w:rFonts w:ascii="Cambria Math" w:hAnsi="Cambria Math"/>
              <w:sz w:val="32"/>
              <w:szCs w:val="40"/>
            </w:rPr>
            <m:t>η</m:t>
          </m:r>
          <m:r>
            <w:rPr>
              <w:rFonts w:ascii="Cambria Math" w:hAnsi="Cambria Math" w:cs="TH SarabunPSK"/>
              <w:sz w:val="32"/>
              <w:szCs w:val="32"/>
              <w:cs/>
            </w:rPr>
            <m:t>=</m:t>
          </m:r>
          <m:f>
            <m:fPr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hAnsi="Cambria Math" w:cs="TH SarabunPSK"/>
                  <w:sz w:val="32"/>
                  <w:szCs w:val="32"/>
                </w:rPr>
                <m:t>P</m:t>
              </m:r>
            </m:num>
            <m:den>
              <m:r>
                <w:rPr>
                  <w:rFonts w:ascii="Cambria Math" w:hAnsi="Cambria Math" w:cs="TH SarabunPSK"/>
                  <w:sz w:val="32"/>
                  <w:szCs w:val="32"/>
                </w:rPr>
                <m:t>I A</m:t>
              </m:r>
            </m:den>
          </m:f>
          <m:r>
            <w:rPr>
              <w:rFonts w:ascii="Cambria Math" w:hAnsi="Cambria Math" w:cs="TH SarabunPSK"/>
              <w:sz w:val="32"/>
              <w:szCs w:val="32"/>
            </w:rPr>
            <m:t>×100</m:t>
          </m:r>
        </m:oMath>
      </m:oMathPara>
    </w:p>
    <w:p w14:paraId="0CA657AD" w14:textId="77777777" w:rsidR="00556A2F" w:rsidRPr="00677F24" w:rsidRDefault="00556A2F" w:rsidP="003341E9">
      <w:pPr>
        <w:spacing w:after="0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>เมื่อ</w:t>
      </w:r>
      <w:r w:rsidRPr="00677F24">
        <w:rPr>
          <w:rFonts w:ascii="TH SarabunPSK" w:hAnsi="TH SarabunPSK" w:cs="TH SarabunPSK"/>
          <w:sz w:val="32"/>
          <w:szCs w:val="32"/>
          <w:cs/>
        </w:rPr>
        <w:tab/>
      </w:r>
      <w:r w:rsidRPr="00556A2F">
        <w:rPr>
          <w:rFonts w:ascii="TH SarabunPSK" w:hAnsi="TH SarabunPSK" w:cs="TH SarabunPSK"/>
          <w:i/>
          <w:iCs/>
          <w:sz w:val="28"/>
        </w:rPr>
        <w:sym w:font="Symbol" w:char="F068"/>
      </w:r>
      <w:r w:rsidRPr="00677F24">
        <w:rPr>
          <w:rFonts w:ascii="TH SarabunPSK" w:hAnsi="TH SarabunPSK" w:cs="TH SarabunPSK"/>
          <w:sz w:val="32"/>
          <w:szCs w:val="32"/>
        </w:rPr>
        <w:tab/>
      </w:r>
      <w:r w:rsidRPr="00677F24">
        <w:rPr>
          <w:rFonts w:ascii="TH SarabunPSK" w:hAnsi="TH SarabunPSK" w:cs="TH SarabunPSK"/>
          <w:sz w:val="32"/>
          <w:szCs w:val="32"/>
          <w:cs/>
        </w:rPr>
        <w:t>คือ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ประสิทธิภาพการผลิตไฟฟ้าจากเซลล์แสงอาทิตย์</w:t>
      </w:r>
      <w:r w:rsidRPr="00677F24">
        <w:rPr>
          <w:rFonts w:ascii="TH SarabunPSK" w:hAnsi="TH SarabunPSK" w:cs="TH SarabunPSK"/>
          <w:sz w:val="32"/>
          <w:szCs w:val="32"/>
        </w:rPr>
        <w:t xml:space="preserve">, </w:t>
      </w:r>
      <w:r>
        <w:rPr>
          <w:rFonts w:ascii="TH SarabunPSK" w:hAnsi="TH SarabunPSK" w:cs="TH SarabunPSK"/>
          <w:sz w:val="32"/>
          <w:szCs w:val="32"/>
        </w:rPr>
        <w:t>%</w:t>
      </w:r>
    </w:p>
    <w:p w14:paraId="647E419E" w14:textId="77777777" w:rsidR="00556A2F" w:rsidRDefault="00556A2F" w:rsidP="003341E9">
      <w:pPr>
        <w:spacing w:after="0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imes New Roman" w:hAnsi="Times New Roman" w:cs="Times New Roman"/>
          <w:i/>
          <w:iCs/>
          <w:szCs w:val="22"/>
        </w:rPr>
        <w:t>P</w:t>
      </w:r>
      <w:r w:rsidRPr="00677F24">
        <w:rPr>
          <w:rFonts w:ascii="TH SarabunPSK" w:hAnsi="TH SarabunPSK" w:cs="TH SarabunPSK"/>
          <w:i/>
          <w:iCs/>
          <w:sz w:val="32"/>
          <w:szCs w:val="32"/>
        </w:rPr>
        <w:tab/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คือ </w:t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ที่ผลิตได้จากระบบ</w:t>
      </w:r>
      <w:r w:rsidRPr="00677F24">
        <w:rPr>
          <w:rFonts w:ascii="TH SarabunPSK" w:hAnsi="TH SarabunPSK" w:cs="TH SarabunPSK"/>
          <w:sz w:val="32"/>
          <w:szCs w:val="32"/>
        </w:rPr>
        <w:t xml:space="preserve">, </w:t>
      </w:r>
      <w:r>
        <w:rPr>
          <w:rFonts w:ascii="TH SarabunPSK" w:hAnsi="TH SarabunPSK" w:cs="TH SarabunPSK"/>
          <w:sz w:val="32"/>
          <w:szCs w:val="32"/>
        </w:rPr>
        <w:t>W</w:t>
      </w:r>
    </w:p>
    <w:p w14:paraId="5AA825F6" w14:textId="77777777" w:rsidR="00556A2F" w:rsidRDefault="00556A2F" w:rsidP="003341E9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imes New Roman" w:hAnsi="Times New Roman" w:cs="Times New Roman"/>
          <w:i/>
          <w:iCs/>
          <w:szCs w:val="22"/>
        </w:rPr>
        <w:t>I</w:t>
      </w:r>
      <w:r w:rsidRPr="00677F24">
        <w:rPr>
          <w:rFonts w:ascii="TH SarabunPSK" w:hAnsi="TH SarabunPSK" w:cs="TH SarabunPSK"/>
          <w:i/>
          <w:iCs/>
          <w:sz w:val="32"/>
          <w:szCs w:val="32"/>
        </w:rPr>
        <w:tab/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คือ </w:t>
      </w:r>
      <w:r>
        <w:rPr>
          <w:rFonts w:ascii="TH SarabunPSK" w:hAnsi="TH SarabunPSK" w:cs="TH SarabunPSK" w:hint="cs"/>
          <w:sz w:val="32"/>
          <w:szCs w:val="32"/>
          <w:cs/>
        </w:rPr>
        <w:t>ความเข้มรังสีอาทิตย์</w:t>
      </w:r>
      <w:r w:rsidRPr="00677F24">
        <w:rPr>
          <w:rFonts w:ascii="TH SarabunPSK" w:hAnsi="TH SarabunPSK" w:cs="TH SarabunPSK"/>
          <w:sz w:val="32"/>
          <w:szCs w:val="32"/>
        </w:rPr>
        <w:t xml:space="preserve">, </w:t>
      </w:r>
      <w:r>
        <w:rPr>
          <w:rFonts w:ascii="TH SarabunPSK" w:hAnsi="TH SarabunPSK" w:cs="TH SarabunPSK"/>
          <w:sz w:val="32"/>
          <w:szCs w:val="32"/>
        </w:rPr>
        <w:t>W/m</w:t>
      </w:r>
      <w:r w:rsidRPr="00556A2F">
        <w:rPr>
          <w:rFonts w:ascii="TH SarabunPSK" w:hAnsi="TH SarabunPSK" w:cs="TH SarabunPSK"/>
          <w:sz w:val="32"/>
          <w:szCs w:val="32"/>
          <w:vertAlign w:val="superscript"/>
        </w:rPr>
        <w:t>2</w:t>
      </w:r>
    </w:p>
    <w:p w14:paraId="7FC526DB" w14:textId="77777777" w:rsidR="00556A2F" w:rsidRPr="00677F24" w:rsidRDefault="00556A2F" w:rsidP="003341E9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i/>
          <w:iCs/>
          <w:sz w:val="32"/>
          <w:szCs w:val="32"/>
        </w:rPr>
        <w:t>A</w:t>
      </w:r>
      <w:r w:rsidRPr="00677F24">
        <w:rPr>
          <w:rFonts w:ascii="TH SarabunPSK" w:hAnsi="TH SarabunPSK" w:cs="TH SarabunPSK"/>
          <w:i/>
          <w:iCs/>
          <w:sz w:val="32"/>
          <w:szCs w:val="32"/>
        </w:rPr>
        <w:tab/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คือ </w:t>
      </w:r>
      <w:r>
        <w:rPr>
          <w:rFonts w:ascii="TH SarabunPSK" w:hAnsi="TH SarabunPSK" w:cs="TH SarabunPSK" w:hint="cs"/>
          <w:sz w:val="32"/>
          <w:szCs w:val="32"/>
          <w:cs/>
        </w:rPr>
        <w:t>พื้นที่รังแสงของเซลล์แสงอาทิตย์</w:t>
      </w:r>
      <w:r w:rsidRPr="00677F24">
        <w:rPr>
          <w:rFonts w:ascii="TH SarabunPSK" w:hAnsi="TH SarabunPSK" w:cs="TH SarabunPSK"/>
          <w:sz w:val="32"/>
          <w:szCs w:val="32"/>
        </w:rPr>
        <w:t xml:space="preserve">, </w:t>
      </w:r>
      <w:r>
        <w:rPr>
          <w:rFonts w:ascii="TH SarabunPSK" w:hAnsi="TH SarabunPSK" w:cs="TH SarabunPSK"/>
          <w:sz w:val="32"/>
          <w:szCs w:val="32"/>
        </w:rPr>
        <w:t>m</w:t>
      </w:r>
      <w:r w:rsidRPr="00556A2F">
        <w:rPr>
          <w:rFonts w:ascii="TH SarabunPSK" w:hAnsi="TH SarabunPSK" w:cs="TH SarabunPSK"/>
          <w:sz w:val="32"/>
          <w:szCs w:val="32"/>
          <w:vertAlign w:val="superscript"/>
        </w:rPr>
        <w:t>2</w:t>
      </w:r>
    </w:p>
    <w:p w14:paraId="49708D41" w14:textId="77777777" w:rsidR="00651774" w:rsidRDefault="00651774" w:rsidP="00651774">
      <w:pPr>
        <w:spacing w:before="24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</w:rPr>
        <w:drawing>
          <wp:inline distT="0" distB="0" distL="0" distR="0" wp14:anchorId="3300FDB7" wp14:editId="4812311E">
            <wp:extent cx="4860000" cy="310521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000" cy="3105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7CD74" w14:textId="77777777" w:rsidR="005B6761" w:rsidRDefault="005B6761" w:rsidP="005B6761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0C1C8FC" w14:textId="77777777" w:rsidR="00706B73" w:rsidRDefault="00706B73" w:rsidP="005B6761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5485079" w14:textId="77777777" w:rsidR="00706B73" w:rsidRDefault="00706B73" w:rsidP="005B6761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2442580" w14:textId="77777777" w:rsidR="00706B73" w:rsidRDefault="00706B73" w:rsidP="005B6761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B5F566D" w14:textId="77777777" w:rsidR="00706B73" w:rsidRDefault="00706B73" w:rsidP="005B6761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3834C8C" w14:textId="77777777" w:rsidR="005B6761" w:rsidRDefault="005B6761" w:rsidP="005B6761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้อดี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จำกัดของการผลิตไฟฟ้าจากพลังงานแสงอาทิตย์</w:t>
      </w:r>
    </w:p>
    <w:p w14:paraId="5F1C4C22" w14:textId="77777777" w:rsidR="005B6761" w:rsidRPr="00FB6924" w:rsidRDefault="005B6761" w:rsidP="005B6761">
      <w:pPr>
        <w:tabs>
          <w:tab w:val="left" w:pos="1800"/>
        </w:tabs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B6924">
        <w:rPr>
          <w:rFonts w:ascii="TH SarabunPSK" w:hAnsi="TH SarabunPSK" w:cs="TH SarabunPSK" w:hint="cs"/>
          <w:sz w:val="32"/>
          <w:szCs w:val="32"/>
          <w:cs/>
        </w:rPr>
        <w:t>ข้อดีแ</w:t>
      </w:r>
      <w:r>
        <w:rPr>
          <w:rFonts w:ascii="TH SarabunPSK" w:hAnsi="TH SarabunPSK" w:cs="TH SarabunPSK" w:hint="cs"/>
          <w:sz w:val="32"/>
          <w:szCs w:val="32"/>
          <w:cs/>
        </w:rPr>
        <w:t>ละข้อจำกัดของการผลิตไฟฟ้าจากพลังงานแสงอาทิตย์ สามารถสรุปได้ดังตาราง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6"/>
        <w:gridCol w:w="4439"/>
      </w:tblGrid>
      <w:tr w:rsidR="005B6761" w14:paraId="67D76425" w14:textId="77777777" w:rsidTr="00927D47">
        <w:trPr>
          <w:trHeight w:val="308"/>
          <w:tblHeader/>
        </w:trPr>
        <w:tc>
          <w:tcPr>
            <w:tcW w:w="4446" w:type="dxa"/>
            <w:shd w:val="clear" w:color="auto" w:fill="E7E6E6"/>
            <w:vAlign w:val="center"/>
          </w:tcPr>
          <w:p w14:paraId="5BA193CF" w14:textId="77777777" w:rsidR="005B6761" w:rsidRDefault="005B6761" w:rsidP="00927D47">
            <w:pPr>
              <w:tabs>
                <w:tab w:val="left" w:pos="180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39" w:type="dxa"/>
            <w:shd w:val="clear" w:color="auto" w:fill="E7E6E6"/>
            <w:vAlign w:val="center"/>
          </w:tcPr>
          <w:p w14:paraId="60B055C6" w14:textId="77777777" w:rsidR="005B6761" w:rsidRDefault="005B6761" w:rsidP="00927D47">
            <w:pPr>
              <w:tabs>
                <w:tab w:val="left" w:pos="180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5B6761" w14:paraId="3B7A863A" w14:textId="77777777" w:rsidTr="00CC628D">
        <w:tc>
          <w:tcPr>
            <w:tcW w:w="4446" w:type="dxa"/>
          </w:tcPr>
          <w:p w14:paraId="4D29C9C4" w14:textId="77777777" w:rsidR="005B6761" w:rsidRDefault="005B6761" w:rsidP="00A03F58">
            <w:pPr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FB6924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A03F58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A03F58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FB6924">
              <w:rPr>
                <w:rFonts w:ascii="TH SarabunPSK" w:hAnsi="TH SarabunPSK" w:cs="TH SarabunPSK"/>
                <w:sz w:val="32"/>
                <w:szCs w:val="32"/>
                <w:cs/>
              </w:rPr>
              <w:t>เป็นแหล่งพลังงานธรรมชาติขนาดใหญ่ที่สุด และสามารถใช้เป็นพลังงานได้ไม่มีวันหมด</w:t>
            </w:r>
          </w:p>
          <w:p w14:paraId="572E3460" w14:textId="77777777" w:rsidR="005B6761" w:rsidRDefault="005B6761" w:rsidP="00A03F58">
            <w:pPr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A03F58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A03F58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E536D4">
              <w:rPr>
                <w:rFonts w:ascii="TH SarabunPSK" w:hAnsi="TH SarabunPSK" w:cs="TH SarabunPSK"/>
                <w:sz w:val="32"/>
                <w:szCs w:val="32"/>
                <w:cs/>
              </w:rPr>
              <w:t>ไม่มีค่าใช้จ่ายในเรื่องเชื้อเพลิง</w:t>
            </w:r>
          </w:p>
          <w:p w14:paraId="229C2E5A" w14:textId="77777777" w:rsidR="005B6761" w:rsidRDefault="005B6761" w:rsidP="00A03F58">
            <w:pPr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A03F58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A03F58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E536D4">
              <w:rPr>
                <w:rFonts w:ascii="TH SarabunPSK" w:hAnsi="TH SarabunPSK" w:cs="TH SarabunPSK"/>
                <w:sz w:val="32"/>
                <w:szCs w:val="32"/>
                <w:cs/>
              </w:rPr>
              <w:t>สามารถนำไปใช้ในแหล่งที่ยังไม่มีไฟฟ้าใช้ และอยู่ห่างไกลจากระบบสายส่งและสายจำหน่ายไฟฟ้า</w:t>
            </w:r>
          </w:p>
          <w:p w14:paraId="5CAB069D" w14:textId="77777777" w:rsidR="005B6761" w:rsidRDefault="005B6761" w:rsidP="00A03F58">
            <w:pPr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A03F58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A03F58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E536D4">
              <w:rPr>
                <w:rFonts w:ascii="TH SarabunPSK" w:hAnsi="TH SarabunPSK" w:cs="TH SarabunPSK"/>
                <w:sz w:val="32"/>
                <w:szCs w:val="32"/>
                <w:cs/>
              </w:rPr>
              <w:t>การใช้ประโยชน์ไม่ยุ่งยาก การดูแลรักษาง่าย</w:t>
            </w:r>
          </w:p>
          <w:p w14:paraId="28299FA9" w14:textId="77777777" w:rsidR="005B6761" w:rsidRPr="00FB6924" w:rsidRDefault="005B6761" w:rsidP="00A03F58">
            <w:pPr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A03F58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A03F58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E536D4">
              <w:rPr>
                <w:rFonts w:ascii="TH SarabunPSK" w:hAnsi="TH SarabunPSK" w:cs="TH SarabunPSK"/>
                <w:sz w:val="32"/>
                <w:szCs w:val="32"/>
                <w:cs/>
              </w:rPr>
              <w:t>เป็นพลังงานสะอาด ไม่ก่อให้เกิดมลภาวะจากกระบวนการผลิตไฟฟ้า</w:t>
            </w:r>
          </w:p>
        </w:tc>
        <w:tc>
          <w:tcPr>
            <w:tcW w:w="4439" w:type="dxa"/>
          </w:tcPr>
          <w:p w14:paraId="5FDEDC14" w14:textId="77777777" w:rsidR="005B6761" w:rsidRDefault="005B6761" w:rsidP="00CC628D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A03F58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A03F58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E536D4">
              <w:rPr>
                <w:rFonts w:ascii="TH SarabunPSK" w:hAnsi="TH SarabunPSK" w:cs="TH SarabunPSK"/>
                <w:sz w:val="32"/>
                <w:szCs w:val="32"/>
                <w:cs/>
              </w:rPr>
              <w:t>แผงเซลล์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สงอาทิตย์</w:t>
            </w:r>
            <w:r w:rsidRPr="00E536D4">
              <w:rPr>
                <w:rFonts w:ascii="TH SarabunPSK" w:hAnsi="TH SarabunPSK" w:cs="TH SarabunPSK"/>
                <w:sz w:val="32"/>
                <w:szCs w:val="32"/>
                <w:cs/>
              </w:rPr>
              <w:t>และอุปกรณ์ส่วนควบ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ุม</w:t>
            </w:r>
            <w:r w:rsidRPr="00E536D4">
              <w:rPr>
                <w:rFonts w:ascii="TH SarabunPSK" w:hAnsi="TH SarabunPSK" w:cs="TH SarabunPSK"/>
                <w:sz w:val="32"/>
                <w:szCs w:val="32"/>
                <w:cs/>
              </w:rPr>
              <w:t>ยังมีราคาแพ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ยู่</w:t>
            </w:r>
          </w:p>
          <w:p w14:paraId="03ADC243" w14:textId="77777777" w:rsidR="005B6761" w:rsidRDefault="005B6761" w:rsidP="00CC628D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A03F58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A03F58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E536D4">
              <w:rPr>
                <w:rFonts w:ascii="TH SarabunPSK" w:hAnsi="TH SarabunPSK" w:cs="TH SarabunPSK"/>
                <w:sz w:val="32"/>
                <w:szCs w:val="32"/>
                <w:cs/>
              </w:rPr>
              <w:t>แบตเตอรี่ซึ่งเป็นตัวกักเก็บพลังงานแสงอาทิตย์ไว้ใช้ในเวลากลางคืนมีอายุการใช้งานต่ำ</w:t>
            </w:r>
          </w:p>
          <w:p w14:paraId="3C023365" w14:textId="77777777" w:rsidR="005B6761" w:rsidRPr="00FB6924" w:rsidRDefault="005B6761" w:rsidP="00CC628D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A03F58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A03F58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E536D4">
              <w:rPr>
                <w:rFonts w:ascii="TH SarabunPSK" w:hAnsi="TH SarabunPSK" w:cs="TH SarabunPSK"/>
                <w:sz w:val="32"/>
                <w:szCs w:val="32"/>
                <w:cs/>
              </w:rPr>
              <w:t>ความเข้มของแสงไม่คงที่และสม่ำเสมอ เนื่องจากสภาพอากาศและฤดูกาล</w:t>
            </w:r>
          </w:p>
        </w:tc>
      </w:tr>
    </w:tbl>
    <w:p w14:paraId="667C456C" w14:textId="77777777" w:rsidR="00706B73" w:rsidRDefault="00706B73" w:rsidP="00C56B16">
      <w:pPr>
        <w:spacing w:before="240"/>
        <w:jc w:val="thaiDistribute"/>
        <w:rPr>
          <w:rFonts w:ascii="TH SarabunPSK" w:hAnsi="TH SarabunPSK" w:cs="TH SarabunPSK"/>
          <w:sz w:val="32"/>
          <w:szCs w:val="32"/>
        </w:rPr>
      </w:pPr>
    </w:p>
    <w:p w14:paraId="48801EB8" w14:textId="77777777" w:rsidR="00706B73" w:rsidRDefault="00706B73" w:rsidP="00C56B16">
      <w:pPr>
        <w:spacing w:before="240"/>
        <w:jc w:val="thaiDistribute"/>
        <w:rPr>
          <w:rFonts w:ascii="TH SarabunPSK" w:hAnsi="TH SarabunPSK" w:cs="TH SarabunPSK"/>
          <w:sz w:val="32"/>
          <w:szCs w:val="32"/>
        </w:rPr>
      </w:pPr>
    </w:p>
    <w:p w14:paraId="7627548E" w14:textId="77777777" w:rsidR="00706B73" w:rsidRDefault="00706B73" w:rsidP="00C56B16">
      <w:pPr>
        <w:spacing w:before="240"/>
        <w:jc w:val="thaiDistribute"/>
        <w:rPr>
          <w:rFonts w:ascii="TH SarabunPSK" w:hAnsi="TH SarabunPSK" w:cs="TH SarabunPSK"/>
          <w:sz w:val="32"/>
          <w:szCs w:val="32"/>
        </w:rPr>
      </w:pPr>
    </w:p>
    <w:p w14:paraId="5DE3B203" w14:textId="77777777" w:rsidR="00706B73" w:rsidRDefault="00706B73" w:rsidP="00C56B16">
      <w:pPr>
        <w:spacing w:before="240"/>
        <w:jc w:val="thaiDistribute"/>
        <w:rPr>
          <w:rFonts w:ascii="TH SarabunPSK" w:hAnsi="TH SarabunPSK" w:cs="TH SarabunPSK"/>
          <w:sz w:val="32"/>
          <w:szCs w:val="32"/>
        </w:rPr>
      </w:pPr>
    </w:p>
    <w:p w14:paraId="0331029F" w14:textId="77777777" w:rsidR="00706B73" w:rsidRDefault="00706B73" w:rsidP="00C56B16">
      <w:pPr>
        <w:spacing w:before="240"/>
        <w:jc w:val="thaiDistribute"/>
        <w:rPr>
          <w:rFonts w:ascii="TH SarabunPSK" w:hAnsi="TH SarabunPSK" w:cs="TH SarabunPSK"/>
          <w:sz w:val="32"/>
          <w:szCs w:val="32"/>
        </w:rPr>
      </w:pPr>
    </w:p>
    <w:p w14:paraId="0A3E45F6" w14:textId="77777777" w:rsidR="00706B73" w:rsidRDefault="00706B73" w:rsidP="00C56B16">
      <w:pPr>
        <w:spacing w:before="240"/>
        <w:jc w:val="thaiDistribute"/>
        <w:rPr>
          <w:rFonts w:ascii="TH SarabunPSK" w:hAnsi="TH SarabunPSK" w:cs="TH SarabunPSK"/>
          <w:sz w:val="32"/>
          <w:szCs w:val="32"/>
        </w:rPr>
      </w:pPr>
    </w:p>
    <w:p w14:paraId="120EAAB1" w14:textId="77777777" w:rsidR="00706B73" w:rsidRDefault="00706B73" w:rsidP="00C56B16">
      <w:pPr>
        <w:spacing w:before="240"/>
        <w:jc w:val="thaiDistribute"/>
        <w:rPr>
          <w:rFonts w:ascii="TH SarabunPSK" w:hAnsi="TH SarabunPSK" w:cs="TH SarabunPSK"/>
          <w:sz w:val="32"/>
          <w:szCs w:val="32"/>
        </w:rPr>
      </w:pPr>
    </w:p>
    <w:p w14:paraId="57B6F4DF" w14:textId="77777777" w:rsidR="00706B73" w:rsidRPr="00706B73" w:rsidRDefault="00706B73" w:rsidP="00C56B16">
      <w:pPr>
        <w:spacing w:before="240"/>
        <w:jc w:val="thaiDistribute"/>
        <w:rPr>
          <w:rFonts w:ascii="TH SarabunPSK" w:hAnsi="TH SarabunPSK" w:cs="TH SarabunPSK"/>
          <w:sz w:val="32"/>
          <w:szCs w:val="32"/>
        </w:rPr>
      </w:pPr>
    </w:p>
    <w:p w14:paraId="1D6885DB" w14:textId="77777777" w:rsidR="009E4BAF" w:rsidRDefault="009E4BAF" w:rsidP="009E4BA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bookmarkStart w:id="10" w:name="_Hlk55672907"/>
      <w:bookmarkStart w:id="11" w:name="_Hlk55850902"/>
      <w:bookmarkStart w:id="12" w:name="_Hlk55855188"/>
      <w:bookmarkStart w:id="13" w:name="_Hlk55849780"/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ั้นตอนการใช้งาน</w:t>
      </w:r>
    </w:p>
    <w:bookmarkEnd w:id="10"/>
    <w:p w14:paraId="4DE3D4C3" w14:textId="77777777" w:rsidR="009E4BAF" w:rsidRDefault="009E4BAF" w:rsidP="009E4BA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bookmarkStart w:id="14" w:name="_Hlk55672991"/>
      <w:r>
        <w:rPr>
          <w:rFonts w:ascii="TH SarabunPSK" w:hAnsi="TH SarabunPSK" w:cs="TH SarabunPSK" w:hint="cs"/>
          <w:sz w:val="32"/>
          <w:szCs w:val="32"/>
          <w:cs/>
        </w:rPr>
        <w:t>1. เสียบปลั๊กแหล่งจ่ายไฟฟ้ากระแสสลับ 220 โวลต์ให้กับชุดแลปสาธิต</w:t>
      </w:r>
    </w:p>
    <w:p w14:paraId="38660B24" w14:textId="77777777" w:rsidR="009E4BAF" w:rsidRDefault="009E4BAF" w:rsidP="009E4BA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2. ดำเนินการเปิดเบรกเกอร์ตัดต่อไฟฟ้าไปอยู่ตำแหน่ง </w:t>
      </w:r>
      <w:r>
        <w:rPr>
          <w:rFonts w:ascii="TH SarabunPSK" w:hAnsi="TH SarabunPSK" w:cs="TH SarabunPSK"/>
          <w:sz w:val="32"/>
          <w:szCs w:val="32"/>
        </w:rPr>
        <w:t>ON</w:t>
      </w:r>
    </w:p>
    <w:bookmarkEnd w:id="14"/>
    <w:p w14:paraId="3DC636CD" w14:textId="77777777" w:rsidR="009E4BAF" w:rsidRDefault="009E4BAF" w:rsidP="009E4BAF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1673F18C" wp14:editId="758E5DA0">
            <wp:extent cx="1261110" cy="1682366"/>
            <wp:effectExtent l="19050" t="19050" r="15240" b="13335"/>
            <wp:docPr id="1055" name="Picture 1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270999" cy="16955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5DC7" w14:textId="46BB4242" w:rsidR="009E4BAF" w:rsidRDefault="009E4BAF" w:rsidP="009E4BA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bookmarkStart w:id="15" w:name="_Hlk55673014"/>
      <w:r>
        <w:rPr>
          <w:rFonts w:ascii="TH SarabunPSK" w:hAnsi="TH SarabunPSK" w:cs="TH SarabunPSK"/>
          <w:sz w:val="32"/>
          <w:szCs w:val="32"/>
        </w:rPr>
        <w:tab/>
        <w:t xml:space="preserve">3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บิดสวิชท์ไปยังตำแหน่ง </w:t>
      </w:r>
      <w:r>
        <w:rPr>
          <w:rFonts w:ascii="TH SarabunPSK" w:hAnsi="TH SarabunPSK" w:cs="TH SarabunPSK"/>
          <w:sz w:val="32"/>
          <w:szCs w:val="32"/>
        </w:rPr>
        <w:t xml:space="preserve">ON </w:t>
      </w:r>
      <w:r>
        <w:rPr>
          <w:rFonts w:ascii="TH SarabunPSK" w:hAnsi="TH SarabunPSK" w:cs="TH SarabunPSK" w:hint="cs"/>
          <w:sz w:val="32"/>
          <w:szCs w:val="32"/>
          <w:cs/>
        </w:rPr>
        <w:t>ด้านขวา</w:t>
      </w:r>
      <w:bookmarkEnd w:id="15"/>
    </w:p>
    <w:p w14:paraId="3ECB4614" w14:textId="02396D37" w:rsidR="009E4BAF" w:rsidRDefault="009E4BAF" w:rsidP="009E4BA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bookmarkStart w:id="16" w:name="_Hlk55673178"/>
      <w:r>
        <w:rPr>
          <w:rFonts w:ascii="TH SarabunPSK" w:hAnsi="TH SarabunPSK" w:cs="TH SarabunPSK"/>
          <w:sz w:val="32"/>
          <w:szCs w:val="32"/>
        </w:rPr>
        <w:t xml:space="preserve">4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ข้า </w:t>
      </w:r>
      <w:r>
        <w:rPr>
          <w:rFonts w:ascii="TH SarabunPSK" w:hAnsi="TH SarabunPSK" w:cs="TH SarabunPSK"/>
          <w:sz w:val="32"/>
          <w:szCs w:val="32"/>
        </w:rPr>
        <w:t xml:space="preserve">Web </w:t>
      </w:r>
      <w:proofErr w:type="gramStart"/>
      <w:r>
        <w:rPr>
          <w:rFonts w:ascii="TH SarabunPSK" w:hAnsi="TH SarabunPSK" w:cs="TH SarabunPSK"/>
          <w:sz w:val="32"/>
          <w:szCs w:val="32"/>
        </w:rPr>
        <w:t>application  URL</w:t>
      </w:r>
      <w:proofErr w:type="gramEnd"/>
      <w:r>
        <w:rPr>
          <w:rFonts w:ascii="TH SarabunPSK" w:hAnsi="TH SarabunPSK" w:cs="TH SarabunPSK"/>
          <w:sz w:val="32"/>
          <w:szCs w:val="32"/>
        </w:rPr>
        <w:t xml:space="preserve"> : </w:t>
      </w:r>
      <w:bookmarkEnd w:id="16"/>
      <w:r w:rsidRPr="009E4BAF">
        <w:rPr>
          <w:rFonts w:ascii="TH SarabunPSK" w:hAnsi="TH SarabunPSK" w:cs="TH SarabunPSK"/>
          <w:sz w:val="32"/>
          <w:szCs w:val="32"/>
        </w:rPr>
        <w:t>https://encamppowerplant.com/lablite/</w:t>
      </w:r>
      <w:r>
        <w:rPr>
          <w:rFonts w:ascii="TH SarabunPSK" w:hAnsi="TH SarabunPSK" w:cs="TH SarabunPSK"/>
          <w:sz w:val="32"/>
          <w:szCs w:val="32"/>
        </w:rPr>
        <w:t>solar</w:t>
      </w:r>
    </w:p>
    <w:bookmarkStart w:id="17" w:name="_Hlk55673306"/>
    <w:p w14:paraId="633F49B9" w14:textId="05A10A52" w:rsidR="009E4BAF" w:rsidRDefault="009E4BAF" w:rsidP="009E4BAF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705280" behindDoc="0" locked="0" layoutInCell="1" allowOverlap="1" wp14:anchorId="6ED14114" wp14:editId="71FBC344">
                <wp:simplePos x="0" y="0"/>
                <wp:positionH relativeFrom="column">
                  <wp:posOffset>1897380</wp:posOffset>
                </wp:positionH>
                <wp:positionV relativeFrom="paragraph">
                  <wp:posOffset>2308225</wp:posOffset>
                </wp:positionV>
                <wp:extent cx="623455" cy="214746"/>
                <wp:effectExtent l="0" t="0" r="24765" b="1397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55" cy="21474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8C5FF8E" id="Rectangle 62" o:spid="_x0000_s1026" style="position:absolute;margin-left:149.4pt;margin-top:181.75pt;width:49.1pt;height:16.9pt;z-index:25270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39EA842" wp14:editId="62BC806D">
            <wp:extent cx="4130817" cy="2590800"/>
            <wp:effectExtent l="0" t="0" r="3175" b="0"/>
            <wp:docPr id="1056" name="Picture 10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86889" cy="2625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C3C3D" w14:textId="329372EF" w:rsidR="009E4BAF" w:rsidRDefault="009E4BAF" w:rsidP="009E4BAF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และกดปุ่มเชื่อมต่อ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กรณีมีการเชื่อมต่ออยู่จะมีหน้าต่างแจ้งเตือน</w:t>
      </w:r>
    </w:p>
    <w:p w14:paraId="26681A00" w14:textId="77777777" w:rsidR="009E4BAF" w:rsidRDefault="009E4BAF" w:rsidP="009E4BAF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2D9E4539" wp14:editId="348CA853">
            <wp:extent cx="4186812" cy="2621280"/>
            <wp:effectExtent l="0" t="0" r="4445" b="7620"/>
            <wp:docPr id="1057" name="Picture 10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07030" cy="2633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2137D" w14:textId="34150D11" w:rsidR="009E4BAF" w:rsidRDefault="009E4BAF" w:rsidP="009E4BAF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เมื่อเชื่อมต่อได้แล้วจะแสดงผลค่าต่าง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ๆ และคีย์การเชื่อมต่อ</w:t>
      </w:r>
    </w:p>
    <w:p w14:paraId="29C265C6" w14:textId="26A30E62" w:rsidR="009E4BAF" w:rsidRDefault="00AC55A2" w:rsidP="009E4BAF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707328" behindDoc="0" locked="0" layoutInCell="1" allowOverlap="1" wp14:anchorId="00312A83" wp14:editId="590F599B">
                <wp:simplePos x="0" y="0"/>
                <wp:positionH relativeFrom="column">
                  <wp:posOffset>4206240</wp:posOffset>
                </wp:positionH>
                <wp:positionV relativeFrom="paragraph">
                  <wp:posOffset>46355</wp:posOffset>
                </wp:positionV>
                <wp:extent cx="554355" cy="168910"/>
                <wp:effectExtent l="0" t="0" r="17145" b="21590"/>
                <wp:wrapNone/>
                <wp:docPr id="1065" name="Rectangle 10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4355" cy="1689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9AE228" id="Rectangle 1065" o:spid="_x0000_s1026" style="position:absolute;margin-left:331.2pt;margin-top:3.65pt;width:43.65pt;height:13.3pt;z-index:25270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" filled="f" strokecolor="red" strokeweight="1pt"/>
            </w:pict>
          </mc:Fallback>
        </mc:AlternateContent>
      </w:r>
      <w:r w:rsidR="009E4BAF">
        <w:rPr>
          <w:noProof/>
        </w:rPr>
        <w:drawing>
          <wp:inline distT="0" distB="0" distL="0" distR="0" wp14:anchorId="2D40B100" wp14:editId="43717737">
            <wp:extent cx="4160520" cy="2599288"/>
            <wp:effectExtent l="0" t="0" r="0" b="0"/>
            <wp:docPr id="1058" name="Picture 10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85518" cy="261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71BB9" w14:textId="77777777" w:rsidR="009E4BAF" w:rsidRDefault="009E4BAF" w:rsidP="009E4BAF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และสถานะการเชื่อมต่อที่หน้าจอแสดงผลที่ชุดแลปสาธิตขึ้นสถานะ </w:t>
      </w:r>
      <w:r>
        <w:rPr>
          <w:rFonts w:ascii="TH SarabunPSK" w:hAnsi="TH SarabunPSK" w:cs="TH SarabunPSK"/>
          <w:sz w:val="32"/>
          <w:szCs w:val="32"/>
        </w:rPr>
        <w:t>connect</w:t>
      </w:r>
    </w:p>
    <w:p w14:paraId="6E7F43EC" w14:textId="71932F41" w:rsidR="009E4BAF" w:rsidRDefault="009E4BAF" w:rsidP="009E4BAF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9E4BAF">
        <w:rPr>
          <w:noProof/>
        </w:rPr>
        <w:t xml:space="preserve"> </w:t>
      </w:r>
      <w:r>
        <w:rPr>
          <w:noProof/>
        </w:rPr>
        <w:drawing>
          <wp:inline distT="0" distB="0" distL="0" distR="0" wp14:anchorId="2E2C88AE" wp14:editId="001729F0">
            <wp:extent cx="4110498" cy="2476500"/>
            <wp:effectExtent l="0" t="0" r="4445" b="0"/>
            <wp:docPr id="1059" name="Picture 10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30866" cy="2488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DAC06" w14:textId="77777777" w:rsidR="009E4BAF" w:rsidRDefault="009E4BAF" w:rsidP="009E4BAF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5. กดปุ่มควบคุม </w:t>
      </w:r>
      <w:r>
        <w:rPr>
          <w:rFonts w:ascii="TH SarabunPSK" w:hAnsi="TH SarabunPSK" w:cs="TH SarabunPSK"/>
          <w:sz w:val="32"/>
          <w:szCs w:val="32"/>
        </w:rPr>
        <w:t xml:space="preserve">On lin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ให้ควบคุมการทำงานผ่าน </w:t>
      </w:r>
      <w:r>
        <w:rPr>
          <w:rFonts w:ascii="TH SarabunPSK" w:hAnsi="TH SarabunPSK" w:cs="TH SarabunPSK"/>
          <w:sz w:val="32"/>
          <w:szCs w:val="32"/>
        </w:rPr>
        <w:t>web application</w:t>
      </w:r>
    </w:p>
    <w:p w14:paraId="5B9D1C3F" w14:textId="5D8CA287" w:rsidR="009E4BAF" w:rsidRDefault="009E4BAF" w:rsidP="009E4BAF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774405CF" wp14:editId="6D43A067">
            <wp:extent cx="4016794" cy="2423160"/>
            <wp:effectExtent l="0" t="0" r="3175" b="0"/>
            <wp:docPr id="1060" name="Picture 10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53157" cy="2445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19453" w14:textId="77777777" w:rsidR="009E4BAF" w:rsidRDefault="009E4BAF" w:rsidP="009E4BAF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  <w:t xml:space="preserve">6. </w:t>
      </w:r>
      <w:r>
        <w:rPr>
          <w:rFonts w:ascii="TH SarabunPSK" w:hAnsi="TH SarabunPSK" w:cs="TH SarabunPSK" w:hint="cs"/>
          <w:sz w:val="32"/>
          <w:szCs w:val="32"/>
          <w:cs/>
        </w:rPr>
        <w:t>เริ่มการทดลองโดยกดปุ่มเริ่มการทำงาน เวลาการทำการทดลองจะเริ่มจับเวลา</w:t>
      </w:r>
    </w:p>
    <w:p w14:paraId="15B3FC29" w14:textId="24DD5347" w:rsidR="009E4BAF" w:rsidRDefault="009E4BAF" w:rsidP="009E4BAF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59D07F2B" wp14:editId="0D2C5900">
            <wp:extent cx="4076700" cy="2546018"/>
            <wp:effectExtent l="0" t="0" r="0" b="6985"/>
            <wp:docPr id="1061" name="Picture 10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89138" cy="2553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D79BA" w14:textId="77777777" w:rsidR="009E4BAF" w:rsidRDefault="009E4BAF" w:rsidP="009E4BA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7. เมื่อทำการทดลองเสร็จให้กดหยุด และกดยกเลิกการเชื่อมต่อ</w:t>
      </w:r>
    </w:p>
    <w:bookmarkEnd w:id="17"/>
    <w:p w14:paraId="2F939D54" w14:textId="77777777" w:rsidR="009E4BAF" w:rsidRPr="007C4142" w:rsidRDefault="009E4BAF" w:rsidP="009E4BA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</w:p>
    <w:p w14:paraId="4D07614D" w14:textId="507DFCAF" w:rsidR="009E4BAF" w:rsidRDefault="009E4BAF" w:rsidP="009E4BAF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1D8D73D6" wp14:editId="11590F12">
            <wp:extent cx="4053840" cy="2546113"/>
            <wp:effectExtent l="0" t="0" r="3810" b="6985"/>
            <wp:docPr id="1062" name="Picture 1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75784" cy="255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CB33F" w14:textId="77777777" w:rsidR="009E4BAF" w:rsidRDefault="009E4BAF" w:rsidP="009E4BA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bookmarkEnd w:id="11"/>
    <w:p w14:paraId="60E53D6B" w14:textId="77777777" w:rsidR="009E4BAF" w:rsidRDefault="009E4BAF" w:rsidP="009E4BA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bookmarkEnd w:id="12"/>
    <w:p w14:paraId="5572214A" w14:textId="77777777" w:rsidR="009E4BAF" w:rsidRDefault="009E4BAF" w:rsidP="009E4BA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490F80A" w14:textId="20A3E7A1" w:rsidR="009E4BAF" w:rsidRDefault="009E4BAF" w:rsidP="00C56B16">
      <w:pPr>
        <w:spacing w:before="24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AF9C6E8" w14:textId="77777777" w:rsidR="009E4BAF" w:rsidRPr="009E4BAF" w:rsidRDefault="009E4BAF" w:rsidP="00C56B16">
      <w:pPr>
        <w:spacing w:before="24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FEFCBC1" w14:textId="29168B37" w:rsidR="009E4BAF" w:rsidRDefault="009E4BAF" w:rsidP="00C56B16">
      <w:pPr>
        <w:spacing w:before="24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bookmarkEnd w:id="13"/>
    <w:p w14:paraId="2AC976C3" w14:textId="77777777" w:rsidR="00AB5037" w:rsidRDefault="00AB5037" w:rsidP="00AB503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0DD02E4" w14:textId="0DDDD449" w:rsidR="006E46F4" w:rsidRDefault="006E46F4" w:rsidP="00AB503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DE4E00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วัตถุประสงค์</w:t>
      </w:r>
    </w:p>
    <w:p w14:paraId="1225A5E7" w14:textId="77777777" w:rsidR="00AB5037" w:rsidRPr="00DE4E00" w:rsidRDefault="00AB5037" w:rsidP="00AB503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9C4A7F6" w14:textId="77777777" w:rsidR="00A03F58" w:rsidRDefault="00A03F58" w:rsidP="00AB5037">
      <w:pPr>
        <w:tabs>
          <w:tab w:val="left" w:pos="851"/>
        </w:tabs>
        <w:spacing w:after="0" w:line="240" w:lineRule="auto"/>
        <w:ind w:left="851" w:hanging="284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>1.</w:t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 w:rsidR="006E46F4" w:rsidRPr="00DE4E00">
        <w:rPr>
          <w:rFonts w:ascii="TH SarabunPSK" w:eastAsia="Times New Roman" w:hAnsi="TH SarabunPSK" w:cs="TH SarabunPSK"/>
          <w:sz w:val="32"/>
          <w:szCs w:val="32"/>
          <w:cs/>
        </w:rPr>
        <w:t>เพื่อศึกษาการทำงานของ</w:t>
      </w:r>
      <w:r w:rsidR="00D331E2">
        <w:rPr>
          <w:rFonts w:ascii="TH SarabunPSK" w:eastAsia="Times New Roman" w:hAnsi="TH SarabunPSK" w:cs="TH SarabunPSK" w:hint="cs"/>
          <w:sz w:val="32"/>
          <w:szCs w:val="32"/>
          <w:cs/>
        </w:rPr>
        <w:t>การผลิตไ</w:t>
      </w:r>
      <w:r w:rsidR="007E6F0E">
        <w:rPr>
          <w:rFonts w:ascii="TH SarabunPSK" w:eastAsia="Times New Roman" w:hAnsi="TH SarabunPSK" w:cs="TH SarabunPSK" w:hint="cs"/>
          <w:sz w:val="32"/>
          <w:szCs w:val="32"/>
          <w:cs/>
        </w:rPr>
        <w:t>ฟฟ้าด้วย</w:t>
      </w:r>
      <w:r w:rsidR="006E46F4" w:rsidRPr="006E46F4">
        <w:rPr>
          <w:rFonts w:ascii="TH SarabunPSK" w:hAnsi="TH SarabunPSK" w:cs="TH SarabunPSK"/>
          <w:sz w:val="32"/>
          <w:szCs w:val="32"/>
          <w:cs/>
        </w:rPr>
        <w:t>เซลล์แสงอาทิตย์</w:t>
      </w:r>
    </w:p>
    <w:p w14:paraId="686C7EFA" w14:textId="77777777" w:rsidR="00A03F58" w:rsidRDefault="007E6F0E" w:rsidP="00AB5037">
      <w:pPr>
        <w:tabs>
          <w:tab w:val="left" w:pos="851"/>
        </w:tabs>
        <w:spacing w:after="0" w:line="240" w:lineRule="auto"/>
        <w:ind w:left="851" w:hanging="284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>2</w:t>
      </w:r>
      <w:r w:rsidR="00A03F58">
        <w:rPr>
          <w:rFonts w:ascii="TH SarabunPSK" w:eastAsia="Times New Roman" w:hAnsi="TH SarabunPSK" w:cs="TH SarabunPSK"/>
          <w:sz w:val="32"/>
          <w:szCs w:val="32"/>
        </w:rPr>
        <w:t>.</w:t>
      </w:r>
      <w:r w:rsidR="00A03F58">
        <w:rPr>
          <w:rFonts w:ascii="TH SarabunPSK" w:hAnsi="TH SarabunPSK" w:cs="TH SarabunPSK"/>
          <w:sz w:val="32"/>
          <w:szCs w:val="32"/>
        </w:rPr>
        <w:tab/>
      </w:r>
      <w:r w:rsidR="006E46F4" w:rsidRPr="006E46F4">
        <w:rPr>
          <w:rFonts w:ascii="TH SarabunPSK" w:hAnsi="TH SarabunPSK" w:cs="TH SarabunPSK"/>
          <w:sz w:val="32"/>
          <w:szCs w:val="32"/>
          <w:cs/>
        </w:rPr>
        <w:t>เพื่อศึกษาการ</w:t>
      </w:r>
      <w:r>
        <w:rPr>
          <w:rFonts w:ascii="TH SarabunPSK" w:hAnsi="TH SarabunPSK" w:cs="TH SarabunPSK" w:hint="cs"/>
          <w:sz w:val="32"/>
          <w:szCs w:val="32"/>
          <w:cs/>
        </w:rPr>
        <w:t>ผลิตไฟฟ้าโดยการต่ออนุกรม และการต่อขนาด</w:t>
      </w:r>
      <w:r w:rsidR="006E46F4" w:rsidRPr="006E46F4">
        <w:rPr>
          <w:rFonts w:ascii="TH SarabunPSK" w:hAnsi="TH SarabunPSK" w:cs="TH SarabunPSK"/>
          <w:sz w:val="32"/>
          <w:szCs w:val="32"/>
          <w:cs/>
        </w:rPr>
        <w:t>เซลล์แสงอาทิตย์</w:t>
      </w:r>
    </w:p>
    <w:p w14:paraId="25502B44" w14:textId="77777777" w:rsidR="006E46F4" w:rsidRDefault="007E6F0E" w:rsidP="00AB5037">
      <w:pPr>
        <w:tabs>
          <w:tab w:val="left" w:pos="851"/>
        </w:tabs>
        <w:spacing w:after="0" w:line="240" w:lineRule="auto"/>
        <w:ind w:left="851" w:hanging="284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>3</w:t>
      </w:r>
      <w:r w:rsidR="00A03F58">
        <w:rPr>
          <w:rFonts w:ascii="TH SarabunPSK" w:eastAsia="Times New Roman" w:hAnsi="TH SarabunPSK" w:cs="TH SarabunPSK"/>
          <w:sz w:val="32"/>
          <w:szCs w:val="32"/>
        </w:rPr>
        <w:t>.</w:t>
      </w:r>
      <w:r w:rsidR="00A03F58">
        <w:rPr>
          <w:rFonts w:ascii="TH SarabunPSK" w:eastAsia="Times New Roman" w:hAnsi="TH SarabunPSK" w:cs="TH SarabunPSK"/>
          <w:sz w:val="32"/>
          <w:szCs w:val="32"/>
        </w:rPr>
        <w:tab/>
      </w:r>
      <w:r w:rsidR="006E46F4" w:rsidRPr="00DE4E00">
        <w:rPr>
          <w:rFonts w:ascii="TH SarabunPSK" w:eastAsia="Times New Roman" w:hAnsi="TH SarabunPSK" w:cs="TH SarabunPSK"/>
          <w:sz w:val="32"/>
          <w:szCs w:val="32"/>
          <w:cs/>
        </w:rPr>
        <w:t>เพื่อศึกษา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มุมเอียงการติดตั้ง</w:t>
      </w:r>
      <w:r w:rsidR="006E46F4" w:rsidRPr="00DE4E00">
        <w:rPr>
          <w:rFonts w:ascii="TH SarabunPSK" w:eastAsia="Times New Roman" w:hAnsi="TH SarabunPSK" w:cs="TH SarabunPSK"/>
          <w:sz w:val="32"/>
          <w:szCs w:val="32"/>
          <w:cs/>
        </w:rPr>
        <w:t>ที่มีผลต่อการผลิตไฟฟ้าด้วยพลังงานแสงอาทิตย์</w:t>
      </w:r>
    </w:p>
    <w:p w14:paraId="0F989F81" w14:textId="77777777" w:rsidR="003E79BC" w:rsidRDefault="00DE4E00" w:rsidP="00141637">
      <w:pPr>
        <w:spacing w:before="240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DE4E00">
        <w:rPr>
          <w:rFonts w:ascii="TH SarabunPSK" w:hAnsi="TH SarabunPSK" w:cs="TH SarabunPSK"/>
          <w:b/>
          <w:bCs/>
          <w:sz w:val="32"/>
          <w:szCs w:val="32"/>
          <w:cs/>
        </w:rPr>
        <w:t>วิธีการทดลอง</w:t>
      </w:r>
    </w:p>
    <w:p w14:paraId="6D2BDC7F" w14:textId="4B568341" w:rsidR="00885AE9" w:rsidRDefault="006150CE" w:rsidP="00AB5037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1</w:t>
      </w:r>
      <w:r w:rsidR="005747DE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 xml:space="preserve">. </w:t>
      </w:r>
      <w:r w:rsidR="00C10C12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ทำ</w:t>
      </w:r>
      <w:r w:rsidR="0052617D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การต่อ</w:t>
      </w:r>
      <w:r w:rsidR="0052617D" w:rsidRPr="00FE36C0">
        <w:rPr>
          <w:rFonts w:ascii="TH SarabunPSK" w:hAnsi="TH SarabunPSK" w:cs="TH SarabunPSK"/>
          <w:color w:val="000000"/>
          <w:sz w:val="32"/>
          <w:szCs w:val="32"/>
          <w:shd w:val="clear" w:color="auto" w:fill="FFFFFF"/>
          <w:cs/>
        </w:rPr>
        <w:t>วงจร</w:t>
      </w:r>
      <w:r w:rsidR="00477829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ไฟฟ้า</w:t>
      </w:r>
      <w:r w:rsidR="00541755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ระบบผลิตไฟฟ้าจาก</w:t>
      </w:r>
      <w:r w:rsidR="0052617D" w:rsidRPr="00FE36C0">
        <w:rPr>
          <w:rFonts w:ascii="TH SarabunPSK" w:hAnsi="TH SarabunPSK" w:cs="TH SarabunPSK"/>
          <w:color w:val="000000"/>
          <w:sz w:val="32"/>
          <w:szCs w:val="32"/>
          <w:shd w:val="clear" w:color="auto" w:fill="FFFFFF"/>
          <w:cs/>
        </w:rPr>
        <w:t>เซลล์แสงอาทิตย์</w:t>
      </w:r>
      <w:r w:rsidR="0052617D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แบบอนุกรม</w:t>
      </w:r>
    </w:p>
    <w:p w14:paraId="50F63366" w14:textId="77777777" w:rsidR="00AB5037" w:rsidRPr="00AB5037" w:rsidRDefault="00AB5037" w:rsidP="00AB5037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color w:val="000000"/>
          <w:sz w:val="12"/>
          <w:szCs w:val="12"/>
          <w:shd w:val="clear" w:color="auto" w:fill="FFFFFF"/>
        </w:rPr>
      </w:pPr>
    </w:p>
    <w:p w14:paraId="46B6DCA9" w14:textId="101EA148" w:rsidR="00431B14" w:rsidRDefault="005F6C3B" w:rsidP="00AB5037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7CF32B5B" wp14:editId="2E73A32C">
            <wp:extent cx="2532063" cy="1900052"/>
            <wp:effectExtent l="19050" t="19050" r="20955" b="2413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392" cy="190480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F6BD" w14:textId="77777777" w:rsidR="00AB5037" w:rsidRPr="00AB5037" w:rsidRDefault="00AB5037" w:rsidP="00AB5037">
      <w:pPr>
        <w:spacing w:after="0" w:line="240" w:lineRule="auto"/>
        <w:jc w:val="center"/>
        <w:rPr>
          <w:rFonts w:ascii="TH SarabunPSK" w:hAnsi="TH SarabunPSK" w:cs="TH SarabunPSK"/>
          <w:b/>
          <w:bCs/>
          <w:sz w:val="12"/>
          <w:szCs w:val="12"/>
        </w:rPr>
      </w:pPr>
    </w:p>
    <w:p w14:paraId="703C2837" w14:textId="77777777" w:rsidR="006150CE" w:rsidRDefault="006150CE" w:rsidP="00AB5037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2</w:t>
      </w:r>
      <w:r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. </w:t>
      </w:r>
      <w:r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ปรับมุมเอียงของแผงให้อยู่ในตำแหน่งวางราบ และปรับระดับความสูงของหลอดไฟที่เป็นแหล่งกำเนิดแสง</w:t>
      </w:r>
    </w:p>
    <w:p w14:paraId="4EDFCA9A" w14:textId="77777777" w:rsidR="00477829" w:rsidRDefault="00EA7A05" w:rsidP="00AB5037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="00C10C12">
        <w:rPr>
          <w:rFonts w:ascii="TH SarabunPSK" w:hAnsi="TH SarabunPSK" w:cs="TH SarabunPSK"/>
          <w:sz w:val="32"/>
          <w:szCs w:val="32"/>
        </w:rPr>
        <w:t>.</w:t>
      </w:r>
      <w:r w:rsidR="00744D0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747DE">
        <w:rPr>
          <w:rFonts w:ascii="TH SarabunPSK" w:hAnsi="TH SarabunPSK" w:cs="TH SarabunPSK" w:hint="cs"/>
          <w:sz w:val="32"/>
          <w:szCs w:val="32"/>
          <w:cs/>
        </w:rPr>
        <w:t>เปิดสวิทช์</w:t>
      </w:r>
      <w:r w:rsidR="005747DE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หลอดไฟที่เป็นแหล่งกำเนิดแสง</w:t>
      </w:r>
      <w:r w:rsidR="006150CE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เพื่อจำลองแสงอาทิตย์</w:t>
      </w:r>
    </w:p>
    <w:p w14:paraId="7A6C6343" w14:textId="528F713F" w:rsidR="008D0C3D" w:rsidRDefault="00EA7A05" w:rsidP="00AB5037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</w:t>
      </w:r>
      <w:r w:rsidR="00C10C12">
        <w:rPr>
          <w:rFonts w:ascii="TH SarabunPSK" w:hAnsi="TH SarabunPSK" w:cs="TH SarabunPSK"/>
          <w:sz w:val="32"/>
          <w:szCs w:val="32"/>
        </w:rPr>
        <w:t>.</w:t>
      </w:r>
      <w:r w:rsidR="00744D0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41755">
        <w:rPr>
          <w:rFonts w:ascii="TH SarabunPSK" w:hAnsi="TH SarabunPSK" w:cs="TH SarabunPSK" w:hint="cs"/>
          <w:sz w:val="32"/>
          <w:szCs w:val="32"/>
          <w:cs/>
        </w:rPr>
        <w:t>บันทึกค่าความเข้ม</w:t>
      </w:r>
      <w:r w:rsidR="006150CE">
        <w:rPr>
          <w:rFonts w:ascii="TH SarabunPSK" w:hAnsi="TH SarabunPSK" w:cs="TH SarabunPSK" w:hint="cs"/>
          <w:sz w:val="32"/>
          <w:szCs w:val="32"/>
          <w:cs/>
        </w:rPr>
        <w:t>แสง</w:t>
      </w:r>
      <w:r w:rsidR="00541755">
        <w:rPr>
          <w:rFonts w:ascii="TH SarabunPSK" w:hAnsi="TH SarabunPSK" w:cs="TH SarabunPSK" w:hint="cs"/>
          <w:sz w:val="32"/>
          <w:szCs w:val="32"/>
          <w:cs/>
        </w:rPr>
        <w:t xml:space="preserve">อาทิตย์ </w:t>
      </w:r>
      <w:r w:rsidR="006150CE">
        <w:rPr>
          <w:rFonts w:ascii="TH SarabunPSK" w:hAnsi="TH SarabunPSK" w:cs="TH SarabunPSK"/>
          <w:sz w:val="32"/>
          <w:szCs w:val="32"/>
        </w:rPr>
        <w:t>(Watt/m</w:t>
      </w:r>
      <w:r w:rsidR="006150CE" w:rsidRPr="006150CE">
        <w:rPr>
          <w:rFonts w:ascii="TH SarabunPSK" w:hAnsi="TH SarabunPSK" w:cs="TH SarabunPSK"/>
          <w:sz w:val="32"/>
          <w:szCs w:val="32"/>
          <w:vertAlign w:val="superscript"/>
        </w:rPr>
        <w:t>2</w:t>
      </w:r>
      <w:r w:rsidR="006150CE">
        <w:rPr>
          <w:rFonts w:ascii="TH SarabunPSK" w:hAnsi="TH SarabunPSK" w:cs="TH SarabunPSK"/>
          <w:sz w:val="32"/>
          <w:szCs w:val="32"/>
        </w:rPr>
        <w:t>)</w:t>
      </w:r>
    </w:p>
    <w:p w14:paraId="63F86DC1" w14:textId="77777777" w:rsidR="00AB5037" w:rsidRPr="00AB5037" w:rsidRDefault="00AB5037" w:rsidP="00AB5037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12"/>
          <w:szCs w:val="12"/>
        </w:rPr>
      </w:pPr>
    </w:p>
    <w:p w14:paraId="2B290211" w14:textId="77777777" w:rsidR="008D0C3D" w:rsidRDefault="005F6C3B" w:rsidP="00AB5037">
      <w:pPr>
        <w:spacing w:after="0" w:line="240" w:lineRule="auto"/>
        <w:ind w:left="284" w:hanging="284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B3DBD25" wp14:editId="49AB923F">
            <wp:extent cx="3391786" cy="1587301"/>
            <wp:effectExtent l="19050" t="19050" r="18415" b="133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176" b="21461"/>
                    <a:stretch/>
                  </pic:blipFill>
                  <pic:spPr bwMode="auto">
                    <a:xfrm>
                      <a:off x="0" y="0"/>
                      <a:ext cx="3391786" cy="158730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412269" w14:textId="4C977D39" w:rsidR="00656E89" w:rsidRDefault="00656E89" w:rsidP="00AB5037">
      <w:pPr>
        <w:spacing w:after="0" w:line="240" w:lineRule="auto"/>
        <w:ind w:left="284" w:hanging="284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ูป</w:t>
      </w:r>
      <w:r w:rsidR="005F6C3B">
        <w:rPr>
          <w:rFonts w:ascii="TH SarabunPSK" w:hAnsi="TH SarabunPSK" w:cs="TH SarabunPSK" w:hint="cs"/>
          <w:sz w:val="32"/>
          <w:szCs w:val="32"/>
          <w:cs/>
        </w:rPr>
        <w:t>เซนเซอร์วัด</w:t>
      </w:r>
      <w:r>
        <w:rPr>
          <w:rFonts w:ascii="TH SarabunPSK" w:hAnsi="TH SarabunPSK" w:cs="TH SarabunPSK" w:hint="cs"/>
          <w:sz w:val="32"/>
          <w:szCs w:val="32"/>
          <w:cs/>
        </w:rPr>
        <w:t>ความเข้มแสง</w:t>
      </w:r>
    </w:p>
    <w:p w14:paraId="6AABD410" w14:textId="77777777" w:rsidR="00AB5037" w:rsidRPr="00AB5037" w:rsidRDefault="00AB5037" w:rsidP="00AB5037">
      <w:pPr>
        <w:spacing w:after="0" w:line="240" w:lineRule="auto"/>
        <w:ind w:left="284" w:hanging="284"/>
        <w:jc w:val="center"/>
        <w:rPr>
          <w:rFonts w:ascii="TH SarabunPSK" w:hAnsi="TH SarabunPSK" w:cs="TH SarabunPSK"/>
          <w:sz w:val="12"/>
          <w:szCs w:val="12"/>
          <w:cs/>
        </w:rPr>
      </w:pPr>
    </w:p>
    <w:p w14:paraId="60D206FC" w14:textId="77777777" w:rsidR="0042433E" w:rsidRDefault="00EA7A05" w:rsidP="00AB5037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5</w:t>
      </w:r>
      <w:r w:rsidR="008D0C3D">
        <w:rPr>
          <w:rFonts w:ascii="TH SarabunPSK" w:hAnsi="TH SarabunPSK" w:cs="TH SarabunPSK" w:hint="cs"/>
          <w:sz w:val="32"/>
          <w:szCs w:val="32"/>
          <w:cs/>
        </w:rPr>
        <w:t>. บันทึกค่า</w:t>
      </w:r>
      <w:r w:rsidR="00541755">
        <w:rPr>
          <w:rFonts w:ascii="TH SarabunPSK" w:hAnsi="TH SarabunPSK" w:cs="TH SarabunPSK" w:hint="cs"/>
          <w:sz w:val="32"/>
          <w:szCs w:val="32"/>
          <w:cs/>
        </w:rPr>
        <w:t xml:space="preserve">กระแสไฟฟ้า </w:t>
      </w:r>
      <w:r w:rsidR="00541755">
        <w:rPr>
          <w:rFonts w:ascii="TH SarabunPSK" w:hAnsi="TH SarabunPSK" w:cs="TH SarabunPSK"/>
          <w:sz w:val="32"/>
          <w:szCs w:val="32"/>
        </w:rPr>
        <w:t xml:space="preserve">(I) </w:t>
      </w:r>
      <w:r w:rsidR="00541755"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 w:rsidR="00541755">
        <w:rPr>
          <w:rFonts w:ascii="TH SarabunPSK" w:hAnsi="TH SarabunPSK" w:cs="TH SarabunPSK"/>
          <w:sz w:val="32"/>
          <w:szCs w:val="32"/>
        </w:rPr>
        <w:t xml:space="preserve">(V) </w:t>
      </w:r>
      <w:r w:rsidR="00541755">
        <w:rPr>
          <w:rFonts w:ascii="TH SarabunPSK" w:hAnsi="TH SarabunPSK" w:cs="TH SarabunPSK" w:hint="cs"/>
          <w:sz w:val="32"/>
          <w:szCs w:val="32"/>
          <w:cs/>
        </w:rPr>
        <w:t>และกำลังไฟฟ้า (</w:t>
      </w:r>
      <w:r w:rsidR="00541755">
        <w:rPr>
          <w:rFonts w:ascii="TH SarabunPSK" w:hAnsi="TH SarabunPSK" w:cs="TH SarabunPSK"/>
          <w:sz w:val="32"/>
          <w:szCs w:val="32"/>
        </w:rPr>
        <w:t>W)</w:t>
      </w:r>
      <w:r w:rsidR="006150C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D69E9">
        <w:rPr>
          <w:rFonts w:ascii="TH SarabunPSK" w:hAnsi="TH SarabunPSK" w:cs="TH SarabunPSK" w:hint="cs"/>
          <w:sz w:val="32"/>
          <w:szCs w:val="32"/>
          <w:cs/>
        </w:rPr>
        <w:t>ลง</w:t>
      </w:r>
      <w:r w:rsidR="008D0C3D">
        <w:rPr>
          <w:rFonts w:ascii="TH SarabunPSK" w:hAnsi="TH SarabunPSK" w:cs="TH SarabunPSK" w:hint="cs"/>
          <w:sz w:val="32"/>
          <w:szCs w:val="32"/>
          <w:cs/>
        </w:rPr>
        <w:t>ใน</w:t>
      </w:r>
      <w:r w:rsidR="00BD69E9">
        <w:rPr>
          <w:rFonts w:ascii="TH SarabunPSK" w:hAnsi="TH SarabunPSK" w:cs="TH SarabunPSK" w:hint="cs"/>
          <w:sz w:val="32"/>
          <w:szCs w:val="32"/>
          <w:cs/>
        </w:rPr>
        <w:t>ตารางผลการทดลอง</w:t>
      </w:r>
      <w:r w:rsidR="00541755">
        <w:rPr>
          <w:rFonts w:ascii="TH SarabunPSK" w:hAnsi="TH SarabunPSK" w:cs="TH SarabunPSK" w:hint="cs"/>
          <w:sz w:val="32"/>
          <w:szCs w:val="32"/>
          <w:cs/>
        </w:rPr>
        <w:t xml:space="preserve">และทำการคำนวณหาประสิทธิภาพของระบบ </w:t>
      </w:r>
    </w:p>
    <w:p w14:paraId="7462E083" w14:textId="77777777" w:rsidR="00B71BB2" w:rsidRDefault="00EA7A05" w:rsidP="00AB5037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</w:t>
      </w:r>
      <w:r w:rsidR="00541755">
        <w:rPr>
          <w:rFonts w:ascii="TH SarabunPSK" w:hAnsi="TH SarabunPSK" w:cs="TH SarabunPSK"/>
          <w:sz w:val="32"/>
          <w:szCs w:val="32"/>
        </w:rPr>
        <w:t>.</w:t>
      </w:r>
      <w:r w:rsidR="00744D0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150CE">
        <w:rPr>
          <w:rFonts w:ascii="TH SarabunPSK" w:hAnsi="TH SarabunPSK" w:cs="TH SarabunPSK" w:hint="cs"/>
          <w:sz w:val="32"/>
          <w:szCs w:val="32"/>
          <w:cs/>
        </w:rPr>
        <w:t>ทำการปรับมุมเอียงของแผงเซลล์แสงอาทิตย์ และ</w:t>
      </w:r>
      <w:r w:rsidR="00054684" w:rsidRPr="00215D73">
        <w:rPr>
          <w:rFonts w:ascii="TH SarabunPSK" w:hAnsi="TH SarabunPSK" w:cs="TH SarabunPSK"/>
          <w:sz w:val="32"/>
          <w:szCs w:val="32"/>
          <w:cs/>
        </w:rPr>
        <w:t>ทดลอง</w:t>
      </w:r>
      <w:r w:rsidR="00767B5F">
        <w:rPr>
          <w:rFonts w:ascii="TH SarabunPSK" w:hAnsi="TH SarabunPSK" w:cs="TH SarabunPSK" w:hint="cs"/>
          <w:sz w:val="32"/>
          <w:szCs w:val="32"/>
          <w:cs/>
        </w:rPr>
        <w:t>ซ้ำ</w:t>
      </w:r>
      <w:r w:rsidR="00477829">
        <w:rPr>
          <w:rFonts w:ascii="TH SarabunPSK" w:hAnsi="TH SarabunPSK" w:cs="TH SarabunPSK" w:hint="cs"/>
          <w:sz w:val="32"/>
          <w:szCs w:val="32"/>
          <w:cs/>
        </w:rPr>
        <w:t>ตามข้อ</w:t>
      </w:r>
      <w:r w:rsidR="00744D0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41755">
        <w:rPr>
          <w:rFonts w:ascii="TH SarabunPSK" w:hAnsi="TH SarabunPSK" w:cs="TH SarabunPSK"/>
          <w:sz w:val="32"/>
          <w:szCs w:val="32"/>
        </w:rPr>
        <w:t>1-</w:t>
      </w:r>
      <w:r>
        <w:rPr>
          <w:rFonts w:ascii="TH SarabunPSK" w:hAnsi="TH SarabunPSK" w:cs="TH SarabunPSK" w:hint="cs"/>
          <w:sz w:val="32"/>
          <w:szCs w:val="32"/>
          <w:cs/>
        </w:rPr>
        <w:t>5</w:t>
      </w:r>
      <w:r w:rsidR="00744D0C">
        <w:rPr>
          <w:rFonts w:ascii="TH SarabunPSK" w:hAnsi="TH SarabunPSK" w:cs="TH SarabunPSK"/>
          <w:sz w:val="32"/>
          <w:szCs w:val="32"/>
        </w:rPr>
        <w:t xml:space="preserve"> </w:t>
      </w:r>
      <w:r w:rsidR="00BD69E9">
        <w:rPr>
          <w:rFonts w:ascii="TH SarabunPSK" w:hAnsi="TH SarabunPSK" w:cs="TH SarabunPSK" w:hint="cs"/>
          <w:sz w:val="32"/>
          <w:szCs w:val="32"/>
          <w:cs/>
        </w:rPr>
        <w:t>โดย</w:t>
      </w:r>
      <w:r w:rsidR="006150CE">
        <w:rPr>
          <w:rFonts w:ascii="TH SarabunPSK" w:hAnsi="TH SarabunPSK" w:cs="TH SarabunPSK" w:hint="cs"/>
          <w:sz w:val="32"/>
          <w:szCs w:val="32"/>
          <w:cs/>
        </w:rPr>
        <w:t xml:space="preserve"> ให้ได้ค่ามุมเอียงสำหรับการทดลองรวมกันทั้งหมด 3  ค่ามุมเอียง</w:t>
      </w:r>
    </w:p>
    <w:p w14:paraId="104C022C" w14:textId="5CF35A47" w:rsidR="008D0C3D" w:rsidRDefault="005F6C3B" w:rsidP="00AB503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656E89">
        <w:rPr>
          <w:rFonts w:ascii="TH SarabunPSK" w:hAnsi="TH SarabunPSK" w:cs="TH SarabunPSK"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719168" behindDoc="0" locked="0" layoutInCell="1" allowOverlap="1" wp14:anchorId="248AAB91" wp14:editId="76E49B29">
                <wp:simplePos x="0" y="0"/>
                <wp:positionH relativeFrom="column">
                  <wp:posOffset>4349115</wp:posOffset>
                </wp:positionH>
                <wp:positionV relativeFrom="paragraph">
                  <wp:posOffset>1518285</wp:posOffset>
                </wp:positionV>
                <wp:extent cx="1381125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112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9AA9B6" w14:textId="77777777" w:rsidR="00656E89" w:rsidRPr="00927D47" w:rsidRDefault="00656E89" w:rsidP="00927D47">
                            <w:pPr>
                              <w:spacing w:after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4"/>
                                <w:szCs w:val="32"/>
                              </w:rPr>
                            </w:pPr>
                            <w:r w:rsidRPr="00927D47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4"/>
                                <w:szCs w:val="32"/>
                                <w:cs/>
                              </w:rPr>
                              <w:t>ปรับมุมเอียงของ</w:t>
                            </w:r>
                          </w:p>
                          <w:p w14:paraId="0A6D84E3" w14:textId="77777777" w:rsidR="00656E89" w:rsidRPr="00927D47" w:rsidRDefault="00656E89" w:rsidP="00927D47">
                            <w:pPr>
                              <w:spacing w:after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4"/>
                                <w:szCs w:val="32"/>
                              </w:rPr>
                            </w:pPr>
                            <w:r w:rsidRPr="00927D47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4"/>
                                <w:szCs w:val="32"/>
                                <w:cs/>
                              </w:rPr>
                              <w:t>แผงเซลล์แสงอาทิตย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8AAB91" id="Text Box 2" o:spid="_x0000_s1053" type="#_x0000_t202" style="position:absolute;margin-left:342.45pt;margin-top:119.55pt;width:108.75pt;height:110.55pt;z-index:251719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" filled="f" stroked="f">
                <v:textbox style="mso-fit-shape-to-text:t">
                  <w:txbxContent>
                    <w:p w14:paraId="2A9AA9B6" w14:textId="77777777" w:rsidR="00656E89" w:rsidRPr="00927D47" w:rsidRDefault="00656E89" w:rsidP="00927D47">
                      <w:pPr>
                        <w:spacing w:after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4"/>
                          <w:szCs w:val="32"/>
                        </w:rPr>
                      </w:pPr>
                      <w:r w:rsidRPr="00927D47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4"/>
                          <w:szCs w:val="32"/>
                          <w:cs/>
                        </w:rPr>
                        <w:t>ปรับมุมเอียงของ</w:t>
                      </w:r>
                    </w:p>
                    <w:p w14:paraId="0A6D84E3" w14:textId="77777777" w:rsidR="00656E89" w:rsidRPr="00927D47" w:rsidRDefault="00656E89" w:rsidP="00927D47">
                      <w:pPr>
                        <w:spacing w:after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4"/>
                          <w:szCs w:val="32"/>
                        </w:rPr>
                      </w:pPr>
                      <w:r w:rsidRPr="00927D47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4"/>
                          <w:szCs w:val="32"/>
                          <w:cs/>
                        </w:rPr>
                        <w:t>แผงเซลล์แสงอาทิตย์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717120" behindDoc="0" locked="0" layoutInCell="1" allowOverlap="1" wp14:anchorId="3B216AA8" wp14:editId="0C058521">
                <wp:simplePos x="0" y="0"/>
                <wp:positionH relativeFrom="column">
                  <wp:posOffset>3147060</wp:posOffset>
                </wp:positionH>
                <wp:positionV relativeFrom="paragraph">
                  <wp:posOffset>1867271</wp:posOffset>
                </wp:positionV>
                <wp:extent cx="1133475" cy="1075690"/>
                <wp:effectExtent l="0" t="19050" r="9525" b="0"/>
                <wp:wrapNone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33475" cy="1075690"/>
                          <a:chOff x="0" y="0"/>
                          <a:chExt cx="1133792" cy="1076007"/>
                        </a:xfrm>
                      </wpg:grpSpPr>
                      <wps:wsp>
                        <wps:cNvPr id="33" name="Straight Connector 33"/>
                        <wps:cNvCnPr/>
                        <wps:spPr>
                          <a:xfrm>
                            <a:off x="57467" y="723900"/>
                            <a:ext cx="1076325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Straight Connector 34"/>
                        <wps:cNvCnPr/>
                        <wps:spPr>
                          <a:xfrm flipV="1">
                            <a:off x="57467" y="0"/>
                            <a:ext cx="895350" cy="72390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Circular Arrow 35"/>
                        <wps:cNvSpPr/>
                        <wps:spPr>
                          <a:xfrm rot="6919163" flipH="1">
                            <a:off x="317" y="47625"/>
                            <a:ext cx="1028065" cy="1028700"/>
                          </a:xfrm>
                          <a:prstGeom prst="circularArrow">
                            <a:avLst>
                              <a:gd name="adj1" fmla="val 12500"/>
                              <a:gd name="adj2" fmla="val 1142319"/>
                              <a:gd name="adj3" fmla="val 20457681"/>
                              <a:gd name="adj4" fmla="val 16149627"/>
                              <a:gd name="adj5" fmla="val 12500"/>
                            </a:avLst>
                          </a:prstGeom>
                          <a:ln>
                            <a:solidFill>
                              <a:srgbClr val="0000FF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515C686" id="Group 36" o:spid="_x0000_s1026" style="position:absolute;margin-left:247.8pt;margin-top:147.05pt;width:89.25pt;height:84.7pt;z-index:251717120" coordsize="11337,10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">
                <v:line id="Straight Connector 33" o:spid="_x0000_s1027" style="position:absolute;visibility:visible;mso-wrap-style:square" from="574,7239" to="11337,72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" strokecolor="red" strokeweight="2.5pt">
                  <v:stroke joinstyle="miter"/>
                </v:line>
                <v:line id="Straight Connector 34" o:spid="_x0000_s1028" style="position:absolute;flip:y;visibility:visible;mso-wrap-style:square" from="574,0" to="9528,72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" strokecolor="red" strokeweight="2.5pt">
                  <v:stroke joinstyle="miter"/>
                </v:line>
                <v:shape id="Circular Arrow 35" o:spid="_x0000_s1029" style="position:absolute;left:3;top:476;width:10281;height:10287;rotation:-7557571fd;flip:x;visibility:visible;mso-wrap-style:square;v-text-anchor:middle" coordsize="1028065,1028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" path="m507438,64302c709862,61331,889324,194059,945894,388578r61114,1l899557,514350,749992,388579r59722,c758641,268271,639897,190880,509321,192797v-628,-42832,-1255,-85663,-1883,-128495xe" fillcolor="#4472c4 [3204]" strokecolor="blue" strokeweight="1pt">
                  <v:stroke joinstyle="miter"/>
                  <v:path arrowok="t" o:connecttype="custom" o:connectlocs="507438,64302;945894,388578;1007008,388579;899557,514350;749992,388579;809714,388579;509321,192797;507438,64302" o:connectangles="0,0,0,0,0,0,0,0"/>
                </v:shape>
              </v:group>
            </w:pict>
          </mc:Fallback>
        </mc:AlternateContent>
      </w:r>
      <w:r w:rsidR="00297F8B"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4AD0EB26" wp14:editId="31641941">
            <wp:extent cx="2722562" cy="3631720"/>
            <wp:effectExtent l="19050" t="19050" r="20955" b="26035"/>
            <wp:docPr id="20" name="Picture 20" descr="D:\Dropbox\Dropbox\works\Encamp2019\ร่าง TOR 12เทคโนโลยี โครงการENCAMP\ทดสอบชุดทดลอง\จากผิง\แสงอาทิตย์\S__3515188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ropbox\Dropbox\works\Encamp2019\ร่าง TOR 12เทคโนโลยี โครงการENCAMP\ทดสอบชุดทดลอง\จากผิง\แสงอาทิตย์\S__35151880.jp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2259" cy="36313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297F8B">
        <w:rPr>
          <w:rFonts w:ascii="TH SarabunPSK" w:hAnsi="TH SarabunPSK" w:cs="TH SarabunPSK"/>
          <w:sz w:val="32"/>
          <w:szCs w:val="32"/>
        </w:rPr>
        <w:t xml:space="preserve">      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041C75D2" wp14:editId="1DDE7CF3">
            <wp:extent cx="2268416" cy="1335485"/>
            <wp:effectExtent l="19050" t="19050" r="17780" b="17145"/>
            <wp:docPr id="22" name="Picture 22" descr="H:\ENCAMP II\รูป 12 แลป\พลังงานแสงอาทิตย์\6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:\ENCAMP II\รูป 12 แลป\พลังงานแสงอาทิตย์\61.jp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276382" cy="13401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DB4848" w14:textId="77777777" w:rsidR="00AB5037" w:rsidRPr="00AB5037" w:rsidRDefault="00AB5037" w:rsidP="00AB5037">
      <w:pPr>
        <w:spacing w:after="0" w:line="240" w:lineRule="auto"/>
        <w:rPr>
          <w:rFonts w:ascii="TH SarabunPSK" w:hAnsi="TH SarabunPSK" w:cs="TH SarabunPSK"/>
          <w:sz w:val="12"/>
          <w:szCs w:val="12"/>
        </w:rPr>
      </w:pPr>
    </w:p>
    <w:p w14:paraId="4EFBF9C5" w14:textId="77777777" w:rsidR="005B6761" w:rsidRDefault="00EA7A05" w:rsidP="00AB5037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7</w:t>
      </w:r>
      <w:r w:rsidR="00541755">
        <w:rPr>
          <w:rFonts w:ascii="TH SarabunPSK" w:hAnsi="TH SarabunPSK" w:cs="TH SarabunPSK"/>
          <w:sz w:val="32"/>
          <w:szCs w:val="32"/>
        </w:rPr>
        <w:t xml:space="preserve">. </w:t>
      </w:r>
      <w:r>
        <w:rPr>
          <w:rFonts w:ascii="TH SarabunPSK" w:hAnsi="TH SarabunPSK" w:cs="TH SarabunPSK" w:hint="cs"/>
          <w:sz w:val="32"/>
          <w:szCs w:val="32"/>
          <w:cs/>
        </w:rPr>
        <w:t>ทำ</w:t>
      </w:r>
      <w:r w:rsidR="00541755">
        <w:rPr>
          <w:rFonts w:ascii="TH SarabunPSK" w:hAnsi="TH SarabunPSK" w:cs="TH SarabunPSK" w:hint="cs"/>
          <w:sz w:val="32"/>
          <w:szCs w:val="32"/>
          <w:cs/>
        </w:rPr>
        <w:t>การต่อวงจร</w:t>
      </w:r>
      <w:r w:rsidR="00541755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ไฟฟ้าของระบบผลิตไฟฟ้าจาก</w:t>
      </w:r>
      <w:r w:rsidR="00541755" w:rsidRPr="00FE36C0">
        <w:rPr>
          <w:rFonts w:ascii="TH SarabunPSK" w:hAnsi="TH SarabunPSK" w:cs="TH SarabunPSK"/>
          <w:color w:val="000000"/>
          <w:sz w:val="32"/>
          <w:szCs w:val="32"/>
          <w:shd w:val="clear" w:color="auto" w:fill="FFFFFF"/>
          <w:cs/>
        </w:rPr>
        <w:t>เซลล์แสงอาทิตย์</w:t>
      </w:r>
      <w:r w:rsidR="00294074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เป็นแบบขนาน</w:t>
      </w:r>
      <w:r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 xml:space="preserve"> และ</w:t>
      </w:r>
      <w:r w:rsidRPr="00215D73">
        <w:rPr>
          <w:rFonts w:ascii="TH SarabunPSK" w:hAnsi="TH SarabunPSK" w:cs="TH SarabunPSK"/>
          <w:sz w:val="32"/>
          <w:szCs w:val="32"/>
          <w:cs/>
        </w:rPr>
        <w:t>ทำการทดลอ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ซ้ำตาม ข้อ </w:t>
      </w:r>
      <w:r w:rsidR="006150CE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>-</w:t>
      </w:r>
      <w:r>
        <w:rPr>
          <w:rFonts w:ascii="TH SarabunPSK" w:hAnsi="TH SarabunPSK" w:cs="TH SarabunPSK" w:hint="cs"/>
          <w:sz w:val="32"/>
          <w:szCs w:val="32"/>
          <w:cs/>
        </w:rPr>
        <w:t>6</w:t>
      </w:r>
    </w:p>
    <w:p w14:paraId="33A9E5B7" w14:textId="77777777" w:rsidR="00C10C12" w:rsidRDefault="00294074" w:rsidP="005B6761">
      <w:pPr>
        <w:spacing w:before="240"/>
        <w:ind w:left="284" w:hanging="284"/>
        <w:jc w:val="center"/>
        <w:rPr>
          <w:rFonts w:ascii="TH SarabunPSK" w:hAnsi="TH SarabunPSK" w:cs="TH SarabunPSK"/>
          <w:b/>
          <w:bCs/>
          <w:sz w:val="32"/>
          <w:szCs w:val="32"/>
        </w:rPr>
        <w:sectPr w:rsidR="00C10C12" w:rsidSect="007179C2">
          <w:type w:val="continuous"/>
          <w:pgSz w:w="11906" w:h="16838"/>
          <w:pgMar w:top="1800" w:right="1440" w:bottom="1440" w:left="1440" w:header="567" w:footer="403" w:gutter="0"/>
          <w:pgNumType w:start="1" w:chapStyle="1"/>
          <w:cols w:space="708"/>
          <w:docGrid w:linePitch="360"/>
        </w:sect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11985E23" wp14:editId="024AE31B">
            <wp:extent cx="2250220" cy="1687945"/>
            <wp:effectExtent l="19050" t="19050" r="17145" b="26670"/>
            <wp:docPr id="44" name="Picture 44" descr="H:\ENCAMP II\รูป 12 แลป\พลังงานแสงอาทิตย์\17695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:\ENCAMP II\รูป 12 แลป\พลังงานแสงอาทิตย์\176955.jp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39" cy="16895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DE6D95" w14:textId="77777777" w:rsidR="00DE4E00" w:rsidRDefault="00C10C12" w:rsidP="00DF15B5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</w:t>
      </w:r>
      <w:r w:rsidR="00215D73">
        <w:rPr>
          <w:rFonts w:ascii="TH SarabunPSK" w:hAnsi="TH SarabunPSK" w:cs="TH SarabunPSK" w:hint="cs"/>
          <w:b/>
          <w:bCs/>
          <w:sz w:val="32"/>
          <w:szCs w:val="32"/>
          <w:cs/>
        </w:rPr>
        <w:t>บันทึกผลการทดลอง</w:t>
      </w:r>
    </w:p>
    <w:p w14:paraId="4B1EA746" w14:textId="77777777" w:rsidR="004D0BC3" w:rsidRDefault="004D0BC3" w:rsidP="00DF15B5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ต่อวงจรไฟฟ้าแบบอนุกรม</w:t>
      </w:r>
    </w:p>
    <w:tbl>
      <w:tblPr>
        <w:tblW w:w="13680" w:type="dxa"/>
        <w:tblInd w:w="93" w:type="dxa"/>
        <w:tblLook w:val="04A0" w:firstRow="1" w:lastRow="0" w:firstColumn="1" w:lastColumn="0" w:noHBand="0" w:noVBand="1"/>
      </w:tblPr>
      <w:tblGrid>
        <w:gridCol w:w="1100"/>
        <w:gridCol w:w="1900"/>
        <w:gridCol w:w="1900"/>
        <w:gridCol w:w="1900"/>
        <w:gridCol w:w="1900"/>
        <w:gridCol w:w="1900"/>
        <w:gridCol w:w="1540"/>
        <w:gridCol w:w="1540"/>
      </w:tblGrid>
      <w:tr w:rsidR="004D0BC3" w:rsidRPr="004D0BC3" w14:paraId="487E1913" w14:textId="77777777" w:rsidTr="004D0BC3">
        <w:trPr>
          <w:trHeight w:val="1320"/>
        </w:trPr>
        <w:tc>
          <w:tcPr>
            <w:tcW w:w="11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40078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ลำดับ</w:t>
            </w:r>
          </w:p>
        </w:tc>
        <w:tc>
          <w:tcPr>
            <w:tcW w:w="19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2E5D8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มุมเอียงของแผงเซลล์แสงอาทิตย์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องศา)</w:t>
            </w:r>
          </w:p>
        </w:tc>
        <w:tc>
          <w:tcPr>
            <w:tcW w:w="19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8858D4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วามเข้มรังสีแสงอาทิตย์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W/m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vertAlign w:val="superscript"/>
              </w:rPr>
              <w:t>2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)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C469D2" w14:textId="2C3D73E8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ระแสไฟฟ้า (</w:t>
            </w:r>
            <w:r w:rsidR="0094030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m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A)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1C8EF4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แรงดันไฟฟ้า (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V)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A5159C" w14:textId="4C946293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ไฟฟ้า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 (</w:t>
            </w:r>
            <w:proofErr w:type="spellStart"/>
            <w:r w:rsidR="0094030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m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W</w:t>
            </w:r>
            <w:proofErr w:type="spellEnd"/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)</w:t>
            </w:r>
          </w:p>
        </w:tc>
        <w:tc>
          <w:tcPr>
            <w:tcW w:w="15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ADBF6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พลังงานแสงอาทิตย์ที่ตกกระทบแผง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 (W)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15417D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ประสิทธิภาพของระบบ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%)</w:t>
            </w:r>
          </w:p>
        </w:tc>
      </w:tr>
      <w:tr w:rsidR="004D0BC3" w:rsidRPr="004D0BC3" w14:paraId="1077558F" w14:textId="77777777" w:rsidTr="004D0BC3">
        <w:trPr>
          <w:trHeight w:val="435"/>
        </w:trPr>
        <w:tc>
          <w:tcPr>
            <w:tcW w:w="11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4BE61" w14:textId="77777777" w:rsidR="004D0BC3" w:rsidRPr="004D0BC3" w:rsidRDefault="004D0BC3" w:rsidP="004D0BC3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845DC" w14:textId="77777777" w:rsidR="004D0BC3" w:rsidRPr="004D0BC3" w:rsidRDefault="004D0BC3" w:rsidP="004D0BC3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7CF2B8" w14:textId="77777777" w:rsidR="004D0BC3" w:rsidRPr="004D0BC3" w:rsidRDefault="004D0BC3" w:rsidP="004D0BC3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868F7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ต่อแบบอนุกรม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FA9C5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ต่อแบบอนุกรม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009C78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ต่อแบบอนุกรม</w:t>
            </w:r>
          </w:p>
        </w:tc>
        <w:tc>
          <w:tcPr>
            <w:tcW w:w="1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7F8063" w14:textId="77777777" w:rsidR="004D0BC3" w:rsidRPr="004D0BC3" w:rsidRDefault="004D0BC3" w:rsidP="004D0BC3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6D12CF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ต่อแบบอนุกรม</w:t>
            </w:r>
          </w:p>
        </w:tc>
      </w:tr>
      <w:tr w:rsidR="004D0BC3" w:rsidRPr="004D0BC3" w14:paraId="3F15836F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1A17EE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1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4DC26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4EA414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959EB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FB9797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F34236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4000F5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71B40F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D0BC3" w:rsidRPr="004D0BC3" w14:paraId="1EE2769C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006F3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2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F77902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A2EAD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0D5A85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567895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5CC4EC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B4E94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4A20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D0BC3" w:rsidRPr="004D0BC3" w14:paraId="1AEA24E9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CEEFF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3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9B2E8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715B4D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C87DD3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FF438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991030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EE76B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D0AF85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</w:tbl>
    <w:p w14:paraId="70C249E6" w14:textId="77777777" w:rsidR="0052617D" w:rsidRDefault="0052617D" w:rsidP="00885AE9">
      <w:pPr>
        <w:spacing w:after="0"/>
        <w:rPr>
          <w:rFonts w:ascii="TH SarabunPSK" w:hAnsi="TH SarabunPSK" w:cs="TH SarabunPSK" w:hint="cs"/>
          <w:sz w:val="32"/>
          <w:szCs w:val="32"/>
        </w:rPr>
      </w:pPr>
    </w:p>
    <w:p w14:paraId="7BC5683D" w14:textId="77777777" w:rsidR="004D0BC3" w:rsidRDefault="004D0BC3" w:rsidP="00DF15B5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ต่อวงจรไฟฟ้าแบบขนาน</w:t>
      </w:r>
    </w:p>
    <w:tbl>
      <w:tblPr>
        <w:tblW w:w="13680" w:type="dxa"/>
        <w:tblInd w:w="93" w:type="dxa"/>
        <w:tblLook w:val="04A0" w:firstRow="1" w:lastRow="0" w:firstColumn="1" w:lastColumn="0" w:noHBand="0" w:noVBand="1"/>
      </w:tblPr>
      <w:tblGrid>
        <w:gridCol w:w="1100"/>
        <w:gridCol w:w="1900"/>
        <w:gridCol w:w="1900"/>
        <w:gridCol w:w="1900"/>
        <w:gridCol w:w="1900"/>
        <w:gridCol w:w="1900"/>
        <w:gridCol w:w="1540"/>
        <w:gridCol w:w="1540"/>
      </w:tblGrid>
      <w:tr w:rsidR="004D0BC3" w:rsidRPr="004D0BC3" w14:paraId="617C9411" w14:textId="77777777" w:rsidTr="004D0BC3">
        <w:trPr>
          <w:trHeight w:val="1320"/>
        </w:trPr>
        <w:tc>
          <w:tcPr>
            <w:tcW w:w="11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3CF235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ลำดับ</w:t>
            </w:r>
          </w:p>
        </w:tc>
        <w:tc>
          <w:tcPr>
            <w:tcW w:w="19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24B372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มุมเอียงของแผงเซลล์แสงอาทิตย์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องศา)</w:t>
            </w:r>
          </w:p>
        </w:tc>
        <w:tc>
          <w:tcPr>
            <w:tcW w:w="19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4EE3C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วามเข้มรังสีแสงอาทิตย์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W/m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vertAlign w:val="superscript"/>
              </w:rPr>
              <w:t>2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)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7345B1F" w14:textId="7672C6B1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ระแสไฟฟ้า (</w:t>
            </w:r>
            <w:r w:rsidR="0094030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m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A)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E98A09B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แรงดันไฟฟ้า (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V)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564D2D" w14:textId="207DC664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ไฟฟ้า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 (</w:t>
            </w:r>
            <w:proofErr w:type="spellStart"/>
            <w:r w:rsidR="0094030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m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W</w:t>
            </w:r>
            <w:proofErr w:type="spellEnd"/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)</w:t>
            </w:r>
          </w:p>
        </w:tc>
        <w:tc>
          <w:tcPr>
            <w:tcW w:w="15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B7C49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พลังงานแสงอาทิตย์ที่ตกกระทบแผง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 (W)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3BB430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ประสิทธิภาพของระบบ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%)</w:t>
            </w:r>
          </w:p>
        </w:tc>
      </w:tr>
      <w:tr w:rsidR="004D0BC3" w:rsidRPr="004D0BC3" w14:paraId="4F78FBCA" w14:textId="77777777" w:rsidTr="004D0BC3">
        <w:trPr>
          <w:trHeight w:val="435"/>
        </w:trPr>
        <w:tc>
          <w:tcPr>
            <w:tcW w:w="11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928F8" w14:textId="77777777" w:rsidR="004D0BC3" w:rsidRPr="004D0BC3" w:rsidRDefault="004D0BC3" w:rsidP="00DF15B5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B56EF0" w14:textId="77777777" w:rsidR="004D0BC3" w:rsidRPr="004D0BC3" w:rsidRDefault="004D0BC3" w:rsidP="00DF15B5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DB38C" w14:textId="77777777" w:rsidR="004D0BC3" w:rsidRPr="004D0BC3" w:rsidRDefault="004D0BC3" w:rsidP="00DF15B5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8DE1D8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ต่อแบบขนาน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DE919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ต่อแบบขนาน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841E73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ต่อแบบขนาน</w:t>
            </w:r>
          </w:p>
        </w:tc>
        <w:tc>
          <w:tcPr>
            <w:tcW w:w="1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910EB9" w14:textId="77777777" w:rsidR="004D0BC3" w:rsidRPr="004D0BC3" w:rsidRDefault="004D0BC3" w:rsidP="00DF15B5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EEAD3E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ต่อแบบขนาน</w:t>
            </w:r>
          </w:p>
        </w:tc>
      </w:tr>
      <w:tr w:rsidR="004D0BC3" w:rsidRPr="004D0BC3" w14:paraId="7F587D19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04D2C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1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D7430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DF4228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9E7E0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415312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1C9315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379A7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9EBA28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D0BC3" w:rsidRPr="004D0BC3" w14:paraId="5A2C9F9B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42FDB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2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C9D22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4DA26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C1BD02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CAEBF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48B7FE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C7669C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8589F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D0BC3" w:rsidRPr="004D0BC3" w14:paraId="19C17AFF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3E0F6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3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0A2D89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1B777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809C7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4BDDF4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8E9822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F1690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14D5B" w14:textId="77777777" w:rsidR="004D0BC3" w:rsidRPr="004D0BC3" w:rsidRDefault="004D0BC3" w:rsidP="00DF15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</w:tbl>
    <w:p w14:paraId="2F42B608" w14:textId="77777777" w:rsidR="004D0BC3" w:rsidRDefault="004D0BC3" w:rsidP="00DF15B5">
      <w:pPr>
        <w:spacing w:after="0"/>
        <w:rPr>
          <w:rFonts w:ascii="TH SarabunPSK" w:hAnsi="TH SarabunPSK" w:cs="TH SarabunPSK" w:hint="cs"/>
          <w:sz w:val="32"/>
          <w:szCs w:val="32"/>
        </w:rPr>
      </w:pPr>
    </w:p>
    <w:p w14:paraId="2D4E2653" w14:textId="191E7843" w:rsidR="004D0BC3" w:rsidRPr="00DF15B5" w:rsidRDefault="004D0BC3" w:rsidP="00DF15B5">
      <w:pPr>
        <w:spacing w:after="0"/>
        <w:rPr>
          <w:rFonts w:ascii="TH SarabunPSK" w:hAnsi="TH SarabunPSK" w:cs="TH SarabunPSK"/>
          <w:b/>
          <w:bCs/>
          <w:sz w:val="28"/>
        </w:rPr>
      </w:pPr>
      <w:r w:rsidRPr="00DF15B5">
        <w:rPr>
          <w:rFonts w:ascii="TH SarabunPSK" w:hAnsi="TH SarabunPSK" w:cs="TH SarabunPSK" w:hint="cs"/>
          <w:b/>
          <w:bCs/>
          <w:sz w:val="28"/>
          <w:cs/>
        </w:rPr>
        <w:t xml:space="preserve">พื้นที่ติดตั้งของระบบ เท่ากับ </w:t>
      </w:r>
      <w:r w:rsidRPr="00DF15B5">
        <w:rPr>
          <w:rFonts w:ascii="TH SarabunPSK" w:hAnsi="TH SarabunPSK" w:cs="TH SarabunPSK"/>
          <w:b/>
          <w:bCs/>
          <w:sz w:val="28"/>
        </w:rPr>
        <w:t>………………….. m</w:t>
      </w:r>
      <w:r w:rsidRPr="00DF15B5">
        <w:rPr>
          <w:rFonts w:ascii="TH SarabunPSK" w:hAnsi="TH SarabunPSK" w:cs="TH SarabunPSK"/>
          <w:b/>
          <w:bCs/>
          <w:sz w:val="28"/>
          <w:vertAlign w:val="superscript"/>
        </w:rPr>
        <w:t>2</w:t>
      </w:r>
      <w:r w:rsidR="005764A4">
        <w:rPr>
          <w:rFonts w:ascii="TH SarabunPSK" w:hAnsi="TH SarabunPSK" w:cs="TH SarabunPSK"/>
          <w:b/>
          <w:bCs/>
          <w:sz w:val="28"/>
          <w:vertAlign w:val="superscript"/>
        </w:rPr>
        <w:t xml:space="preserve">       </w:t>
      </w:r>
    </w:p>
    <w:p w14:paraId="2A211AB1" w14:textId="77777777" w:rsidR="0052617D" w:rsidRDefault="0052617D" w:rsidP="00885AE9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5309B84A" w14:textId="77777777" w:rsidR="00B7362E" w:rsidRDefault="00B7362E" w:rsidP="00885AE9">
      <w:pPr>
        <w:spacing w:after="0"/>
        <w:rPr>
          <w:rFonts w:ascii="TH SarabunPSK" w:hAnsi="TH SarabunPSK" w:cs="TH SarabunPSK"/>
          <w:sz w:val="32"/>
          <w:szCs w:val="32"/>
        </w:rPr>
        <w:sectPr w:rsidR="00B7362E" w:rsidSect="00C10C12">
          <w:pgSz w:w="16838" w:h="11906" w:orient="landscape"/>
          <w:pgMar w:top="1440" w:right="1797" w:bottom="1440" w:left="1440" w:header="567" w:footer="403" w:gutter="0"/>
          <w:pgNumType w:start="1" w:chapStyle="1"/>
          <w:cols w:space="708"/>
          <w:docGrid w:linePitch="360"/>
        </w:sectPr>
      </w:pPr>
    </w:p>
    <w:p w14:paraId="36EFCD5E" w14:textId="77777777" w:rsidR="00B7362E" w:rsidRPr="007179C2" w:rsidRDefault="00B7362E" w:rsidP="00B7362E">
      <w:pPr>
        <w:spacing w:after="0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7179C2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14:paraId="28A66ADD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</w:rPr>
      </w:pPr>
    </w:p>
    <w:p w14:paraId="135E605A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26A31BC9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A6DC59C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042D879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F777BE3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5D89CD1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204C03C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B4FB47B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BCBC818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3C832D7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325307CC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</w:p>
    <w:p w14:paraId="365EDE99" w14:textId="77777777" w:rsidR="00B7362E" w:rsidRPr="007179C2" w:rsidRDefault="00B7362E" w:rsidP="00B7362E">
      <w:pPr>
        <w:spacing w:after="0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7179C2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14:paraId="708E63FA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19E6A34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55D1472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EE64529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2F81761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2A5A3DA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78BC434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7F2C8D9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80FEB07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5B815E0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22C2444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2782223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sectPr w:rsidR="00B7362E" w:rsidRPr="002C41EA" w:rsidSect="00B7362E">
      <w:pgSz w:w="11906" w:h="16838"/>
      <w:pgMar w:top="1440" w:right="1440" w:bottom="1797" w:left="1440" w:header="567" w:footer="403" w:gutter="0"/>
      <w:pgNumType w:start="1"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2B930C" w14:textId="77777777" w:rsidR="00EF26F1" w:rsidRDefault="00EF26F1" w:rsidP="006358AA">
      <w:pPr>
        <w:spacing w:after="0" w:line="240" w:lineRule="auto"/>
      </w:pPr>
      <w:r>
        <w:separator/>
      </w:r>
    </w:p>
  </w:endnote>
  <w:endnote w:type="continuationSeparator" w:id="0">
    <w:p w14:paraId="7B23FF8C" w14:textId="77777777" w:rsidR="00EF26F1" w:rsidRDefault="00EF26F1" w:rsidP="00635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7A3990" w14:textId="77777777" w:rsidR="00EF26F1" w:rsidRDefault="00EF26F1" w:rsidP="006358AA">
      <w:pPr>
        <w:spacing w:after="0" w:line="240" w:lineRule="auto"/>
      </w:pPr>
      <w:r>
        <w:separator/>
      </w:r>
    </w:p>
  </w:footnote>
  <w:footnote w:type="continuationSeparator" w:id="0">
    <w:p w14:paraId="4F9EFE45" w14:textId="77777777" w:rsidR="00EF26F1" w:rsidRDefault="00EF26F1" w:rsidP="006358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29.25pt;height:1.5pt" o:bullet="t">
        <v:imagedata r:id="rId1" o:title=""/>
      </v:shape>
    </w:pict>
  </w:numPicBullet>
  <w:abstractNum w:abstractNumId="0" w15:restartNumberingAfterBreak="0">
    <w:nsid w:val="0AE22C7E"/>
    <w:multiLevelType w:val="multilevel"/>
    <w:tmpl w:val="E340C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A90D1A"/>
    <w:multiLevelType w:val="hybridMultilevel"/>
    <w:tmpl w:val="8066665A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19382A80"/>
    <w:multiLevelType w:val="multilevel"/>
    <w:tmpl w:val="E340C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132370"/>
    <w:multiLevelType w:val="multilevel"/>
    <w:tmpl w:val="E340C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DA3452"/>
    <w:multiLevelType w:val="multilevel"/>
    <w:tmpl w:val="BCD2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D069A1"/>
    <w:multiLevelType w:val="multilevel"/>
    <w:tmpl w:val="120E1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7697E6D"/>
    <w:multiLevelType w:val="multilevel"/>
    <w:tmpl w:val="D37235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AE61C2"/>
    <w:multiLevelType w:val="multilevel"/>
    <w:tmpl w:val="37063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024848"/>
    <w:multiLevelType w:val="singleLevel"/>
    <w:tmpl w:val="8D14DA74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0" w15:restartNumberingAfterBreak="0">
    <w:nsid w:val="3C19540F"/>
    <w:multiLevelType w:val="multilevel"/>
    <w:tmpl w:val="0E2AB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268596F"/>
    <w:multiLevelType w:val="multilevel"/>
    <w:tmpl w:val="6934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8186B3B"/>
    <w:multiLevelType w:val="multilevel"/>
    <w:tmpl w:val="20420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6353F43"/>
    <w:multiLevelType w:val="multilevel"/>
    <w:tmpl w:val="54C0A1C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6D4D6029"/>
    <w:multiLevelType w:val="multilevel"/>
    <w:tmpl w:val="854E6D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2282E11"/>
    <w:multiLevelType w:val="hybridMultilevel"/>
    <w:tmpl w:val="EFAAD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1C6259"/>
    <w:multiLevelType w:val="multilevel"/>
    <w:tmpl w:val="6062E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B7C0C9F"/>
    <w:multiLevelType w:val="multilevel"/>
    <w:tmpl w:val="E340C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8"/>
  </w:num>
  <w:num w:numId="3">
    <w:abstractNumId w:val="11"/>
  </w:num>
  <w:num w:numId="4">
    <w:abstractNumId w:val="4"/>
  </w:num>
  <w:num w:numId="5">
    <w:abstractNumId w:val="9"/>
  </w:num>
  <w:num w:numId="6">
    <w:abstractNumId w:val="15"/>
  </w:num>
  <w:num w:numId="7">
    <w:abstractNumId w:val="16"/>
  </w:num>
  <w:num w:numId="8">
    <w:abstractNumId w:val="17"/>
  </w:num>
  <w:num w:numId="9">
    <w:abstractNumId w:val="14"/>
  </w:num>
  <w:num w:numId="10">
    <w:abstractNumId w:val="2"/>
  </w:num>
  <w:num w:numId="11">
    <w:abstractNumId w:val="0"/>
  </w:num>
  <w:num w:numId="12">
    <w:abstractNumId w:val="3"/>
  </w:num>
  <w:num w:numId="13">
    <w:abstractNumId w:val="6"/>
  </w:num>
  <w:num w:numId="14">
    <w:abstractNumId w:val="7"/>
  </w:num>
  <w:num w:numId="15">
    <w:abstractNumId w:val="1"/>
  </w:num>
  <w:num w:numId="16">
    <w:abstractNumId w:val="13"/>
  </w:num>
  <w:num w:numId="17">
    <w:abstractNumId w:val="10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xNjM0sTA3MDUxNDZQ0lEKTi0uzszPAykwqQUAqvSOsSwAAAA="/>
  </w:docVars>
  <w:rsids>
    <w:rsidRoot w:val="006358AA"/>
    <w:rsid w:val="000121D2"/>
    <w:rsid w:val="00023004"/>
    <w:rsid w:val="00040A4F"/>
    <w:rsid w:val="00042A87"/>
    <w:rsid w:val="000447C8"/>
    <w:rsid w:val="0005041E"/>
    <w:rsid w:val="000540B4"/>
    <w:rsid w:val="00054684"/>
    <w:rsid w:val="000744D8"/>
    <w:rsid w:val="0007473B"/>
    <w:rsid w:val="00083F02"/>
    <w:rsid w:val="000851E3"/>
    <w:rsid w:val="00095722"/>
    <w:rsid w:val="000969E2"/>
    <w:rsid w:val="000C48C0"/>
    <w:rsid w:val="000C7039"/>
    <w:rsid w:val="000D1D8A"/>
    <w:rsid w:val="000D602C"/>
    <w:rsid w:val="000E5D1E"/>
    <w:rsid w:val="000F2BDD"/>
    <w:rsid w:val="0010056E"/>
    <w:rsid w:val="00101043"/>
    <w:rsid w:val="0012308D"/>
    <w:rsid w:val="00141637"/>
    <w:rsid w:val="00141E92"/>
    <w:rsid w:val="001441D8"/>
    <w:rsid w:val="00144DFC"/>
    <w:rsid w:val="00155840"/>
    <w:rsid w:val="00162BF2"/>
    <w:rsid w:val="0017258C"/>
    <w:rsid w:val="0018652C"/>
    <w:rsid w:val="00192E94"/>
    <w:rsid w:val="001947EE"/>
    <w:rsid w:val="001A12C4"/>
    <w:rsid w:val="001C28B3"/>
    <w:rsid w:val="001C58E7"/>
    <w:rsid w:val="001C7D34"/>
    <w:rsid w:val="001D12B1"/>
    <w:rsid w:val="001D7416"/>
    <w:rsid w:val="001E6221"/>
    <w:rsid w:val="0020370E"/>
    <w:rsid w:val="002147D7"/>
    <w:rsid w:val="00215D73"/>
    <w:rsid w:val="002246C6"/>
    <w:rsid w:val="00247FB3"/>
    <w:rsid w:val="00251338"/>
    <w:rsid w:val="00253C10"/>
    <w:rsid w:val="00257E31"/>
    <w:rsid w:val="00266FBC"/>
    <w:rsid w:val="00294074"/>
    <w:rsid w:val="00297F8B"/>
    <w:rsid w:val="002A60A4"/>
    <w:rsid w:val="002B7EC6"/>
    <w:rsid w:val="002C19C2"/>
    <w:rsid w:val="002C398B"/>
    <w:rsid w:val="002E7DC1"/>
    <w:rsid w:val="002F3A89"/>
    <w:rsid w:val="00312CDD"/>
    <w:rsid w:val="00322D0B"/>
    <w:rsid w:val="003341E9"/>
    <w:rsid w:val="00343920"/>
    <w:rsid w:val="00354BDC"/>
    <w:rsid w:val="003562D9"/>
    <w:rsid w:val="00380808"/>
    <w:rsid w:val="00380D3C"/>
    <w:rsid w:val="00394725"/>
    <w:rsid w:val="003A0377"/>
    <w:rsid w:val="003A03F5"/>
    <w:rsid w:val="003A2B9D"/>
    <w:rsid w:val="003A3716"/>
    <w:rsid w:val="003B5D1A"/>
    <w:rsid w:val="003B7008"/>
    <w:rsid w:val="003C50B1"/>
    <w:rsid w:val="003C5C36"/>
    <w:rsid w:val="003C78D7"/>
    <w:rsid w:val="003D01A3"/>
    <w:rsid w:val="003D2DBD"/>
    <w:rsid w:val="003E79BC"/>
    <w:rsid w:val="00422ED0"/>
    <w:rsid w:val="0042433E"/>
    <w:rsid w:val="00424B5A"/>
    <w:rsid w:val="004270AA"/>
    <w:rsid w:val="00430184"/>
    <w:rsid w:val="00431B14"/>
    <w:rsid w:val="004524A0"/>
    <w:rsid w:val="00477829"/>
    <w:rsid w:val="00482629"/>
    <w:rsid w:val="00491F52"/>
    <w:rsid w:val="00492829"/>
    <w:rsid w:val="004956A0"/>
    <w:rsid w:val="004A39FC"/>
    <w:rsid w:val="004B0B38"/>
    <w:rsid w:val="004B19D6"/>
    <w:rsid w:val="004B2261"/>
    <w:rsid w:val="004B46CC"/>
    <w:rsid w:val="004C1104"/>
    <w:rsid w:val="004C7525"/>
    <w:rsid w:val="004D0948"/>
    <w:rsid w:val="004D0BC3"/>
    <w:rsid w:val="004E65BD"/>
    <w:rsid w:val="004F1AAB"/>
    <w:rsid w:val="004F32BC"/>
    <w:rsid w:val="005038A7"/>
    <w:rsid w:val="0052617D"/>
    <w:rsid w:val="00526760"/>
    <w:rsid w:val="00531BDD"/>
    <w:rsid w:val="00536639"/>
    <w:rsid w:val="0053768D"/>
    <w:rsid w:val="00540870"/>
    <w:rsid w:val="00541755"/>
    <w:rsid w:val="005441FC"/>
    <w:rsid w:val="00547B7F"/>
    <w:rsid w:val="00556342"/>
    <w:rsid w:val="00556A2F"/>
    <w:rsid w:val="005603A7"/>
    <w:rsid w:val="0056101C"/>
    <w:rsid w:val="005747DE"/>
    <w:rsid w:val="005764A4"/>
    <w:rsid w:val="0057673D"/>
    <w:rsid w:val="005823A4"/>
    <w:rsid w:val="00584E6F"/>
    <w:rsid w:val="00587CB8"/>
    <w:rsid w:val="0059421C"/>
    <w:rsid w:val="0059574D"/>
    <w:rsid w:val="005A717F"/>
    <w:rsid w:val="005B6761"/>
    <w:rsid w:val="005C1BF8"/>
    <w:rsid w:val="005D081E"/>
    <w:rsid w:val="005E4D0E"/>
    <w:rsid w:val="005E5733"/>
    <w:rsid w:val="005E7200"/>
    <w:rsid w:val="005F5949"/>
    <w:rsid w:val="005F6C3B"/>
    <w:rsid w:val="00601C92"/>
    <w:rsid w:val="00602665"/>
    <w:rsid w:val="00602706"/>
    <w:rsid w:val="00606956"/>
    <w:rsid w:val="006102DD"/>
    <w:rsid w:val="00610CB1"/>
    <w:rsid w:val="006111B6"/>
    <w:rsid w:val="00611B33"/>
    <w:rsid w:val="006150CE"/>
    <w:rsid w:val="006216B7"/>
    <w:rsid w:val="006219E0"/>
    <w:rsid w:val="006278C3"/>
    <w:rsid w:val="006358AA"/>
    <w:rsid w:val="00650F8D"/>
    <w:rsid w:val="00651774"/>
    <w:rsid w:val="00656E89"/>
    <w:rsid w:val="00670067"/>
    <w:rsid w:val="00677D02"/>
    <w:rsid w:val="00682D9A"/>
    <w:rsid w:val="006B2690"/>
    <w:rsid w:val="006B2B0D"/>
    <w:rsid w:val="006C7521"/>
    <w:rsid w:val="006D6276"/>
    <w:rsid w:val="006D72C1"/>
    <w:rsid w:val="006D7AD6"/>
    <w:rsid w:val="006E2D21"/>
    <w:rsid w:val="006E46F4"/>
    <w:rsid w:val="006E4998"/>
    <w:rsid w:val="006E647D"/>
    <w:rsid w:val="00706B73"/>
    <w:rsid w:val="007179C2"/>
    <w:rsid w:val="007364C4"/>
    <w:rsid w:val="00744D0C"/>
    <w:rsid w:val="0074795F"/>
    <w:rsid w:val="00767B5F"/>
    <w:rsid w:val="00794832"/>
    <w:rsid w:val="00796090"/>
    <w:rsid w:val="00796D54"/>
    <w:rsid w:val="007A622D"/>
    <w:rsid w:val="007B0307"/>
    <w:rsid w:val="007C08AC"/>
    <w:rsid w:val="007C34FC"/>
    <w:rsid w:val="007C3AD3"/>
    <w:rsid w:val="007D722E"/>
    <w:rsid w:val="007E5A05"/>
    <w:rsid w:val="007E6F0E"/>
    <w:rsid w:val="007F4753"/>
    <w:rsid w:val="00803177"/>
    <w:rsid w:val="008074B8"/>
    <w:rsid w:val="00810E6E"/>
    <w:rsid w:val="008158FE"/>
    <w:rsid w:val="00817211"/>
    <w:rsid w:val="00821A65"/>
    <w:rsid w:val="00824E6C"/>
    <w:rsid w:val="00825623"/>
    <w:rsid w:val="008275D5"/>
    <w:rsid w:val="0084417A"/>
    <w:rsid w:val="008458D6"/>
    <w:rsid w:val="00862132"/>
    <w:rsid w:val="008669E4"/>
    <w:rsid w:val="00870626"/>
    <w:rsid w:val="00870D2E"/>
    <w:rsid w:val="008726F1"/>
    <w:rsid w:val="00885AE9"/>
    <w:rsid w:val="00886589"/>
    <w:rsid w:val="008A41EB"/>
    <w:rsid w:val="008B3CB0"/>
    <w:rsid w:val="008C0BC5"/>
    <w:rsid w:val="008D0C3D"/>
    <w:rsid w:val="008D4BFD"/>
    <w:rsid w:val="008E7B38"/>
    <w:rsid w:val="00902074"/>
    <w:rsid w:val="00921860"/>
    <w:rsid w:val="00927D47"/>
    <w:rsid w:val="00937309"/>
    <w:rsid w:val="0094030B"/>
    <w:rsid w:val="009444F7"/>
    <w:rsid w:val="009500D8"/>
    <w:rsid w:val="009579C5"/>
    <w:rsid w:val="009662E6"/>
    <w:rsid w:val="009715C2"/>
    <w:rsid w:val="0098279E"/>
    <w:rsid w:val="009A6EB5"/>
    <w:rsid w:val="009B5526"/>
    <w:rsid w:val="009B735A"/>
    <w:rsid w:val="009C5C36"/>
    <w:rsid w:val="009C5D88"/>
    <w:rsid w:val="009C6B8C"/>
    <w:rsid w:val="009D0268"/>
    <w:rsid w:val="009D31C8"/>
    <w:rsid w:val="009D36FA"/>
    <w:rsid w:val="009D6C8E"/>
    <w:rsid w:val="009E4BAF"/>
    <w:rsid w:val="009F0714"/>
    <w:rsid w:val="009F1041"/>
    <w:rsid w:val="009F3E19"/>
    <w:rsid w:val="00A02A11"/>
    <w:rsid w:val="00A03F58"/>
    <w:rsid w:val="00A0507C"/>
    <w:rsid w:val="00A05BCB"/>
    <w:rsid w:val="00A07149"/>
    <w:rsid w:val="00A07B95"/>
    <w:rsid w:val="00A27151"/>
    <w:rsid w:val="00A50013"/>
    <w:rsid w:val="00A613BD"/>
    <w:rsid w:val="00A623F3"/>
    <w:rsid w:val="00A6445B"/>
    <w:rsid w:val="00A7261E"/>
    <w:rsid w:val="00A75BD8"/>
    <w:rsid w:val="00A77F97"/>
    <w:rsid w:val="00A81D70"/>
    <w:rsid w:val="00AB5037"/>
    <w:rsid w:val="00AC55A2"/>
    <w:rsid w:val="00AD57B6"/>
    <w:rsid w:val="00B003AB"/>
    <w:rsid w:val="00B02A61"/>
    <w:rsid w:val="00B26D45"/>
    <w:rsid w:val="00B40419"/>
    <w:rsid w:val="00B476C6"/>
    <w:rsid w:val="00B5339D"/>
    <w:rsid w:val="00B65C27"/>
    <w:rsid w:val="00B71BB2"/>
    <w:rsid w:val="00B72652"/>
    <w:rsid w:val="00B7362E"/>
    <w:rsid w:val="00BB64C2"/>
    <w:rsid w:val="00BD11DA"/>
    <w:rsid w:val="00BD2ED4"/>
    <w:rsid w:val="00BD69E9"/>
    <w:rsid w:val="00BE3A15"/>
    <w:rsid w:val="00BE7FDF"/>
    <w:rsid w:val="00BF4C6A"/>
    <w:rsid w:val="00BF55FF"/>
    <w:rsid w:val="00C02A72"/>
    <w:rsid w:val="00C06CA1"/>
    <w:rsid w:val="00C10115"/>
    <w:rsid w:val="00C10C12"/>
    <w:rsid w:val="00C41A38"/>
    <w:rsid w:val="00C56B16"/>
    <w:rsid w:val="00C716B6"/>
    <w:rsid w:val="00C95794"/>
    <w:rsid w:val="00C97B63"/>
    <w:rsid w:val="00CB593A"/>
    <w:rsid w:val="00D214BE"/>
    <w:rsid w:val="00D331E2"/>
    <w:rsid w:val="00D3499A"/>
    <w:rsid w:val="00D508B5"/>
    <w:rsid w:val="00D50BB6"/>
    <w:rsid w:val="00D513C7"/>
    <w:rsid w:val="00D515F4"/>
    <w:rsid w:val="00D63C79"/>
    <w:rsid w:val="00D80083"/>
    <w:rsid w:val="00D81127"/>
    <w:rsid w:val="00D8386F"/>
    <w:rsid w:val="00DA0799"/>
    <w:rsid w:val="00DA5C27"/>
    <w:rsid w:val="00DB1A96"/>
    <w:rsid w:val="00DB65FE"/>
    <w:rsid w:val="00DD1824"/>
    <w:rsid w:val="00DE0E9A"/>
    <w:rsid w:val="00DE4E00"/>
    <w:rsid w:val="00DE66E7"/>
    <w:rsid w:val="00DF15B5"/>
    <w:rsid w:val="00DF2973"/>
    <w:rsid w:val="00E30014"/>
    <w:rsid w:val="00E316F6"/>
    <w:rsid w:val="00E32BA8"/>
    <w:rsid w:val="00E364A5"/>
    <w:rsid w:val="00E429B1"/>
    <w:rsid w:val="00E43C60"/>
    <w:rsid w:val="00E45B9D"/>
    <w:rsid w:val="00E70BCC"/>
    <w:rsid w:val="00E752BA"/>
    <w:rsid w:val="00E80E03"/>
    <w:rsid w:val="00E90332"/>
    <w:rsid w:val="00EA0B10"/>
    <w:rsid w:val="00EA0BC0"/>
    <w:rsid w:val="00EA56FA"/>
    <w:rsid w:val="00EA7A05"/>
    <w:rsid w:val="00EB42F2"/>
    <w:rsid w:val="00EB72A5"/>
    <w:rsid w:val="00EC1C3D"/>
    <w:rsid w:val="00EE5D2E"/>
    <w:rsid w:val="00EF26F1"/>
    <w:rsid w:val="00F00019"/>
    <w:rsid w:val="00F11A3C"/>
    <w:rsid w:val="00F11B94"/>
    <w:rsid w:val="00F26B76"/>
    <w:rsid w:val="00F27EA8"/>
    <w:rsid w:val="00F5356F"/>
    <w:rsid w:val="00F55DE9"/>
    <w:rsid w:val="00F56FD5"/>
    <w:rsid w:val="00F611E2"/>
    <w:rsid w:val="00FA4D61"/>
    <w:rsid w:val="00FB0912"/>
    <w:rsid w:val="00FB0A60"/>
    <w:rsid w:val="00FD6D30"/>
    <w:rsid w:val="00FE1252"/>
    <w:rsid w:val="00FE2C4A"/>
    <w:rsid w:val="00FE36C0"/>
    <w:rsid w:val="00FF2F29"/>
    <w:rsid w:val="00FF59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BB966C"/>
  <w15:docId w15:val="{454B9E17-E001-4520-AD43-3C45E3266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06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 w:cs="Cordia New"/>
      <w:b/>
      <w:bCs/>
      <w:kern w:val="32"/>
      <w:sz w:val="32"/>
      <w:szCs w:val="37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41EB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uiPriority w:val="99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uiPriority w:val="22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styleId="Hyperlink">
    <w:name w:val="Hyperlink"/>
    <w:uiPriority w:val="99"/>
    <w:unhideWhenUsed/>
    <w:rsid w:val="00215D73"/>
    <w:rPr>
      <w:color w:val="0000FF"/>
      <w:u w:val="single"/>
    </w:rPr>
  </w:style>
  <w:style w:type="character" w:customStyle="1" w:styleId="Heading3Char">
    <w:name w:val="Heading 3 Char"/>
    <w:link w:val="Heading3"/>
    <w:uiPriority w:val="9"/>
    <w:rsid w:val="008A41EB"/>
    <w:rPr>
      <w:rFonts w:ascii="Cambria" w:eastAsia="Times New Roman" w:hAnsi="Cambria" w:cs="Angsana New"/>
      <w:b/>
      <w:bCs/>
      <w:sz w:val="26"/>
      <w:szCs w:val="33"/>
    </w:rPr>
  </w:style>
  <w:style w:type="paragraph" w:styleId="ListParagraph">
    <w:name w:val="List Paragraph"/>
    <w:basedOn w:val="Normal"/>
    <w:uiPriority w:val="34"/>
    <w:qFormat/>
    <w:rsid w:val="00B7362E"/>
    <w:pPr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3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6185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7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65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80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10" Type="http://schemas.openxmlformats.org/officeDocument/2006/relationships/image" Target="media/image4.jpe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hyperlink" Target="http://th.wikipedia.org/wiki/%E0%B8%84%E0%B8%B2%E0%B8%A3%E0%B9%8C%E0%B8%9A%E0%B8%AD%E0%B8%99" TargetMode="External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D68D39-2DD6-42F4-BF9C-6699B0DAD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6</Pages>
  <Words>1732</Words>
  <Characters>9877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ทที่ 9</vt:lpstr>
      <vt:lpstr>บทที่ 9</vt:lpstr>
    </vt:vector>
  </TitlesOfParts>
  <Company>Hewlett-Packard Company</Company>
  <LinksUpToDate>false</LinksUpToDate>
  <CharactersWithSpaces>11586</CharactersWithSpaces>
  <SharedDoc>false</SharedDoc>
  <HLinks>
    <vt:vector size="6" baseType="variant">
      <vt:variant>
        <vt:i4>1245197</vt:i4>
      </vt:variant>
      <vt:variant>
        <vt:i4>0</vt:i4>
      </vt:variant>
      <vt:variant>
        <vt:i4>0</vt:i4>
      </vt:variant>
      <vt:variant>
        <vt:i4>5</vt:i4>
      </vt:variant>
      <vt:variant>
        <vt:lpwstr>http://th.wikipedia.org/wiki/%E0%B8%84%E0%B8%B2%E0%B8%A3%E0%B9%8C%E0%B8%9A%E0%B8%AD%E0%B8%9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ทที่ 9</dc:title>
  <dc:creator>Windows User</dc:creator>
  <cp:lastModifiedBy>Patiwat Somasri</cp:lastModifiedBy>
  <cp:revision>6</cp:revision>
  <cp:lastPrinted>2020-11-09T11:45:00Z</cp:lastPrinted>
  <dcterms:created xsi:type="dcterms:W3CDTF">2020-11-09T11:45:00Z</dcterms:created>
  <dcterms:modified xsi:type="dcterms:W3CDTF">2020-11-12T04:04:00Z</dcterms:modified>
</cp:coreProperties>
</file>